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C4F1A7B" w14:textId="77777777" w:rsidR="00D62FC9" w:rsidRDefault="00D62FC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51B79A74" w14:textId="77777777" w:rsidR="00D62FC9" w:rsidRDefault="00D62FC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AD2FB5" w14:textId="77777777" w:rsidR="00D62FC9" w:rsidRDefault="00D62FC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E0BE4E2" w14:textId="77777777" w:rsidR="00D62FC9" w:rsidRDefault="00D62FC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958796E" w14:textId="77777777" w:rsidR="00D62FC9" w:rsidRPr="00C9245B" w:rsidRDefault="00D62FC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440A273B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 xml:space="preserve">по </w:t>
      </w:r>
      <w:r w:rsidR="00D62FC9">
        <w:rPr>
          <w:rFonts w:ascii="Times New Roman" w:hAnsi="Times New Roman" w:cs="Times New Roman"/>
          <w:b/>
          <w:bCs/>
          <w:sz w:val="28"/>
          <w:szCs w:val="28"/>
        </w:rPr>
        <w:t>Творческой работе №1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26E4AFE2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D62FC9">
        <w:rPr>
          <w:rFonts w:ascii="Times New Roman" w:hAnsi="Times New Roman" w:cs="Times New Roman"/>
          <w:sz w:val="24"/>
          <w:szCs w:val="24"/>
        </w:rPr>
        <w:t>Разработка калькулятора</w:t>
      </w:r>
    </w:p>
    <w:p w14:paraId="56DB292B" w14:textId="364CF5F0" w:rsidR="00C7382A" w:rsidRPr="00C9245B" w:rsidRDefault="00456E24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3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4659331B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студент группы </w:t>
      </w:r>
      <w:r w:rsidR="00456E24">
        <w:rPr>
          <w:rFonts w:ascii="Times New Roman" w:hAnsi="Times New Roman" w:cs="Times New Roman"/>
          <w:sz w:val="24"/>
          <w:szCs w:val="24"/>
        </w:rPr>
        <w:t>ИВТ-20-2б</w:t>
      </w:r>
    </w:p>
    <w:p w14:paraId="3FCF8FF5" w14:textId="396DDEB8" w:rsidR="009D1C69" w:rsidRPr="00C9245B" w:rsidRDefault="00456E24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олдатов А.П.</w:t>
      </w:r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0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0"/>
    </w:p>
    <w:p w14:paraId="7D48ED76" w14:textId="77777777" w:rsidR="00D62FC9" w:rsidRPr="00D62FC9" w:rsidRDefault="00D62FC9" w:rsidP="00D62FC9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D62FC9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азработать алгоритм калькулятора в соответствии с заданием.</w:t>
      </w:r>
    </w:p>
    <w:p w14:paraId="71CABFD3" w14:textId="77777777" w:rsidR="00D62FC9" w:rsidRPr="00D62FC9" w:rsidRDefault="00D62FC9" w:rsidP="00D62FC9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D62FC9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еализовать алгоритм в виде программы на алгоритмическом языке С++.</w:t>
      </w:r>
    </w:p>
    <w:p w14:paraId="0A2DFA84" w14:textId="62FA7E3E" w:rsidR="00D62FC9" w:rsidRDefault="00D62FC9" w:rsidP="00D62FC9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D62FC9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азработать интерфейс средствами Q</w:t>
      </w:r>
      <w:r w:rsidR="004A3904"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T</w:t>
      </w:r>
      <w:r w:rsidRPr="00D62FC9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068EB85A" w14:textId="77777777" w:rsidR="00D62FC9" w:rsidRPr="00126CB9" w:rsidRDefault="00D62FC9" w:rsidP="00D62FC9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4CB69AFD" w14:textId="77777777" w:rsidR="00E6792B" w:rsidRDefault="00E6792B" w:rsidP="005A35A2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iCs/>
          <w:color w:val="000000" w:themeColor="text1"/>
          <w:sz w:val="28"/>
        </w:rPr>
      </w:pPr>
      <w:r w:rsidRPr="00E6792B">
        <w:rPr>
          <w:rFonts w:ascii="Times New Roman" w:hAnsi="Times New Roman" w:cs="Times New Roman"/>
          <w:iCs/>
          <w:color w:val="000000" w:themeColor="text1"/>
          <w:sz w:val="28"/>
        </w:rPr>
        <w:t>Комплексные</w:t>
      </w:r>
      <w:r w:rsidRPr="00E6792B">
        <w:rPr>
          <w:rFonts w:ascii="Times New Roman" w:hAnsi="Times New Roman" w:cs="Times New Roman"/>
          <w:color w:val="000000" w:themeColor="text1"/>
          <w:sz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</w:rPr>
        <w:t>числа</w:t>
      </w:r>
      <w:r w:rsidRPr="00E6792B">
        <w:rPr>
          <w:rFonts w:ascii="Times New Roman" w:hAnsi="Times New Roman" w:cs="Times New Roman"/>
          <w:color w:val="000000" w:themeColor="text1"/>
          <w:sz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</w:rPr>
        <w:t>в</w:t>
      </w:r>
      <w:r w:rsidRPr="00E6792B">
        <w:rPr>
          <w:rFonts w:ascii="Times New Roman" w:hAnsi="Times New Roman" w:cs="Times New Roman"/>
          <w:color w:val="000000" w:themeColor="text1"/>
          <w:sz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</w:rPr>
        <w:t>алгебраической,</w:t>
      </w:r>
      <w:r w:rsidRPr="00E6792B">
        <w:rPr>
          <w:rFonts w:ascii="Times New Roman" w:hAnsi="Times New Roman" w:cs="Times New Roman"/>
          <w:color w:val="000000" w:themeColor="text1"/>
          <w:sz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</w:rPr>
        <w:t>тригонометрической</w:t>
      </w:r>
      <w:r w:rsidRPr="00E6792B">
        <w:rPr>
          <w:rFonts w:ascii="Times New Roman" w:hAnsi="Times New Roman" w:cs="Times New Roman"/>
          <w:color w:val="000000" w:themeColor="text1"/>
          <w:sz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</w:rPr>
        <w:t>и</w:t>
      </w:r>
      <w:r w:rsidRPr="00E6792B">
        <w:rPr>
          <w:rFonts w:ascii="Times New Roman" w:hAnsi="Times New Roman" w:cs="Times New Roman"/>
          <w:color w:val="000000" w:themeColor="text1"/>
          <w:sz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</w:rPr>
        <w:t>экспоненциальной</w:t>
      </w:r>
      <w:r w:rsidRPr="00E6792B">
        <w:rPr>
          <w:rFonts w:ascii="Times New Roman" w:hAnsi="Times New Roman" w:cs="Times New Roman"/>
          <w:color w:val="000000" w:themeColor="text1"/>
          <w:sz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</w:rPr>
        <w:t>формах.</w:t>
      </w:r>
    </w:p>
    <w:p w14:paraId="5C69F987" w14:textId="0121CDBD" w:rsidR="00AC43AF" w:rsidRPr="00E6792B" w:rsidRDefault="00E6792B" w:rsidP="00E6792B">
      <w:pPr>
        <w:pStyle w:val="HTML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6792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Сложение,</w:t>
      </w:r>
      <w:r w:rsidRPr="00E679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вычитание,</w:t>
      </w:r>
      <w:r w:rsidRPr="00E679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умножение,</w:t>
      </w:r>
      <w:r w:rsidRPr="00E679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деление,</w:t>
      </w:r>
      <w:r w:rsidRPr="00E679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возведение</w:t>
      </w:r>
      <w:r w:rsidRPr="00E679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в</w:t>
      </w:r>
      <w:r w:rsidRPr="00E679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целую</w:t>
      </w:r>
      <w:r w:rsidRPr="00E679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степень,</w:t>
      </w:r>
      <w:r w:rsidRPr="00E679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звлечение</w:t>
      </w:r>
      <w:r w:rsidRPr="00E679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квадратного</w:t>
      </w:r>
      <w:r w:rsidRPr="00E679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корня</w:t>
      </w:r>
      <w:r w:rsidRPr="00E679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(по</w:t>
      </w:r>
      <w:r w:rsidRPr="00E679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формуле</w:t>
      </w:r>
      <w:r w:rsidRPr="00E679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Муавра),</w:t>
      </w:r>
      <w:r w:rsidRPr="00E679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реобразование</w:t>
      </w:r>
      <w:r w:rsidRPr="00E679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з</w:t>
      </w:r>
      <w:r w:rsidRPr="00E679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одной</w:t>
      </w:r>
      <w:r w:rsidRPr="00E679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формы</w:t>
      </w:r>
      <w:r w:rsidRPr="00E679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в</w:t>
      </w:r>
      <w:r w:rsidRPr="00E679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другую,</w:t>
      </w:r>
      <w:r w:rsidRPr="00E679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отмена</w:t>
      </w:r>
      <w:r w:rsidRPr="00E679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оследней</w:t>
      </w:r>
      <w:r w:rsidRPr="00E679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операции,</w:t>
      </w:r>
      <w:r w:rsidRPr="00E6792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сброс</w:t>
      </w:r>
      <w:r w:rsidRPr="00E679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E6792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результата.</w:t>
      </w: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5B3C800D" w14:textId="4906EC70" w:rsidR="00B45832" w:rsidRDefault="00B605A1" w:rsidP="00B45832">
      <w:pPr>
        <w:pStyle w:val="ad"/>
        <w:ind w:left="360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Калькулятор основан на функциях</w:t>
      </w:r>
      <w:r w:rsidR="00FC1525">
        <w:rPr>
          <w:color w:val="000000"/>
          <w:sz w:val="28"/>
          <w:szCs w:val="28"/>
        </w:rPr>
        <w:t xml:space="preserve"> и классах</w:t>
      </w:r>
      <w:r w:rsidR="00B45832">
        <w:rPr>
          <w:color w:val="000000"/>
          <w:sz w:val="28"/>
          <w:szCs w:val="28"/>
        </w:rPr>
        <w:t>.</w:t>
      </w:r>
    </w:p>
    <w:p w14:paraId="7D893968" w14:textId="1D04AC5A" w:rsidR="00B45832" w:rsidRDefault="00B45832" w:rsidP="00B45832">
      <w:pPr>
        <w:pStyle w:val="ad"/>
        <w:ind w:left="360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При вызове определенной функции, советующей выбранной пользователем операцией,</w:t>
      </w:r>
      <w:r w:rsidR="003870B3">
        <w:rPr>
          <w:color w:val="000000"/>
          <w:sz w:val="28"/>
          <w:szCs w:val="28"/>
        </w:rPr>
        <w:t xml:space="preserve"> начинается её выполнение</w:t>
      </w:r>
      <w:r>
        <w:rPr>
          <w:color w:val="000000"/>
          <w:sz w:val="28"/>
          <w:szCs w:val="28"/>
        </w:rPr>
        <w:t xml:space="preserve">. Связано это </w:t>
      </w:r>
      <w:r w:rsidR="003870B3">
        <w:rPr>
          <w:color w:val="000000"/>
          <w:sz w:val="28"/>
          <w:szCs w:val="28"/>
        </w:rPr>
        <w:t>с отсутствием необх</w:t>
      </w:r>
      <w:r w:rsidR="00FC1525">
        <w:rPr>
          <w:color w:val="000000"/>
          <w:sz w:val="28"/>
          <w:szCs w:val="28"/>
        </w:rPr>
        <w:t>одимости в добавлении пользовательских классов</w:t>
      </w:r>
      <w:r>
        <w:rPr>
          <w:color w:val="000000"/>
          <w:sz w:val="28"/>
          <w:szCs w:val="28"/>
        </w:rPr>
        <w:t xml:space="preserve">. Например, вызов операции сложения подразумевает ввод пары </w:t>
      </w:r>
      <w:r w:rsidR="003870B3">
        <w:rPr>
          <w:color w:val="000000"/>
          <w:sz w:val="28"/>
          <w:szCs w:val="28"/>
        </w:rPr>
        <w:t>чисел, состоящих из действительной и мнимой части. В процессе выполнения функции используются глобальные переменные</w:t>
      </w:r>
      <w:r w:rsidR="008F2EAB">
        <w:rPr>
          <w:color w:val="000000"/>
          <w:sz w:val="28"/>
          <w:szCs w:val="28"/>
        </w:rPr>
        <w:t>, хранящие в себе действительную и мнимую части обоих чисел,</w:t>
      </w:r>
      <w:r w:rsidR="003870B3">
        <w:rPr>
          <w:color w:val="000000"/>
          <w:sz w:val="28"/>
          <w:szCs w:val="28"/>
        </w:rPr>
        <w:t xml:space="preserve"> и передаютс</w:t>
      </w:r>
      <w:r w:rsidR="008F2EAB">
        <w:rPr>
          <w:color w:val="000000"/>
          <w:sz w:val="28"/>
          <w:szCs w:val="28"/>
        </w:rPr>
        <w:t>я в локальные, где с ними происходят соответствующие операции.</w:t>
      </w:r>
    </w:p>
    <w:p w14:paraId="18DDAC04" w14:textId="70BF7CB3" w:rsidR="00A1481D" w:rsidRPr="00C9245B" w:rsidRDefault="00752454" w:rsidP="0019689E">
      <w:pPr>
        <w:pStyle w:val="ad"/>
        <w:ind w:left="360"/>
        <w:jc w:val="both"/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642AD834" w14:textId="3C37A374" w:rsidR="004A3904" w:rsidRDefault="0019689E" w:rsidP="00B458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ab/>
      </w:r>
      <w:r w:rsidR="008F2EAB">
        <w:rPr>
          <w:rFonts w:ascii="Times New Roman" w:hAnsi="Times New Roman" w:cs="Times New Roman"/>
          <w:color w:val="000000"/>
          <w:sz w:val="28"/>
          <w:szCs w:val="28"/>
        </w:rPr>
        <w:t xml:space="preserve">Создание приватных слотов для каждой кнопки и каждого </w:t>
      </w:r>
      <w:proofErr w:type="spellStart"/>
      <w:r w:rsidR="008F2EAB">
        <w:rPr>
          <w:rFonts w:ascii="Times New Roman" w:hAnsi="Times New Roman" w:cs="Times New Roman"/>
          <w:color w:val="000000"/>
          <w:sz w:val="28"/>
          <w:szCs w:val="28"/>
          <w:lang w:val="en-US"/>
        </w:rPr>
        <w:t>spinbox</w:t>
      </w:r>
      <w:proofErr w:type="spellEnd"/>
      <w:r w:rsidR="004A3904">
        <w:rPr>
          <w:rFonts w:ascii="Times New Roman" w:hAnsi="Times New Roman" w:cs="Times New Roman"/>
          <w:color w:val="000000"/>
          <w:sz w:val="28"/>
          <w:szCs w:val="28"/>
        </w:rPr>
        <w:t>:</w:t>
      </w:r>
    </w:p>
    <w:p w14:paraId="2E2236EA" w14:textId="4E934A41" w:rsidR="004A3904" w:rsidRPr="00FC1525" w:rsidRDefault="008F2EAB" w:rsidP="00DD0D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2BE54B06" wp14:editId="75708589">
            <wp:extent cx="3990975" cy="1257300"/>
            <wp:effectExtent l="0" t="0" r="9525" b="0"/>
            <wp:docPr id="33" name="Рисунок 33" descr="C:\Users\sldtv\YandexDisk\Скриншоты\2021-05-18_01-24-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sldtv\YandexDisk\Скриншоты\2021-05-18_01-24-3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43549A" w14:textId="77777777" w:rsidR="00CC1711" w:rsidRDefault="00CC1711" w:rsidP="00722A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</w:p>
    <w:p w14:paraId="6F18DD36" w14:textId="77777777" w:rsidR="009B688D" w:rsidRDefault="0019689E" w:rsidP="008F2EA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ab/>
      </w:r>
    </w:p>
    <w:p w14:paraId="0B756F79" w14:textId="77777777" w:rsidR="009B688D" w:rsidRDefault="009B688D" w:rsidP="008F2EA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14:paraId="0A417114" w14:textId="77777777" w:rsidR="009B688D" w:rsidRDefault="009B688D" w:rsidP="008F2EA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14:paraId="73F4ACB7" w14:textId="77777777" w:rsidR="009B688D" w:rsidRDefault="009B688D" w:rsidP="008F2EA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14:paraId="78A24E03" w14:textId="77777777" w:rsidR="009B688D" w:rsidRDefault="009B688D" w:rsidP="008F2EA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14:paraId="2C5CA532" w14:textId="77777777" w:rsidR="009B688D" w:rsidRDefault="009B688D" w:rsidP="008F2EA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14:paraId="4C0C9D2A" w14:textId="77777777" w:rsidR="009B688D" w:rsidRDefault="009B688D" w:rsidP="008F2EA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14:paraId="71E30049" w14:textId="77777777" w:rsidR="009B688D" w:rsidRDefault="009B688D" w:rsidP="008F2EA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14:paraId="0082544E" w14:textId="77777777" w:rsidR="009B688D" w:rsidRDefault="009B688D" w:rsidP="008F2EA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14:paraId="5D5C795D" w14:textId="77777777" w:rsidR="009B688D" w:rsidRDefault="009B688D" w:rsidP="008F2EA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14:paraId="2DF0B0BE" w14:textId="22E8F06E" w:rsidR="008F2EAB" w:rsidRDefault="008F2EAB" w:rsidP="009B688D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lastRenderedPageBreak/>
        <w:t xml:space="preserve">Создание функций для каждой кнопки и каждого </w:t>
      </w:r>
      <w:proofErr w:type="spellStart"/>
      <w:r>
        <w:rPr>
          <w:rFonts w:ascii="Times New Roman" w:hAnsi="Times New Roman" w:cs="Times New Roman"/>
          <w:color w:val="000000"/>
          <w:sz w:val="28"/>
          <w:szCs w:val="28"/>
          <w:lang w:val="en-US"/>
        </w:rPr>
        <w:t>spinbox</w:t>
      </w:r>
      <w:proofErr w:type="spellEnd"/>
      <w:r>
        <w:rPr>
          <w:rFonts w:ascii="Times New Roman" w:hAnsi="Times New Roman" w:cs="Times New Roman"/>
          <w:color w:val="000000"/>
          <w:sz w:val="28"/>
          <w:szCs w:val="28"/>
        </w:rPr>
        <w:t>:</w:t>
      </w:r>
    </w:p>
    <w:p w14:paraId="765F1E61" w14:textId="3DAA6FE4" w:rsidR="008F2EAB" w:rsidRDefault="008F2EAB" w:rsidP="00DD0D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0A572AF5" wp14:editId="5D422B7D">
            <wp:extent cx="4066818" cy="1024710"/>
            <wp:effectExtent l="0" t="0" r="0" b="4445"/>
            <wp:docPr id="35" name="Рисунок 35" descr="C:\Users\sldtv\YandexDisk\Скриншоты\2021-05-18_01-29-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sldtv\YandexDisk\Скриншоты\2021-05-18_01-29-00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4307" cy="1044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0CB697" w14:textId="5C0DCC7F" w:rsidR="008F2EAB" w:rsidRDefault="00DD0D51" w:rsidP="00DD0D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AC3889B" wp14:editId="11B35A9C">
            <wp:extent cx="4371544" cy="996859"/>
            <wp:effectExtent l="0" t="0" r="0" b="0"/>
            <wp:docPr id="37" name="Рисунок 37" descr="C:\Users\sldtv\YandexDisk\Скриншоты\2021-05-18_01-28-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C:\Users\sldtv\YandexDisk\Скриншоты\2021-05-18_01-28-20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9372" cy="1021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3F4E1754" wp14:editId="24351DA4">
            <wp:extent cx="3774229" cy="1029335"/>
            <wp:effectExtent l="0" t="0" r="0" b="0"/>
            <wp:docPr id="38" name="Рисунок 38" descr="C:\Users\sldtv\YandexDisk\Скриншоты\2021-05-18_01-31-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C:\Users\sldtv\YandexDisk\Скриншоты\2021-05-18_01-31-24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6269" cy="1054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DF055" w14:textId="77777777" w:rsidR="008F2EAB" w:rsidRPr="008F2EAB" w:rsidRDefault="008F2EAB" w:rsidP="008F2EA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14:paraId="3395AAE0" w14:textId="77777777" w:rsidR="00DD0D51" w:rsidRDefault="00CC1711" w:rsidP="00DD0D51">
      <w:pPr>
        <w:autoSpaceDE w:val="0"/>
        <w:autoSpaceDN w:val="0"/>
        <w:adjustRightInd w:val="0"/>
        <w:spacing w:after="0" w:line="240" w:lineRule="auto"/>
        <w:ind w:left="705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Создание</w:t>
      </w:r>
      <w:r w:rsidR="004A3904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DD0D51">
        <w:rPr>
          <w:rFonts w:ascii="Times New Roman" w:hAnsi="Times New Roman" w:cs="Times New Roman"/>
          <w:color w:val="000000"/>
          <w:sz w:val="28"/>
          <w:szCs w:val="28"/>
        </w:rPr>
        <w:t>функции для кнопки «=», в которой описывается выбор нужной операции:</w:t>
      </w:r>
    </w:p>
    <w:p w14:paraId="222ED124" w14:textId="70A73612" w:rsidR="004A3904" w:rsidRPr="00DD0D51" w:rsidRDefault="00DD0D51" w:rsidP="009B68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1AACEE11" wp14:editId="5C3BD242">
            <wp:extent cx="3771900" cy="1028700"/>
            <wp:effectExtent l="0" t="0" r="0" b="0"/>
            <wp:docPr id="40" name="Рисунок 40" descr="C:\Users\sldtv\YandexDisk\Скриншоты\2021-05-18_01-31-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C:\Users\sldtv\YandexDisk\Скриншоты\2021-05-18_01-31-24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7930D" w14:textId="77777777" w:rsidR="00DD0D51" w:rsidRDefault="00DD0D51" w:rsidP="00B458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14:paraId="260AF6A8" w14:textId="34355416" w:rsidR="00803B6C" w:rsidRPr="00C9245B" w:rsidRDefault="00326223" w:rsidP="00DD0D51">
      <w:pPr>
        <w:autoSpaceDE w:val="0"/>
        <w:autoSpaceDN w:val="0"/>
        <w:adjustRightInd w:val="0"/>
        <w:spacing w:after="0" w:line="240" w:lineRule="auto"/>
        <w:ind w:firstLine="360"/>
        <w:jc w:val="both"/>
        <w:rPr>
          <w:rFonts w:ascii="Times New Roman" w:hAnsi="Times New Roman" w:cs="Times New Roman"/>
          <w:color w:val="000000"/>
          <w:sz w:val="19"/>
          <w:szCs w:val="19"/>
        </w:rPr>
      </w:pPr>
      <w:r w:rsidRPr="00722A44">
        <w:rPr>
          <w:rFonts w:ascii="Times New Roman" w:hAnsi="Times New Roman" w:cs="Times New Roman"/>
          <w:color w:val="000000"/>
          <w:sz w:val="28"/>
          <w:szCs w:val="28"/>
        </w:rPr>
        <w:t>Для решения задачи используются</w:t>
      </w:r>
      <w:r w:rsidR="00B45832">
        <w:rPr>
          <w:rFonts w:ascii="Times New Roman" w:hAnsi="Times New Roman" w:cs="Times New Roman"/>
          <w:color w:val="000000"/>
          <w:sz w:val="28"/>
          <w:szCs w:val="28"/>
        </w:rPr>
        <w:t xml:space="preserve"> глобальные</w:t>
      </w:r>
      <w:r w:rsidRPr="00722A44">
        <w:rPr>
          <w:rFonts w:ascii="Times New Roman" w:hAnsi="Times New Roman" w:cs="Times New Roman"/>
          <w:color w:val="000000"/>
          <w:sz w:val="28"/>
          <w:szCs w:val="28"/>
        </w:rPr>
        <w:t xml:space="preserve"> переменные: </w:t>
      </w:r>
    </w:p>
    <w:p w14:paraId="60482B9C" w14:textId="375FE28C" w:rsidR="007539A6" w:rsidRPr="00D507EA" w:rsidRDefault="00DD0D51" w:rsidP="00D507EA">
      <w:pPr>
        <w:pStyle w:val="a9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bookmarkStart w:id="1" w:name="_Toc57314748"/>
      <w:r w:rsidRPr="00D507EA">
        <w:rPr>
          <w:rFonts w:ascii="Times New Roman" w:hAnsi="Times New Roman" w:cs="Times New Roman"/>
          <w:color w:val="000000"/>
          <w:szCs w:val="28"/>
        </w:rPr>
        <w:t>4 переменные</w:t>
      </w:r>
      <w:r w:rsidR="00D507EA">
        <w:rPr>
          <w:rFonts w:ascii="Times New Roman" w:hAnsi="Times New Roman" w:cs="Times New Roman"/>
          <w:color w:val="000000"/>
          <w:szCs w:val="28"/>
        </w:rPr>
        <w:t xml:space="preserve">, типа </w:t>
      </w:r>
      <w:r w:rsidR="00D507EA">
        <w:rPr>
          <w:rFonts w:ascii="Times New Roman" w:hAnsi="Times New Roman" w:cs="Times New Roman"/>
          <w:color w:val="000000"/>
          <w:szCs w:val="28"/>
          <w:lang w:val="en-US"/>
        </w:rPr>
        <w:t>float</w:t>
      </w:r>
      <w:r w:rsidR="00D507EA">
        <w:rPr>
          <w:rFonts w:ascii="Times New Roman" w:hAnsi="Times New Roman" w:cs="Times New Roman"/>
          <w:color w:val="000000"/>
          <w:szCs w:val="28"/>
        </w:rPr>
        <w:t>,</w:t>
      </w:r>
      <w:r w:rsidRPr="00D507EA">
        <w:rPr>
          <w:rFonts w:ascii="Times New Roman" w:hAnsi="Times New Roman" w:cs="Times New Roman"/>
          <w:color w:val="000000"/>
          <w:szCs w:val="28"/>
        </w:rPr>
        <w:t xml:space="preserve"> для хранения действительной и мнимой частей чисел</w:t>
      </w:r>
      <w:r w:rsidR="00D507EA">
        <w:rPr>
          <w:rFonts w:ascii="Times New Roman" w:hAnsi="Times New Roman" w:cs="Times New Roman"/>
          <w:color w:val="000000"/>
          <w:szCs w:val="28"/>
        </w:rPr>
        <w:t>.</w:t>
      </w:r>
    </w:p>
    <w:p w14:paraId="6D4FD3B7" w14:textId="2849EEEE" w:rsidR="00D507EA" w:rsidRPr="00D507EA" w:rsidRDefault="00D507EA" w:rsidP="00D507EA">
      <w:pPr>
        <w:pStyle w:val="a9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D507EA">
        <w:rPr>
          <w:rFonts w:ascii="Times New Roman" w:hAnsi="Times New Roman" w:cs="Times New Roman"/>
          <w:color w:val="000000" w:themeColor="text1"/>
          <w:szCs w:val="28"/>
        </w:rPr>
        <w:t xml:space="preserve">1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переменная, типа </w:t>
      </w:r>
      <w:r>
        <w:rPr>
          <w:rFonts w:ascii="Times New Roman" w:hAnsi="Times New Roman" w:cs="Times New Roman"/>
          <w:color w:val="000000" w:themeColor="text1"/>
          <w:szCs w:val="28"/>
          <w:lang w:val="en-US"/>
        </w:rPr>
        <w:t>short</w:t>
      </w:r>
      <w:r>
        <w:rPr>
          <w:rFonts w:ascii="Times New Roman" w:hAnsi="Times New Roman" w:cs="Times New Roman"/>
          <w:color w:val="000000" w:themeColor="text1"/>
          <w:szCs w:val="28"/>
        </w:rPr>
        <w:t>, для хранения номера операции.</w:t>
      </w:r>
    </w:p>
    <w:p w14:paraId="404147B6" w14:textId="1D6797DB" w:rsidR="00D507EA" w:rsidRPr="00D507EA" w:rsidRDefault="00D507EA" w:rsidP="00D507EA">
      <w:pPr>
        <w:pStyle w:val="a9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>
        <w:rPr>
          <w:rFonts w:ascii="Times New Roman" w:hAnsi="Times New Roman" w:cs="Times New Roman"/>
          <w:color w:val="000000" w:themeColor="text1"/>
          <w:szCs w:val="28"/>
        </w:rPr>
        <w:t xml:space="preserve">1 строка для хранения предыдущего значения, необходимого для реализации кнопки </w:t>
      </w:r>
      <w:r>
        <w:rPr>
          <w:rFonts w:ascii="Times New Roman" w:hAnsi="Times New Roman" w:cs="Times New Roman"/>
          <w:color w:val="000000" w:themeColor="text1"/>
          <w:szCs w:val="28"/>
          <w:lang w:val="en-US"/>
        </w:rPr>
        <w:t>back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. </w:t>
      </w:r>
    </w:p>
    <w:p w14:paraId="2A39667B" w14:textId="77777777" w:rsidR="00D507EA" w:rsidRPr="00D507EA" w:rsidRDefault="00D507EA" w:rsidP="00D507EA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2B91AF"/>
          <w:sz w:val="19"/>
          <w:szCs w:val="19"/>
        </w:rPr>
      </w:pPr>
    </w:p>
    <w:p w14:paraId="5F3CCCFD" w14:textId="5975F5E7" w:rsidR="00D507EA" w:rsidRPr="009B688D" w:rsidRDefault="00D507EA" w:rsidP="009B6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>
        <w:rPr>
          <w:noProof/>
          <w:lang w:eastAsia="ru-RU"/>
        </w:rPr>
        <w:drawing>
          <wp:inline distT="0" distB="0" distL="0" distR="0" wp14:anchorId="0CE018CE" wp14:editId="4BBAD479">
            <wp:extent cx="1743075" cy="619125"/>
            <wp:effectExtent l="0" t="0" r="9525" b="9525"/>
            <wp:docPr id="41" name="Рисунок 41" descr="C:\Users\sldtv\YandexDisk\Скриншоты\2021-05-18_01-39-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C:\Users\sldtv\YandexDisk\Скриншоты\2021-05-18_01-39-12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CB6AD7" w14:textId="77777777" w:rsidR="007539A6" w:rsidRDefault="007539A6" w:rsidP="007539A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</w:p>
    <w:p w14:paraId="29CE8CC1" w14:textId="77777777" w:rsidR="007539A6" w:rsidRDefault="007539A6" w:rsidP="007539A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</w:p>
    <w:p w14:paraId="73FA8900" w14:textId="77777777" w:rsidR="007539A6" w:rsidRDefault="007539A6" w:rsidP="007539A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</w:p>
    <w:p w14:paraId="6D66AA60" w14:textId="77777777" w:rsidR="007539A6" w:rsidRDefault="007539A6" w:rsidP="007539A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</w:p>
    <w:p w14:paraId="16A31BF0" w14:textId="77777777" w:rsidR="007539A6" w:rsidRDefault="007539A6" w:rsidP="007539A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</w:p>
    <w:p w14:paraId="0A7391CB" w14:textId="77777777" w:rsidR="007539A6" w:rsidRDefault="007539A6" w:rsidP="007539A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</w:p>
    <w:p w14:paraId="0EACD6CA" w14:textId="77777777" w:rsidR="007539A6" w:rsidRDefault="007539A6" w:rsidP="007539A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</w:p>
    <w:p w14:paraId="17B8C626" w14:textId="77777777" w:rsidR="007539A6" w:rsidRDefault="007539A6" w:rsidP="007539A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</w:p>
    <w:p w14:paraId="38262B8A" w14:textId="4583C688" w:rsidR="00D507EA" w:rsidRDefault="00D507EA" w:rsidP="009B68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</w:p>
    <w:p w14:paraId="6B6436A8" w14:textId="77777777" w:rsidR="009B688D" w:rsidRDefault="009B688D" w:rsidP="009B68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</w:p>
    <w:p w14:paraId="4BBDF516" w14:textId="771D3FD1" w:rsidR="007539A6" w:rsidRDefault="007539A6" w:rsidP="007539A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lastRenderedPageBreak/>
        <w:t>Анализ задачи со стороны дизайна:</w:t>
      </w:r>
    </w:p>
    <w:p w14:paraId="7BED6FA4" w14:textId="59027664" w:rsidR="007539A6" w:rsidRDefault="007539A6" w:rsidP="007539A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Изначально пользователю доступны все операции на выбор:</w:t>
      </w:r>
    </w:p>
    <w:p w14:paraId="4E84AEC6" w14:textId="549FF814" w:rsidR="007539A6" w:rsidRDefault="00E6792B" w:rsidP="007539A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5BA94C16" wp14:editId="56841A40">
            <wp:extent cx="3139782" cy="3743325"/>
            <wp:effectExtent l="0" t="0" r="3810" b="0"/>
            <wp:docPr id="2" name="Рисунок 2" descr="C:\Users\sldtv\YandexDisk\Скриншоты\2021-05-17_23-44-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sldtv\YandexDisk\Скриншоты\2021-05-17_23-44-54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821" cy="3755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93C5E" w14:textId="611C6C6C" w:rsidR="007539A6" w:rsidRDefault="007539A6" w:rsidP="007539A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После выбора операции появляются окна для ввода значений. Тип окон зависит от выбранной операции:</w:t>
      </w:r>
    </w:p>
    <w:p w14:paraId="1A7860B9" w14:textId="27352EC4" w:rsidR="007539A6" w:rsidRDefault="007539A6" w:rsidP="007539A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Например, при вызове операции сложения появляются окна для ввода</w:t>
      </w:r>
      <w:r w:rsidR="00E6792B" w:rsidRPr="00E6792B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E6792B">
        <w:rPr>
          <w:rFonts w:ascii="Times New Roman" w:hAnsi="Times New Roman" w:cs="Times New Roman"/>
          <w:color w:val="000000"/>
          <w:sz w:val="28"/>
          <w:szCs w:val="28"/>
        </w:rPr>
        <w:t>второго комплексного числа</w:t>
      </w:r>
      <w:r>
        <w:rPr>
          <w:rFonts w:ascii="Times New Roman" w:hAnsi="Times New Roman" w:cs="Times New Roman"/>
          <w:color w:val="000000"/>
          <w:sz w:val="28"/>
          <w:szCs w:val="28"/>
        </w:rPr>
        <w:t>:</w:t>
      </w:r>
    </w:p>
    <w:p w14:paraId="52BE4C12" w14:textId="3543B263" w:rsidR="007539A6" w:rsidRDefault="00E6792B" w:rsidP="007539A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709C793F" wp14:editId="7DE42A9D">
            <wp:extent cx="4410075" cy="1266825"/>
            <wp:effectExtent l="0" t="0" r="9525" b="9525"/>
            <wp:docPr id="18" name="Рисунок 18" descr="C:\Users\sldtv\YandexDisk\Скриншоты\2021-05-17_23-49-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sldtv\YandexDisk\Скриншоты\2021-05-17_23-49-39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9CC51" w14:textId="307C0587" w:rsidR="007539A6" w:rsidRDefault="007539A6" w:rsidP="007539A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При вызове операции </w:t>
      </w:r>
      <w:r w:rsidR="00E6792B">
        <w:rPr>
          <w:rFonts w:ascii="Times New Roman" w:hAnsi="Times New Roman" w:cs="Times New Roman"/>
          <w:color w:val="000000"/>
          <w:sz w:val="28"/>
          <w:szCs w:val="28"/>
        </w:rPr>
        <w:t>вычисление экспоненциальной формы числа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4052EB">
        <w:rPr>
          <w:rFonts w:ascii="Times New Roman" w:hAnsi="Times New Roman" w:cs="Times New Roman"/>
          <w:color w:val="000000"/>
          <w:sz w:val="28"/>
          <w:szCs w:val="28"/>
        </w:rPr>
        <w:t>пропадает окно для ввода второй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градусной меры:</w:t>
      </w:r>
    </w:p>
    <w:p w14:paraId="45BEA6FC" w14:textId="7C64B49D" w:rsidR="007539A6" w:rsidRDefault="004052EB" w:rsidP="007539A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3F187351" wp14:editId="4D4F75BD">
            <wp:extent cx="4362450" cy="1343025"/>
            <wp:effectExtent l="0" t="0" r="0" b="9525"/>
            <wp:docPr id="19" name="Рисунок 19" descr="C:\Users\sldtv\YandexDisk\Скриншоты\2021-05-17_23-52-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sldtv\YandexDisk\Скриншоты\2021-05-17_23-52-42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5972A7" w14:textId="0912C67B" w:rsidR="007539A6" w:rsidRDefault="007539A6" w:rsidP="009B68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lastRenderedPageBreak/>
        <w:t xml:space="preserve">После ввода всех значений, пользователь нажимает на кнопку </w:t>
      </w:r>
      <w:r w:rsidRPr="007539A6">
        <w:rPr>
          <w:rFonts w:ascii="Times New Roman" w:hAnsi="Times New Roman" w:cs="Times New Roman"/>
          <w:color w:val="000000"/>
          <w:sz w:val="28"/>
          <w:szCs w:val="28"/>
        </w:rPr>
        <w:t>“</w:t>
      </w:r>
      <w:r w:rsidR="004052EB">
        <w:rPr>
          <w:rFonts w:ascii="Times New Roman" w:hAnsi="Times New Roman" w:cs="Times New Roman"/>
          <w:color w:val="000000"/>
          <w:sz w:val="28"/>
          <w:szCs w:val="28"/>
        </w:rPr>
        <w:t>=</w:t>
      </w:r>
      <w:r w:rsidRPr="007539A6">
        <w:rPr>
          <w:rFonts w:ascii="Times New Roman" w:hAnsi="Times New Roman" w:cs="Times New Roman"/>
          <w:color w:val="000000"/>
          <w:sz w:val="28"/>
          <w:szCs w:val="28"/>
        </w:rPr>
        <w:t xml:space="preserve">” </w:t>
      </w:r>
      <w:r>
        <w:rPr>
          <w:rFonts w:ascii="Times New Roman" w:hAnsi="Times New Roman" w:cs="Times New Roman"/>
          <w:color w:val="000000"/>
          <w:sz w:val="28"/>
          <w:szCs w:val="28"/>
        </w:rPr>
        <w:t>и появляется окно для вывода ответа:</w:t>
      </w:r>
      <w:r>
        <w:rPr>
          <w:rFonts w:ascii="Times New Roman" w:hAnsi="Times New Roman" w:cs="Times New Roman"/>
          <w:color w:val="000000"/>
          <w:sz w:val="28"/>
          <w:szCs w:val="28"/>
        </w:rPr>
        <w:br/>
      </w:r>
      <w:r w:rsidR="004052EB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02F45783" wp14:editId="689A78A2">
            <wp:extent cx="4391025" cy="981075"/>
            <wp:effectExtent l="0" t="0" r="9525" b="9525"/>
            <wp:docPr id="20" name="Рисунок 20" descr="C:\Users\sldtv\YandexDisk\Скриншоты\2021-05-17_23-53-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sldtv\YandexDisk\Скриншоты\2021-05-17_23-53-49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F0F363" w14:textId="77777777" w:rsidR="007539A6" w:rsidRPr="007539A6" w:rsidRDefault="007539A6" w:rsidP="007539A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14:paraId="291C5A82" w14:textId="043C3CC8" w:rsidR="008E09C2" w:rsidRPr="00126CB9" w:rsidRDefault="008225E8" w:rsidP="007539A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</w:t>
      </w:r>
      <w:proofErr w:type="spellStart"/>
      <w:r w:rsidR="007539A6">
        <w:rPr>
          <w:rFonts w:ascii="Times New Roman" w:hAnsi="Times New Roman" w:cs="Times New Roman"/>
          <w:color w:val="000000"/>
          <w:szCs w:val="28"/>
        </w:rPr>
        <w:t>виджетов</w:t>
      </w:r>
      <w:proofErr w:type="spellEnd"/>
      <w:r w:rsidR="007539A6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spellStart"/>
      <w:r w:rsidR="00126CB9">
        <w:rPr>
          <w:rFonts w:ascii="Times New Roman" w:hAnsi="Times New Roman" w:cs="Times New Roman"/>
          <w:color w:val="000000"/>
          <w:szCs w:val="28"/>
          <w:lang w:val="en-US"/>
        </w:rPr>
        <w:t>Q</w:t>
      </w:r>
      <w:r w:rsidR="007539A6">
        <w:rPr>
          <w:rFonts w:ascii="Times New Roman" w:hAnsi="Times New Roman" w:cs="Times New Roman"/>
          <w:color w:val="000000"/>
          <w:szCs w:val="28"/>
          <w:lang w:val="en-US"/>
        </w:rPr>
        <w:t>SpinBox</w:t>
      </w:r>
      <w:proofErr w:type="spellEnd"/>
    </w:p>
    <w:p w14:paraId="24A460A0" w14:textId="77777777" w:rsidR="009B688D" w:rsidRDefault="009B688D" w:rsidP="009B68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</w:p>
    <w:p w14:paraId="761DAAC3" w14:textId="7689EF0B" w:rsidR="007539A6" w:rsidRPr="009B688D" w:rsidRDefault="004052EB" w:rsidP="009B6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  <w:lang w:eastAsia="ru-RU"/>
        </w:rPr>
        <w:drawing>
          <wp:inline distT="0" distB="0" distL="0" distR="0" wp14:anchorId="5E146139" wp14:editId="35861BB0">
            <wp:extent cx="4591050" cy="1095375"/>
            <wp:effectExtent l="0" t="0" r="0" b="9525"/>
            <wp:docPr id="21" name="Рисунок 21" descr="C:\Users\sldtv\YandexDisk\Скриншоты\2021-05-17_23-57-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sldtv\YandexDisk\Скриншоты\2021-05-17_23-57-14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1A9C35" w14:textId="77777777" w:rsidR="007539A6" w:rsidRDefault="007539A6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</w:p>
    <w:p w14:paraId="4B0BD4D7" w14:textId="58E6C90D" w:rsidR="007539A6" w:rsidRPr="007539A6" w:rsidRDefault="007539A6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Также ввод данных в переменную</w:t>
      </w:r>
      <w:r w:rsidR="004052EB" w:rsidRPr="004052EB">
        <w:rPr>
          <w:rFonts w:ascii="Times New Roman" w:hAnsi="Times New Roman" w:cs="Times New Roman"/>
          <w:color w:val="000000"/>
          <w:szCs w:val="28"/>
        </w:rPr>
        <w:t xml:space="preserve"> </w:t>
      </w:r>
      <w:r w:rsidR="004052EB">
        <w:rPr>
          <w:rFonts w:ascii="Times New Roman" w:hAnsi="Times New Roman" w:cs="Times New Roman"/>
          <w:color w:val="000000"/>
          <w:szCs w:val="28"/>
          <w:lang w:val="en-US"/>
        </w:rPr>
        <w:t>MENU</w:t>
      </w:r>
      <w:r>
        <w:rPr>
          <w:rFonts w:ascii="Times New Roman" w:hAnsi="Times New Roman" w:cs="Times New Roman"/>
          <w:color w:val="000000"/>
          <w:szCs w:val="28"/>
        </w:rPr>
        <w:t>, которая отвечает за выбранную операцию, происходит посредством фиксирования нажатия на кнопку</w:t>
      </w:r>
    </w:p>
    <w:p w14:paraId="1FF120F6" w14:textId="77777777" w:rsidR="007539A6" w:rsidRDefault="007539A6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</w:p>
    <w:p w14:paraId="225E67F3" w14:textId="3548D38E" w:rsidR="007539A6" w:rsidRPr="009B688D" w:rsidRDefault="004052EB" w:rsidP="009B68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noProof/>
          <w:lang w:eastAsia="ru-RU"/>
        </w:rPr>
        <w:drawing>
          <wp:inline distT="0" distB="0" distL="0" distR="0" wp14:anchorId="5E9FBF20" wp14:editId="4CBE22C6">
            <wp:extent cx="3990975" cy="809625"/>
            <wp:effectExtent l="0" t="0" r="9525" b="9525"/>
            <wp:docPr id="25" name="Рисунок 25" descr="C:\Users\sldtv\YandexDisk\Скриншоты\2021-05-17_23-59-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sldtv\YandexDisk\Скриншоты\2021-05-17_23-59-58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C690B3" w14:textId="77777777" w:rsidR="007539A6" w:rsidRDefault="007539A6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</w:p>
    <w:p w14:paraId="3F6500F1" w14:textId="75649903" w:rsidR="00386991" w:rsidRPr="007539A6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 xml:space="preserve">осуществляется посредством </w:t>
      </w:r>
      <w:proofErr w:type="spellStart"/>
      <w:r w:rsidR="007539A6">
        <w:rPr>
          <w:rFonts w:ascii="Times New Roman" w:hAnsi="Times New Roman" w:cs="Times New Roman"/>
          <w:color w:val="000000"/>
          <w:szCs w:val="28"/>
        </w:rPr>
        <w:t>виджетов</w:t>
      </w:r>
      <w:proofErr w:type="spellEnd"/>
      <w:r w:rsidR="007539A6">
        <w:rPr>
          <w:rFonts w:ascii="Times New Roman" w:hAnsi="Times New Roman" w:cs="Times New Roman"/>
          <w:color w:val="000000"/>
          <w:szCs w:val="28"/>
        </w:rPr>
        <w:t xml:space="preserve"> </w:t>
      </w:r>
      <w:r w:rsidR="007539A6">
        <w:rPr>
          <w:rFonts w:ascii="Times New Roman" w:hAnsi="Times New Roman" w:cs="Times New Roman"/>
          <w:color w:val="000000"/>
          <w:szCs w:val="28"/>
          <w:lang w:val="en-US"/>
        </w:rPr>
        <w:t>Label</w:t>
      </w:r>
    </w:p>
    <w:p w14:paraId="2F4EF08B" w14:textId="77777777" w:rsidR="007539A6" w:rsidRPr="007539A6" w:rsidRDefault="007539A6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</w:p>
    <w:p w14:paraId="026EC011" w14:textId="73C98B6B" w:rsidR="007539A6" w:rsidRPr="009B688D" w:rsidRDefault="009B1BF6" w:rsidP="009B68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noProof/>
          <w:lang w:eastAsia="ru-RU"/>
        </w:rPr>
        <w:drawing>
          <wp:inline distT="0" distB="0" distL="0" distR="0" wp14:anchorId="694D2EB5" wp14:editId="15F68215">
            <wp:extent cx="5934075" cy="800100"/>
            <wp:effectExtent l="0" t="0" r="9525" b="0"/>
            <wp:docPr id="27" name="Рисунок 27" descr="C:\Users\sldtv\YandexDisk\Скриншоты\2021-05-18_00-02-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sldtv\YandexDisk\Скриншоты\2021-05-18_00-02-26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F7D5F" w14:textId="77777777" w:rsidR="00B6453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bookmarkStart w:id="2" w:name="_Toc57314749"/>
      <w:bookmarkEnd w:id="1"/>
    </w:p>
    <w:p w14:paraId="53454D97" w14:textId="7D708123" w:rsidR="00255E49" w:rsidRPr="00BE387F" w:rsidRDefault="00BE387F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В калькуляторе используются ограничители вводимых данных. Это связано с областью определения функций арксинуса и арккосинуса. Ограничители настроены свойствами соответствующих </w:t>
      </w:r>
      <w:proofErr w:type="spellStart"/>
      <w:r w:rsidR="00126CB9">
        <w:rPr>
          <w:rFonts w:ascii="Times New Roman" w:hAnsi="Times New Roman" w:cs="Times New Roman"/>
          <w:color w:val="000000"/>
          <w:szCs w:val="19"/>
          <w:lang w:val="en-US"/>
        </w:rPr>
        <w:t>Q</w:t>
      </w:r>
      <w:r>
        <w:rPr>
          <w:rFonts w:ascii="Times New Roman" w:hAnsi="Times New Roman" w:cs="Times New Roman"/>
          <w:color w:val="000000"/>
          <w:szCs w:val="19"/>
          <w:lang w:val="en-US"/>
        </w:rPr>
        <w:t>Double</w:t>
      </w:r>
      <w:proofErr w:type="spellEnd"/>
      <w:r w:rsidRPr="00126CB9">
        <w:rPr>
          <w:rFonts w:ascii="Times New Roman" w:hAnsi="Times New Roman" w:cs="Times New Roman"/>
          <w:color w:val="000000"/>
          <w:szCs w:val="19"/>
        </w:rPr>
        <w:t xml:space="preserve"> </w:t>
      </w:r>
      <w:r>
        <w:rPr>
          <w:rFonts w:ascii="Times New Roman" w:hAnsi="Times New Roman" w:cs="Times New Roman"/>
          <w:color w:val="000000"/>
          <w:szCs w:val="19"/>
          <w:lang w:val="en-US"/>
        </w:rPr>
        <w:t>Spin</w:t>
      </w:r>
      <w:r w:rsidRPr="00126CB9">
        <w:rPr>
          <w:rFonts w:ascii="Times New Roman" w:hAnsi="Times New Roman" w:cs="Times New Roman"/>
          <w:color w:val="000000"/>
          <w:szCs w:val="19"/>
        </w:rPr>
        <w:t xml:space="preserve"> </w:t>
      </w:r>
      <w:r>
        <w:rPr>
          <w:rFonts w:ascii="Times New Roman" w:hAnsi="Times New Roman" w:cs="Times New Roman"/>
          <w:color w:val="000000"/>
          <w:szCs w:val="19"/>
          <w:lang w:val="en-US"/>
        </w:rPr>
        <w:t>Box</w:t>
      </w:r>
      <w:r>
        <w:rPr>
          <w:rFonts w:ascii="Times New Roman" w:hAnsi="Times New Roman" w:cs="Times New Roman"/>
          <w:color w:val="000000"/>
          <w:szCs w:val="19"/>
        </w:rPr>
        <w:t>-</w:t>
      </w:r>
      <w:proofErr w:type="spellStart"/>
      <w:r>
        <w:rPr>
          <w:rFonts w:ascii="Times New Roman" w:hAnsi="Times New Roman" w:cs="Times New Roman"/>
          <w:color w:val="000000"/>
          <w:szCs w:val="19"/>
        </w:rPr>
        <w:t>ов</w:t>
      </w:r>
      <w:proofErr w:type="spellEnd"/>
      <w:r>
        <w:rPr>
          <w:rFonts w:ascii="Times New Roman" w:hAnsi="Times New Roman" w:cs="Times New Roman"/>
          <w:color w:val="000000"/>
          <w:szCs w:val="19"/>
        </w:rPr>
        <w:t>.</w:t>
      </w:r>
    </w:p>
    <w:p w14:paraId="27C0DAB2" w14:textId="77777777" w:rsidR="00B64532" w:rsidRPr="00BE387F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2C92A9AB" w14:textId="77777777" w:rsidR="00B64532" w:rsidRPr="00BE387F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1183D825" w14:textId="77777777" w:rsidR="00B64532" w:rsidRPr="00BE387F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549243F4" w14:textId="77777777" w:rsidR="00B64532" w:rsidRPr="00BE387F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0A45C0F5" w14:textId="77777777" w:rsidR="00B64532" w:rsidRPr="00BE387F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2B27799" w14:textId="77777777" w:rsidR="003564C4" w:rsidRPr="00BE387F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3A2F66E" w14:textId="77777777" w:rsidR="003564C4" w:rsidRPr="00BE387F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bookmarkEnd w:id="2"/>
    <w:p w14:paraId="67454BA2" w14:textId="4327B175" w:rsidR="009B688D" w:rsidRDefault="009B688D" w:rsidP="00BD2364">
      <w:pPr>
        <w:pStyle w:val="12"/>
        <w:rPr>
          <w:rFonts w:asciiTheme="minorHAnsi" w:eastAsiaTheme="minorHAnsi" w:hAnsiTheme="minorHAnsi" w:cstheme="minorBidi"/>
          <w:color w:val="000000"/>
        </w:rPr>
      </w:pPr>
    </w:p>
    <w:p w14:paraId="64CF9D5C" w14:textId="77777777" w:rsidR="009B688D" w:rsidRPr="009B688D" w:rsidRDefault="009B688D" w:rsidP="009B688D">
      <w:pPr>
        <w:pStyle w:val="2"/>
      </w:pPr>
    </w:p>
    <w:p w14:paraId="2F91FF4C" w14:textId="77777777" w:rsidR="009B688D" w:rsidRDefault="009B688D" w:rsidP="00BD2364">
      <w:pPr>
        <w:pStyle w:val="12"/>
        <w:rPr>
          <w:rFonts w:asciiTheme="minorHAnsi" w:eastAsiaTheme="minorHAnsi" w:hAnsiTheme="minorHAnsi" w:cstheme="minorBidi"/>
          <w:color w:val="000000"/>
        </w:rPr>
      </w:pPr>
    </w:p>
    <w:p w14:paraId="7359349E" w14:textId="68736FB9" w:rsidR="005601E3" w:rsidRPr="00BE387F" w:rsidRDefault="00BE387F" w:rsidP="00BD2364">
      <w:pPr>
        <w:pStyle w:val="12"/>
      </w:pPr>
      <w:r>
        <w:t>Код основных методов:</w:t>
      </w:r>
    </w:p>
    <w:p w14:paraId="4677178A" w14:textId="77777777" w:rsidR="009B1BF6" w:rsidRDefault="009B1BF6" w:rsidP="009B1BF6">
      <w:pPr>
        <w:pStyle w:val="HTML"/>
      </w:pPr>
      <w: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mainwindow.h</w:t>
      </w:r>
      <w:proofErr w:type="spellEnd"/>
      <w:r>
        <w:rPr>
          <w:color w:val="008000"/>
        </w:rPr>
        <w:t>"</w:t>
      </w:r>
    </w:p>
    <w:p w14:paraId="61CED688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#</w:t>
      </w:r>
      <w:r w:rsidRPr="009B1BF6">
        <w:rPr>
          <w:color w:val="000080"/>
          <w:lang w:val="en-US"/>
        </w:rPr>
        <w:t>include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008000"/>
          <w:lang w:val="en-US"/>
        </w:rPr>
        <w:t>"</w:t>
      </w:r>
      <w:proofErr w:type="spellStart"/>
      <w:r w:rsidRPr="009B1BF6">
        <w:rPr>
          <w:color w:val="008000"/>
          <w:lang w:val="en-US"/>
        </w:rPr>
        <w:t>ui_mainwindow.h</w:t>
      </w:r>
      <w:proofErr w:type="spellEnd"/>
      <w:r w:rsidRPr="009B1BF6">
        <w:rPr>
          <w:color w:val="008000"/>
          <w:lang w:val="en-US"/>
        </w:rPr>
        <w:t>"</w:t>
      </w:r>
    </w:p>
    <w:p w14:paraId="57091199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#</w:t>
      </w:r>
      <w:r w:rsidRPr="009B1BF6">
        <w:rPr>
          <w:color w:val="000080"/>
          <w:lang w:val="en-US"/>
        </w:rPr>
        <w:t>include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&lt;</w:t>
      </w:r>
      <w:proofErr w:type="spellStart"/>
      <w:r w:rsidRPr="009B1BF6">
        <w:rPr>
          <w:color w:val="008000"/>
          <w:lang w:val="en-US"/>
        </w:rPr>
        <w:t>iomanip</w:t>
      </w:r>
      <w:proofErr w:type="spellEnd"/>
      <w:r w:rsidRPr="009B1BF6">
        <w:rPr>
          <w:lang w:val="en-US"/>
        </w:rPr>
        <w:t>&gt;</w:t>
      </w:r>
    </w:p>
    <w:p w14:paraId="11F4ED88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#</w:t>
      </w:r>
      <w:r w:rsidRPr="009B1BF6">
        <w:rPr>
          <w:color w:val="000080"/>
          <w:lang w:val="en-US"/>
        </w:rPr>
        <w:t>include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&lt;</w:t>
      </w:r>
      <w:r w:rsidRPr="009B1BF6">
        <w:rPr>
          <w:color w:val="008000"/>
          <w:lang w:val="en-US"/>
        </w:rPr>
        <w:t>string</w:t>
      </w:r>
      <w:r w:rsidRPr="009B1BF6">
        <w:rPr>
          <w:lang w:val="en-US"/>
        </w:rPr>
        <w:t>&gt;</w:t>
      </w:r>
    </w:p>
    <w:p w14:paraId="7C4930CD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#</w:t>
      </w:r>
      <w:r w:rsidRPr="009B1BF6">
        <w:rPr>
          <w:color w:val="000080"/>
          <w:lang w:val="en-US"/>
        </w:rPr>
        <w:t>include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&lt;</w:t>
      </w:r>
      <w:proofErr w:type="spellStart"/>
      <w:r w:rsidRPr="009B1BF6">
        <w:rPr>
          <w:color w:val="008000"/>
          <w:lang w:val="en-US"/>
        </w:rPr>
        <w:t>iostream</w:t>
      </w:r>
      <w:proofErr w:type="spellEnd"/>
      <w:r w:rsidRPr="009B1BF6">
        <w:rPr>
          <w:lang w:val="en-US"/>
        </w:rPr>
        <w:t>&gt;</w:t>
      </w:r>
    </w:p>
    <w:p w14:paraId="1EE223BB" w14:textId="77777777" w:rsidR="009B1BF6" w:rsidRPr="009B1BF6" w:rsidRDefault="009B1BF6" w:rsidP="009B1BF6">
      <w:pPr>
        <w:pStyle w:val="HTML"/>
        <w:rPr>
          <w:lang w:val="en-US"/>
        </w:rPr>
      </w:pPr>
    </w:p>
    <w:p w14:paraId="64818F21" w14:textId="77777777" w:rsidR="009B1BF6" w:rsidRPr="009B1BF6" w:rsidRDefault="009B1BF6" w:rsidP="009B1BF6">
      <w:pPr>
        <w:pStyle w:val="HTML"/>
        <w:rPr>
          <w:lang w:val="en-US"/>
        </w:rPr>
      </w:pPr>
      <w:proofErr w:type="gramStart"/>
      <w:r w:rsidRPr="009B1BF6">
        <w:rPr>
          <w:color w:val="808000"/>
          <w:lang w:val="en-US"/>
        </w:rPr>
        <w:t>using</w:t>
      </w:r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color w:val="808000"/>
          <w:lang w:val="en-US"/>
        </w:rPr>
        <w:t>namespace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80"/>
          <w:lang w:val="en-US"/>
        </w:rPr>
        <w:t>std</w:t>
      </w:r>
      <w:proofErr w:type="spellEnd"/>
      <w:r w:rsidRPr="009B1BF6">
        <w:rPr>
          <w:lang w:val="en-US"/>
        </w:rPr>
        <w:t>;</w:t>
      </w:r>
    </w:p>
    <w:p w14:paraId="595CC8CB" w14:textId="77777777" w:rsidR="009B1BF6" w:rsidRPr="009B1BF6" w:rsidRDefault="009B1BF6" w:rsidP="009B1BF6">
      <w:pPr>
        <w:pStyle w:val="HTML"/>
        <w:rPr>
          <w:lang w:val="en-US"/>
        </w:rPr>
      </w:pPr>
    </w:p>
    <w:p w14:paraId="578FEB7C" w14:textId="77777777" w:rsidR="009B1BF6" w:rsidRPr="009B1BF6" w:rsidRDefault="009B1BF6" w:rsidP="009B1BF6">
      <w:pPr>
        <w:pStyle w:val="HTML"/>
        <w:rPr>
          <w:lang w:val="en-US"/>
        </w:rPr>
      </w:pPr>
      <w:proofErr w:type="gramStart"/>
      <w:r w:rsidRPr="009B1BF6">
        <w:rPr>
          <w:color w:val="808000"/>
          <w:lang w:val="en-US"/>
        </w:rPr>
        <w:t>short</w:t>
      </w:r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MENU;</w:t>
      </w:r>
    </w:p>
    <w:p w14:paraId="4749E8C9" w14:textId="77777777" w:rsidR="009B1BF6" w:rsidRPr="009B1BF6" w:rsidRDefault="009B1BF6" w:rsidP="009B1BF6">
      <w:pPr>
        <w:pStyle w:val="HTML"/>
        <w:rPr>
          <w:lang w:val="en-US"/>
        </w:rPr>
      </w:pPr>
      <w:proofErr w:type="gramStart"/>
      <w:r w:rsidRPr="009B1BF6">
        <w:rPr>
          <w:color w:val="808000"/>
          <w:lang w:val="en-US"/>
        </w:rPr>
        <w:t>float</w:t>
      </w:r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a,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b,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ai</w:t>
      </w:r>
      <w:proofErr w:type="spellEnd"/>
      <w:r w:rsidRPr="009B1BF6">
        <w:rPr>
          <w:lang w:val="en-US"/>
        </w:rPr>
        <w:t>,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bi;</w:t>
      </w:r>
    </w:p>
    <w:p w14:paraId="797440B5" w14:textId="77777777" w:rsidR="009B1BF6" w:rsidRPr="009B1BF6" w:rsidRDefault="009B1BF6" w:rsidP="009B1BF6">
      <w:pPr>
        <w:pStyle w:val="HTML"/>
        <w:rPr>
          <w:lang w:val="en-US"/>
        </w:rPr>
      </w:pPr>
      <w:proofErr w:type="gramStart"/>
      <w:r w:rsidRPr="009B1BF6">
        <w:rPr>
          <w:color w:val="800080"/>
          <w:lang w:val="en-US"/>
        </w:rPr>
        <w:t>string</w:t>
      </w:r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back;</w:t>
      </w:r>
    </w:p>
    <w:p w14:paraId="7BE349D9" w14:textId="77777777" w:rsidR="009B1BF6" w:rsidRPr="009B1BF6" w:rsidRDefault="009B1BF6" w:rsidP="009B1BF6">
      <w:pPr>
        <w:pStyle w:val="HTML"/>
        <w:rPr>
          <w:lang w:val="en-US"/>
        </w:rPr>
      </w:pPr>
    </w:p>
    <w:p w14:paraId="599511D3" w14:textId="77777777" w:rsidR="009B1BF6" w:rsidRPr="009B1BF6" w:rsidRDefault="009B1BF6" w:rsidP="009B1BF6">
      <w:pPr>
        <w:pStyle w:val="HTML"/>
        <w:rPr>
          <w:lang w:val="en-US"/>
        </w:rPr>
      </w:pPr>
    </w:p>
    <w:p w14:paraId="46D9BF91" w14:textId="77777777" w:rsidR="009B1BF6" w:rsidRPr="009B1BF6" w:rsidRDefault="009B1BF6" w:rsidP="009B1BF6">
      <w:pPr>
        <w:pStyle w:val="HTML"/>
        <w:rPr>
          <w:lang w:val="en-US"/>
        </w:rPr>
      </w:pPr>
    </w:p>
    <w:p w14:paraId="2A96F771" w14:textId="77777777" w:rsidR="009B1BF6" w:rsidRPr="009B1BF6" w:rsidRDefault="009B1BF6" w:rsidP="009B1BF6">
      <w:pPr>
        <w:pStyle w:val="HTML"/>
        <w:rPr>
          <w:lang w:val="en-US"/>
        </w:rPr>
      </w:pPr>
      <w:proofErr w:type="spellStart"/>
      <w:r w:rsidRPr="009B1BF6">
        <w:rPr>
          <w:color w:val="800080"/>
          <w:lang w:val="en-US"/>
        </w:rPr>
        <w:t>MainWindow</w:t>
      </w:r>
      <w:proofErr w:type="spellEnd"/>
      <w:r w:rsidRPr="009B1BF6">
        <w:rPr>
          <w:lang w:val="en-US"/>
        </w:rPr>
        <w:t>::</w:t>
      </w:r>
      <w:proofErr w:type="spellStart"/>
      <w:proofErr w:type="gramStart"/>
      <w:r w:rsidRPr="009B1BF6">
        <w:rPr>
          <w:lang w:val="en-US"/>
        </w:rPr>
        <w:t>MainWindow</w:t>
      </w:r>
      <w:proofErr w:type="spellEnd"/>
      <w:r w:rsidRPr="009B1BF6">
        <w:rPr>
          <w:lang w:val="en-US"/>
        </w:rPr>
        <w:t>(</w:t>
      </w:r>
      <w:proofErr w:type="spellStart"/>
      <w:proofErr w:type="gramEnd"/>
      <w:r w:rsidRPr="009B1BF6">
        <w:rPr>
          <w:color w:val="800080"/>
          <w:lang w:val="en-US"/>
        </w:rPr>
        <w:t>QWidget</w:t>
      </w:r>
      <w:proofErr w:type="spell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*parent)</w:t>
      </w:r>
    </w:p>
    <w:p w14:paraId="7C9F74C0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r w:rsidRPr="009B1BF6">
        <w:rPr>
          <w:lang w:val="en-US"/>
        </w:rPr>
        <w:t>:</w:t>
      </w:r>
      <w:r w:rsidRPr="009B1BF6">
        <w:rPr>
          <w:color w:val="C0C0C0"/>
          <w:lang w:val="en-US"/>
        </w:rPr>
        <w:t xml:space="preserve"> </w:t>
      </w:r>
      <w:proofErr w:type="spellStart"/>
      <w:proofErr w:type="gramStart"/>
      <w:r w:rsidRPr="009B1BF6">
        <w:rPr>
          <w:color w:val="800080"/>
          <w:lang w:val="en-US"/>
        </w:rPr>
        <w:t>QMainWindow</w:t>
      </w:r>
      <w:proofErr w:type="spellEnd"/>
      <w:r w:rsidRPr="009B1BF6">
        <w:rPr>
          <w:lang w:val="en-US"/>
        </w:rPr>
        <w:t>(</w:t>
      </w:r>
      <w:proofErr w:type="gramEnd"/>
      <w:r w:rsidRPr="009B1BF6">
        <w:rPr>
          <w:lang w:val="en-US"/>
        </w:rPr>
        <w:t>parent)</w:t>
      </w:r>
    </w:p>
    <w:p w14:paraId="0C4EEDA1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r w:rsidRPr="009B1BF6">
        <w:rPr>
          <w:lang w:val="en-US"/>
        </w:rPr>
        <w:t>,</w:t>
      </w:r>
      <w:r w:rsidRPr="009B1BF6">
        <w:rPr>
          <w:color w:val="C0C0C0"/>
          <w:lang w:val="en-US"/>
        </w:rPr>
        <w:t xml:space="preserve">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r w:rsidRPr="009B1BF6">
        <w:rPr>
          <w:lang w:val="en-US"/>
        </w:rPr>
        <w:t>(</w:t>
      </w:r>
      <w:proofErr w:type="gramEnd"/>
      <w:r w:rsidRPr="009B1BF6">
        <w:rPr>
          <w:color w:val="808000"/>
          <w:lang w:val="en-US"/>
        </w:rPr>
        <w:t>new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80"/>
          <w:lang w:val="en-US"/>
        </w:rPr>
        <w:t>Ui</w:t>
      </w:r>
      <w:proofErr w:type="spellEnd"/>
      <w:r w:rsidRPr="009B1BF6">
        <w:rPr>
          <w:lang w:val="en-US"/>
        </w:rPr>
        <w:t>::</w:t>
      </w:r>
      <w:proofErr w:type="spellStart"/>
      <w:r w:rsidRPr="009B1BF6">
        <w:rPr>
          <w:color w:val="800080"/>
          <w:lang w:val="en-US"/>
        </w:rPr>
        <w:t>MainWindow</w:t>
      </w:r>
      <w:proofErr w:type="spellEnd"/>
      <w:r w:rsidRPr="009B1BF6">
        <w:rPr>
          <w:lang w:val="en-US"/>
        </w:rPr>
        <w:t>)</w:t>
      </w:r>
    </w:p>
    <w:p w14:paraId="4AFEE0FA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{</w:t>
      </w:r>
    </w:p>
    <w:p w14:paraId="2F09A619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lang w:val="en-US"/>
        </w:rPr>
        <w:t>-&gt;</w:t>
      </w:r>
      <w:proofErr w:type="spellStart"/>
      <w:r w:rsidRPr="009B1BF6">
        <w:rPr>
          <w:lang w:val="en-US"/>
        </w:rPr>
        <w:t>setupUi</w:t>
      </w:r>
      <w:proofErr w:type="spellEnd"/>
      <w:r w:rsidRPr="009B1BF6">
        <w:rPr>
          <w:lang w:val="en-US"/>
        </w:rPr>
        <w:t>(</w:t>
      </w:r>
      <w:r w:rsidRPr="009B1BF6">
        <w:rPr>
          <w:color w:val="808000"/>
          <w:lang w:val="en-US"/>
        </w:rPr>
        <w:t>this</w:t>
      </w:r>
      <w:r w:rsidRPr="009B1BF6">
        <w:rPr>
          <w:lang w:val="en-US"/>
        </w:rPr>
        <w:t>);</w:t>
      </w:r>
    </w:p>
    <w:p w14:paraId="2035C74E" w14:textId="77777777" w:rsidR="009B1BF6" w:rsidRPr="009B1BF6" w:rsidRDefault="009B1BF6" w:rsidP="009B1BF6">
      <w:pPr>
        <w:pStyle w:val="HTML"/>
        <w:rPr>
          <w:lang w:val="en-US"/>
        </w:rPr>
      </w:pPr>
    </w:p>
    <w:p w14:paraId="4A2BB3FB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label_3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hide();</w:t>
      </w:r>
    </w:p>
    <w:p w14:paraId="09A48A51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label_4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hide();</w:t>
      </w:r>
    </w:p>
    <w:p w14:paraId="085AE8A5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label_6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hide();</w:t>
      </w:r>
    </w:p>
    <w:p w14:paraId="229BC3A8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label_7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hide();</w:t>
      </w:r>
    </w:p>
    <w:p w14:paraId="4CADC2F8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label_8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hide();</w:t>
      </w:r>
    </w:p>
    <w:p w14:paraId="411D941D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spinBox_3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hide();</w:t>
      </w:r>
    </w:p>
    <w:p w14:paraId="26C7E538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spinBox_4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hide();</w:t>
      </w:r>
    </w:p>
    <w:p w14:paraId="5DB15029" w14:textId="77777777" w:rsidR="009B1BF6" w:rsidRPr="009B1BF6" w:rsidRDefault="009B1BF6" w:rsidP="009B1BF6">
      <w:pPr>
        <w:pStyle w:val="HTML"/>
        <w:rPr>
          <w:lang w:val="en-US"/>
        </w:rPr>
      </w:pPr>
    </w:p>
    <w:p w14:paraId="765D2549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spinBox_1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i/>
          <w:iCs/>
          <w:color w:val="000000"/>
          <w:lang w:val="en-US"/>
        </w:rPr>
        <w:t>clear</w:t>
      </w:r>
      <w:r w:rsidRPr="009B1BF6">
        <w:rPr>
          <w:lang w:val="en-US"/>
        </w:rPr>
        <w:t>();</w:t>
      </w:r>
    </w:p>
    <w:p w14:paraId="6E6C4D0A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spinBox_2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i/>
          <w:iCs/>
          <w:color w:val="000000"/>
          <w:lang w:val="en-US"/>
        </w:rPr>
        <w:t>clear</w:t>
      </w:r>
      <w:r w:rsidRPr="009B1BF6">
        <w:rPr>
          <w:lang w:val="en-US"/>
        </w:rPr>
        <w:t>();</w:t>
      </w:r>
    </w:p>
    <w:p w14:paraId="4BD46BA6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spinBox_3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i/>
          <w:iCs/>
          <w:color w:val="000000"/>
          <w:lang w:val="en-US"/>
        </w:rPr>
        <w:t>clear</w:t>
      </w:r>
      <w:r w:rsidRPr="009B1BF6">
        <w:rPr>
          <w:lang w:val="en-US"/>
        </w:rPr>
        <w:t>();</w:t>
      </w:r>
    </w:p>
    <w:p w14:paraId="2F329240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spinBox_4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i/>
          <w:iCs/>
          <w:color w:val="000000"/>
          <w:lang w:val="en-US"/>
        </w:rPr>
        <w:t>clear</w:t>
      </w:r>
      <w:r w:rsidRPr="009B1BF6">
        <w:rPr>
          <w:lang w:val="en-US"/>
        </w:rPr>
        <w:t>();</w:t>
      </w:r>
    </w:p>
    <w:p w14:paraId="42217E03" w14:textId="77777777" w:rsidR="009B1BF6" w:rsidRPr="009B1BF6" w:rsidRDefault="009B1BF6" w:rsidP="009B1BF6">
      <w:pPr>
        <w:pStyle w:val="HTML"/>
        <w:rPr>
          <w:lang w:val="en-US"/>
        </w:rPr>
      </w:pPr>
    </w:p>
    <w:p w14:paraId="19EC0DFC" w14:textId="77777777" w:rsidR="009B1BF6" w:rsidRPr="009B1BF6" w:rsidRDefault="009B1BF6" w:rsidP="009B1BF6">
      <w:pPr>
        <w:pStyle w:val="HTML"/>
        <w:rPr>
          <w:lang w:val="en-US"/>
        </w:rPr>
      </w:pPr>
    </w:p>
    <w:p w14:paraId="0FE14EAC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}</w:t>
      </w:r>
    </w:p>
    <w:p w14:paraId="5193D2F5" w14:textId="77777777" w:rsidR="009B1BF6" w:rsidRPr="009B1BF6" w:rsidRDefault="009B1BF6" w:rsidP="009B1BF6">
      <w:pPr>
        <w:pStyle w:val="HTML"/>
        <w:rPr>
          <w:lang w:val="en-US"/>
        </w:rPr>
      </w:pPr>
    </w:p>
    <w:p w14:paraId="2F10DCDE" w14:textId="77777777" w:rsidR="009B1BF6" w:rsidRPr="009B1BF6" w:rsidRDefault="009B1BF6" w:rsidP="009B1BF6">
      <w:pPr>
        <w:pStyle w:val="HTML"/>
        <w:rPr>
          <w:lang w:val="en-US"/>
        </w:rPr>
      </w:pPr>
      <w:proofErr w:type="spellStart"/>
      <w:r w:rsidRPr="009B1BF6">
        <w:rPr>
          <w:color w:val="800080"/>
          <w:lang w:val="en-US"/>
        </w:rPr>
        <w:t>MainWindow</w:t>
      </w:r>
      <w:proofErr w:type="spellEnd"/>
      <w:r w:rsidRPr="009B1BF6">
        <w:rPr>
          <w:lang w:val="en-US"/>
        </w:rPr>
        <w:t>:</w:t>
      </w:r>
      <w:proofErr w:type="gramStart"/>
      <w:r w:rsidRPr="009B1BF6">
        <w:rPr>
          <w:lang w:val="en-US"/>
        </w:rPr>
        <w:t>:~</w:t>
      </w:r>
      <w:proofErr w:type="spellStart"/>
      <w:proofErr w:type="gramEnd"/>
      <w:r w:rsidRPr="009B1BF6">
        <w:rPr>
          <w:i/>
          <w:iCs/>
          <w:color w:val="000000"/>
          <w:lang w:val="en-US"/>
        </w:rPr>
        <w:t>MainWindow</w:t>
      </w:r>
      <w:proofErr w:type="spellEnd"/>
      <w:r w:rsidRPr="009B1BF6">
        <w:rPr>
          <w:lang w:val="en-US"/>
        </w:rPr>
        <w:t>()</w:t>
      </w:r>
    </w:p>
    <w:p w14:paraId="34F5FEA6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{</w:t>
      </w:r>
    </w:p>
    <w:p w14:paraId="5C370384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gramStart"/>
      <w:r w:rsidRPr="009B1BF6">
        <w:rPr>
          <w:color w:val="808000"/>
          <w:lang w:val="en-US"/>
        </w:rPr>
        <w:t>delete</w:t>
      </w:r>
      <w:proofErr w:type="gramEnd"/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00"/>
          <w:lang w:val="en-US"/>
        </w:rPr>
        <w:t>ui</w:t>
      </w:r>
      <w:proofErr w:type="spellEnd"/>
      <w:r w:rsidRPr="009B1BF6">
        <w:rPr>
          <w:lang w:val="en-US"/>
        </w:rPr>
        <w:t>;</w:t>
      </w:r>
    </w:p>
    <w:p w14:paraId="458EB74B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}</w:t>
      </w:r>
    </w:p>
    <w:p w14:paraId="0F1A9802" w14:textId="77777777" w:rsidR="009B1BF6" w:rsidRPr="009B1BF6" w:rsidRDefault="009B1BF6" w:rsidP="009B1BF6">
      <w:pPr>
        <w:pStyle w:val="HTML"/>
        <w:rPr>
          <w:lang w:val="en-US"/>
        </w:rPr>
      </w:pPr>
    </w:p>
    <w:p w14:paraId="0A463D73" w14:textId="77777777" w:rsidR="009B1BF6" w:rsidRPr="009B1BF6" w:rsidRDefault="009B1BF6" w:rsidP="009B1BF6">
      <w:pPr>
        <w:pStyle w:val="HTML"/>
        <w:rPr>
          <w:lang w:val="en-US"/>
        </w:rPr>
      </w:pPr>
    </w:p>
    <w:p w14:paraId="43B02B82" w14:textId="77777777" w:rsidR="009B1BF6" w:rsidRPr="009B1BF6" w:rsidRDefault="009B1BF6" w:rsidP="009B1BF6">
      <w:pPr>
        <w:pStyle w:val="HTML"/>
        <w:rPr>
          <w:lang w:val="en-US"/>
        </w:rPr>
      </w:pPr>
      <w:proofErr w:type="gramStart"/>
      <w:r w:rsidRPr="009B1BF6">
        <w:rPr>
          <w:color w:val="808000"/>
          <w:lang w:val="en-US"/>
        </w:rPr>
        <w:t>void</w:t>
      </w:r>
      <w:proofErr w:type="gramEnd"/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80"/>
          <w:lang w:val="en-US"/>
        </w:rPr>
        <w:t>MainWindow</w:t>
      </w:r>
      <w:proofErr w:type="spellEnd"/>
      <w:r w:rsidRPr="009B1BF6">
        <w:rPr>
          <w:lang w:val="en-US"/>
        </w:rPr>
        <w:t>::</w:t>
      </w:r>
      <w:proofErr w:type="spellStart"/>
      <w:r w:rsidRPr="009B1BF6">
        <w:rPr>
          <w:lang w:val="en-US"/>
        </w:rPr>
        <w:t>on_pushButton_back_clicked</w:t>
      </w:r>
      <w:proofErr w:type="spellEnd"/>
      <w:r w:rsidRPr="009B1BF6">
        <w:rPr>
          <w:lang w:val="en-US"/>
        </w:rPr>
        <w:t>()</w:t>
      </w:r>
    </w:p>
    <w:p w14:paraId="5882060C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{</w:t>
      </w:r>
    </w:p>
    <w:p w14:paraId="0F2EE2D0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gramStart"/>
      <w:r w:rsidRPr="009B1BF6">
        <w:rPr>
          <w:color w:val="800080"/>
          <w:lang w:val="en-US"/>
        </w:rPr>
        <w:t>string</w:t>
      </w:r>
      <w:proofErr w:type="gramEnd"/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tmp</w:t>
      </w:r>
      <w:proofErr w:type="spell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=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00"/>
          <w:lang w:val="en-US"/>
        </w:rPr>
        <w:t>ui</w:t>
      </w:r>
      <w:proofErr w:type="spellEnd"/>
      <w:r w:rsidRPr="009B1BF6">
        <w:rPr>
          <w:lang w:val="en-US"/>
        </w:rPr>
        <w:t>-&gt;</w:t>
      </w:r>
      <w:r w:rsidRPr="009B1BF6">
        <w:rPr>
          <w:color w:val="800000"/>
          <w:lang w:val="en-US"/>
        </w:rPr>
        <w:t>label_7</w:t>
      </w:r>
      <w:r w:rsidRPr="009B1BF6">
        <w:rPr>
          <w:lang w:val="en-US"/>
        </w:rPr>
        <w:t>-&gt;text().</w:t>
      </w:r>
      <w:proofErr w:type="spellStart"/>
      <w:r w:rsidRPr="009B1BF6">
        <w:rPr>
          <w:lang w:val="en-US"/>
        </w:rPr>
        <w:t>toStdString</w:t>
      </w:r>
      <w:proofErr w:type="spellEnd"/>
      <w:r w:rsidRPr="009B1BF6">
        <w:rPr>
          <w:lang w:val="en-US"/>
        </w:rPr>
        <w:t>();</w:t>
      </w:r>
    </w:p>
    <w:p w14:paraId="14C000FC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lang w:val="en-US"/>
        </w:rPr>
        <w:t>-&gt;</w:t>
      </w:r>
      <w:r w:rsidRPr="009B1BF6">
        <w:rPr>
          <w:color w:val="800000"/>
          <w:lang w:val="en-US"/>
        </w:rPr>
        <w:t>label_7</w:t>
      </w:r>
      <w:r w:rsidRPr="009B1BF6">
        <w:rPr>
          <w:lang w:val="en-US"/>
        </w:rPr>
        <w:t>-&gt;</w:t>
      </w:r>
      <w:proofErr w:type="spellStart"/>
      <w:r w:rsidRPr="009B1BF6">
        <w:rPr>
          <w:lang w:val="en-US"/>
        </w:rPr>
        <w:t>setText</w:t>
      </w:r>
      <w:proofErr w:type="spellEnd"/>
      <w:r w:rsidRPr="009B1BF6">
        <w:rPr>
          <w:lang w:val="en-US"/>
        </w:rPr>
        <w:t>(</w:t>
      </w:r>
      <w:proofErr w:type="spellStart"/>
      <w:r w:rsidRPr="009B1BF6">
        <w:rPr>
          <w:color w:val="800080"/>
          <w:lang w:val="en-US"/>
        </w:rPr>
        <w:t>QString</w:t>
      </w:r>
      <w:proofErr w:type="spellEnd"/>
      <w:r w:rsidRPr="009B1BF6">
        <w:rPr>
          <w:lang w:val="en-US"/>
        </w:rPr>
        <w:t>::</w:t>
      </w:r>
      <w:proofErr w:type="spellStart"/>
      <w:r w:rsidRPr="009B1BF6">
        <w:rPr>
          <w:lang w:val="en-US"/>
        </w:rPr>
        <w:t>fromStdString</w:t>
      </w:r>
      <w:proofErr w:type="spellEnd"/>
      <w:r w:rsidRPr="009B1BF6">
        <w:rPr>
          <w:lang w:val="en-US"/>
        </w:rPr>
        <w:t>(back));</w:t>
      </w:r>
    </w:p>
    <w:p w14:paraId="24F27899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gramStart"/>
      <w:r w:rsidRPr="009B1BF6">
        <w:rPr>
          <w:lang w:val="en-US"/>
        </w:rPr>
        <w:t>back</w:t>
      </w:r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shd w:val="clear" w:color="auto" w:fill="FFFFFF"/>
          <w:lang w:val="en-US"/>
        </w:rPr>
        <w:t>=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tmp</w:t>
      </w:r>
      <w:proofErr w:type="spellEnd"/>
      <w:r w:rsidRPr="009B1BF6">
        <w:rPr>
          <w:lang w:val="en-US"/>
        </w:rPr>
        <w:t>;</w:t>
      </w:r>
    </w:p>
    <w:p w14:paraId="05095024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}</w:t>
      </w:r>
    </w:p>
    <w:p w14:paraId="51541E4A" w14:textId="77777777" w:rsidR="009B1BF6" w:rsidRPr="009B1BF6" w:rsidRDefault="009B1BF6" w:rsidP="009B1BF6">
      <w:pPr>
        <w:pStyle w:val="HTML"/>
        <w:rPr>
          <w:lang w:val="en-US"/>
        </w:rPr>
      </w:pPr>
    </w:p>
    <w:p w14:paraId="231AD2FA" w14:textId="77777777" w:rsidR="009B1BF6" w:rsidRPr="009B1BF6" w:rsidRDefault="009B1BF6" w:rsidP="009B1BF6">
      <w:pPr>
        <w:pStyle w:val="HTML"/>
        <w:rPr>
          <w:lang w:val="en-US"/>
        </w:rPr>
      </w:pPr>
      <w:proofErr w:type="gramStart"/>
      <w:r w:rsidRPr="009B1BF6">
        <w:rPr>
          <w:color w:val="808000"/>
          <w:lang w:val="en-US"/>
        </w:rPr>
        <w:t>void</w:t>
      </w:r>
      <w:proofErr w:type="gramEnd"/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80"/>
          <w:lang w:val="en-US"/>
        </w:rPr>
        <w:t>MainWindow</w:t>
      </w:r>
      <w:proofErr w:type="spellEnd"/>
      <w:r w:rsidRPr="009B1BF6">
        <w:rPr>
          <w:lang w:val="en-US"/>
        </w:rPr>
        <w:t>::</w:t>
      </w:r>
      <w:proofErr w:type="spellStart"/>
      <w:r w:rsidRPr="009B1BF6">
        <w:rPr>
          <w:lang w:val="en-US"/>
        </w:rPr>
        <w:t>on_pushButton_C_clicked</w:t>
      </w:r>
      <w:proofErr w:type="spellEnd"/>
      <w:r w:rsidRPr="009B1BF6">
        <w:rPr>
          <w:lang w:val="en-US"/>
        </w:rPr>
        <w:t>()</w:t>
      </w:r>
    </w:p>
    <w:p w14:paraId="571C8F58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{</w:t>
      </w:r>
    </w:p>
    <w:p w14:paraId="7DB40A97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label_7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hide();</w:t>
      </w:r>
    </w:p>
    <w:p w14:paraId="7F074B12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label_8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hide();</w:t>
      </w:r>
    </w:p>
    <w:p w14:paraId="55D7FA6F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label_9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hide();</w:t>
      </w:r>
    </w:p>
    <w:p w14:paraId="59AF48C4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label_6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hide();</w:t>
      </w:r>
    </w:p>
    <w:p w14:paraId="34877C3E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label_3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hide();</w:t>
      </w:r>
    </w:p>
    <w:p w14:paraId="4CB625B9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label_4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hide();</w:t>
      </w:r>
    </w:p>
    <w:p w14:paraId="02D203D3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lastRenderedPageBreak/>
        <w:t xml:space="preserve">    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spinBox_3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hide();</w:t>
      </w:r>
    </w:p>
    <w:p w14:paraId="4DE9726B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spinBox_4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hide();</w:t>
      </w:r>
    </w:p>
    <w:p w14:paraId="0FD758A1" w14:textId="77777777" w:rsidR="009B1BF6" w:rsidRPr="009B1BF6" w:rsidRDefault="009B1BF6" w:rsidP="009B1BF6">
      <w:pPr>
        <w:pStyle w:val="HTML"/>
        <w:rPr>
          <w:lang w:val="en-US"/>
        </w:rPr>
      </w:pPr>
    </w:p>
    <w:p w14:paraId="536FD63A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}</w:t>
      </w:r>
    </w:p>
    <w:p w14:paraId="047A62B0" w14:textId="77777777" w:rsidR="009B1BF6" w:rsidRPr="009B1BF6" w:rsidRDefault="009B1BF6" w:rsidP="009B1BF6">
      <w:pPr>
        <w:pStyle w:val="HTML"/>
        <w:rPr>
          <w:lang w:val="en-US"/>
        </w:rPr>
      </w:pPr>
    </w:p>
    <w:p w14:paraId="6628B7D4" w14:textId="77777777" w:rsidR="009B1BF6" w:rsidRPr="009B1BF6" w:rsidRDefault="009B1BF6" w:rsidP="009B1BF6">
      <w:pPr>
        <w:pStyle w:val="HTML"/>
        <w:rPr>
          <w:lang w:val="en-US"/>
        </w:rPr>
      </w:pPr>
      <w:proofErr w:type="gramStart"/>
      <w:r w:rsidRPr="009B1BF6">
        <w:rPr>
          <w:color w:val="808000"/>
          <w:lang w:val="en-US"/>
        </w:rPr>
        <w:t>void</w:t>
      </w:r>
      <w:proofErr w:type="gramEnd"/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80"/>
          <w:lang w:val="en-US"/>
        </w:rPr>
        <w:t>MainWindow</w:t>
      </w:r>
      <w:proofErr w:type="spellEnd"/>
      <w:r w:rsidRPr="009B1BF6">
        <w:rPr>
          <w:lang w:val="en-US"/>
        </w:rPr>
        <w:t>::</w:t>
      </w:r>
      <w:proofErr w:type="spellStart"/>
      <w:r w:rsidRPr="009B1BF6">
        <w:rPr>
          <w:lang w:val="en-US"/>
        </w:rPr>
        <w:t>on_pushButton_trig_clicked</w:t>
      </w:r>
      <w:proofErr w:type="spellEnd"/>
      <w:r w:rsidRPr="009B1BF6">
        <w:rPr>
          <w:lang w:val="en-US"/>
        </w:rPr>
        <w:t>()</w:t>
      </w:r>
    </w:p>
    <w:p w14:paraId="43211B34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{</w:t>
      </w:r>
    </w:p>
    <w:p w14:paraId="681D75E7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r w:rsidRPr="009B1BF6">
        <w:rPr>
          <w:lang w:val="en-US"/>
        </w:rPr>
        <w:t>MENU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=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000080"/>
          <w:lang w:val="en-US"/>
        </w:rPr>
        <w:t>4</w:t>
      </w:r>
      <w:r w:rsidRPr="009B1BF6">
        <w:rPr>
          <w:lang w:val="en-US"/>
        </w:rPr>
        <w:t>;</w:t>
      </w:r>
    </w:p>
    <w:p w14:paraId="4D40FADB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label_9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setText</w:t>
      </w:r>
      <w:proofErr w:type="spellEnd"/>
      <w:r w:rsidRPr="009B1BF6">
        <w:rPr>
          <w:lang w:val="en-US"/>
        </w:rPr>
        <w:t>(</w:t>
      </w:r>
      <w:r w:rsidRPr="009B1BF6">
        <w:rPr>
          <w:color w:val="008000"/>
          <w:lang w:val="en-US"/>
        </w:rPr>
        <w:t>""</w:t>
      </w:r>
      <w:r w:rsidRPr="009B1BF6">
        <w:rPr>
          <w:lang w:val="en-US"/>
        </w:rPr>
        <w:t>);</w:t>
      </w:r>
    </w:p>
    <w:p w14:paraId="50E47887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}</w:t>
      </w:r>
    </w:p>
    <w:p w14:paraId="67F0AC21" w14:textId="77777777" w:rsidR="009B1BF6" w:rsidRPr="009B1BF6" w:rsidRDefault="009B1BF6" w:rsidP="009B1BF6">
      <w:pPr>
        <w:pStyle w:val="HTML"/>
        <w:rPr>
          <w:lang w:val="en-US"/>
        </w:rPr>
      </w:pPr>
    </w:p>
    <w:p w14:paraId="17086D12" w14:textId="77777777" w:rsidR="009B1BF6" w:rsidRPr="009B1BF6" w:rsidRDefault="009B1BF6" w:rsidP="009B1BF6">
      <w:pPr>
        <w:pStyle w:val="HTML"/>
        <w:rPr>
          <w:lang w:val="en-US"/>
        </w:rPr>
      </w:pPr>
      <w:proofErr w:type="gramStart"/>
      <w:r w:rsidRPr="009B1BF6">
        <w:rPr>
          <w:color w:val="808000"/>
          <w:lang w:val="en-US"/>
        </w:rPr>
        <w:t>void</w:t>
      </w:r>
      <w:proofErr w:type="gramEnd"/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80"/>
          <w:lang w:val="en-US"/>
        </w:rPr>
        <w:t>MainWindow</w:t>
      </w:r>
      <w:proofErr w:type="spellEnd"/>
      <w:r w:rsidRPr="009B1BF6">
        <w:rPr>
          <w:lang w:val="en-US"/>
        </w:rPr>
        <w:t>::</w:t>
      </w:r>
      <w:proofErr w:type="spellStart"/>
      <w:r w:rsidRPr="009B1BF6">
        <w:rPr>
          <w:lang w:val="en-US"/>
        </w:rPr>
        <w:t>on_pushButton_exp_clicked</w:t>
      </w:r>
      <w:proofErr w:type="spellEnd"/>
      <w:r w:rsidRPr="009B1BF6">
        <w:rPr>
          <w:lang w:val="en-US"/>
        </w:rPr>
        <w:t>()</w:t>
      </w:r>
    </w:p>
    <w:p w14:paraId="394D016A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{</w:t>
      </w:r>
    </w:p>
    <w:p w14:paraId="5A3C09FC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r w:rsidRPr="009B1BF6">
        <w:rPr>
          <w:lang w:val="en-US"/>
        </w:rPr>
        <w:t>MENU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=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000080"/>
          <w:lang w:val="en-US"/>
        </w:rPr>
        <w:t>5</w:t>
      </w:r>
      <w:r w:rsidRPr="009B1BF6">
        <w:rPr>
          <w:lang w:val="en-US"/>
        </w:rPr>
        <w:t>;</w:t>
      </w:r>
    </w:p>
    <w:p w14:paraId="4C57F784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label_9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setText</w:t>
      </w:r>
      <w:proofErr w:type="spellEnd"/>
      <w:r w:rsidRPr="009B1BF6">
        <w:rPr>
          <w:lang w:val="en-US"/>
        </w:rPr>
        <w:t>(</w:t>
      </w:r>
      <w:r w:rsidRPr="009B1BF6">
        <w:rPr>
          <w:color w:val="008000"/>
          <w:lang w:val="en-US"/>
        </w:rPr>
        <w:t>""</w:t>
      </w:r>
      <w:r w:rsidRPr="009B1BF6">
        <w:rPr>
          <w:lang w:val="en-US"/>
        </w:rPr>
        <w:t>);</w:t>
      </w:r>
    </w:p>
    <w:p w14:paraId="65BF5D2A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}</w:t>
      </w:r>
    </w:p>
    <w:p w14:paraId="796608C5" w14:textId="77777777" w:rsidR="009B1BF6" w:rsidRPr="009B1BF6" w:rsidRDefault="009B1BF6" w:rsidP="009B1BF6">
      <w:pPr>
        <w:pStyle w:val="HTML"/>
        <w:rPr>
          <w:lang w:val="en-US"/>
        </w:rPr>
      </w:pPr>
    </w:p>
    <w:p w14:paraId="5A6B58B6" w14:textId="77777777" w:rsidR="009B1BF6" w:rsidRPr="009B1BF6" w:rsidRDefault="009B1BF6" w:rsidP="009B1BF6">
      <w:pPr>
        <w:pStyle w:val="HTML"/>
        <w:rPr>
          <w:lang w:val="en-US"/>
        </w:rPr>
      </w:pPr>
      <w:proofErr w:type="gramStart"/>
      <w:r w:rsidRPr="009B1BF6">
        <w:rPr>
          <w:color w:val="808000"/>
          <w:lang w:val="en-US"/>
        </w:rPr>
        <w:t>void</w:t>
      </w:r>
      <w:proofErr w:type="gramEnd"/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80"/>
          <w:lang w:val="en-US"/>
        </w:rPr>
        <w:t>MainWindow</w:t>
      </w:r>
      <w:proofErr w:type="spellEnd"/>
      <w:r w:rsidRPr="009B1BF6">
        <w:rPr>
          <w:lang w:val="en-US"/>
        </w:rPr>
        <w:t>::</w:t>
      </w:r>
      <w:proofErr w:type="spellStart"/>
      <w:r w:rsidRPr="009B1BF6">
        <w:rPr>
          <w:lang w:val="en-US"/>
        </w:rPr>
        <w:t>on_pushButton_pl_clicked</w:t>
      </w:r>
      <w:proofErr w:type="spellEnd"/>
      <w:r w:rsidRPr="009B1BF6">
        <w:rPr>
          <w:lang w:val="en-US"/>
        </w:rPr>
        <w:t>()</w:t>
      </w:r>
    </w:p>
    <w:p w14:paraId="633734BA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{</w:t>
      </w:r>
    </w:p>
    <w:p w14:paraId="57EEB203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r w:rsidRPr="009B1BF6">
        <w:rPr>
          <w:lang w:val="en-US"/>
        </w:rPr>
        <w:t>MENU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=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000080"/>
          <w:lang w:val="en-US"/>
        </w:rPr>
        <w:t>6</w:t>
      </w:r>
      <w:r w:rsidRPr="009B1BF6">
        <w:rPr>
          <w:lang w:val="en-US"/>
        </w:rPr>
        <w:t>;</w:t>
      </w:r>
    </w:p>
    <w:p w14:paraId="7B301340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label_9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setText</w:t>
      </w:r>
      <w:proofErr w:type="spellEnd"/>
      <w:r w:rsidRPr="009B1BF6">
        <w:rPr>
          <w:lang w:val="en-US"/>
        </w:rPr>
        <w:t>(</w:t>
      </w:r>
      <w:r w:rsidRPr="009B1BF6">
        <w:rPr>
          <w:color w:val="008000"/>
          <w:lang w:val="en-US"/>
        </w:rPr>
        <w:t>"+"</w:t>
      </w:r>
      <w:r w:rsidRPr="009B1BF6">
        <w:rPr>
          <w:lang w:val="en-US"/>
        </w:rPr>
        <w:t>);</w:t>
      </w:r>
    </w:p>
    <w:p w14:paraId="7E5F693E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}</w:t>
      </w:r>
    </w:p>
    <w:p w14:paraId="2D557E6A" w14:textId="77777777" w:rsidR="009B1BF6" w:rsidRPr="009B1BF6" w:rsidRDefault="009B1BF6" w:rsidP="009B1BF6">
      <w:pPr>
        <w:pStyle w:val="HTML"/>
        <w:rPr>
          <w:lang w:val="en-US"/>
        </w:rPr>
      </w:pPr>
    </w:p>
    <w:p w14:paraId="43DF6AF8" w14:textId="77777777" w:rsidR="009B1BF6" w:rsidRPr="009B1BF6" w:rsidRDefault="009B1BF6" w:rsidP="009B1BF6">
      <w:pPr>
        <w:pStyle w:val="HTML"/>
        <w:rPr>
          <w:lang w:val="en-US"/>
        </w:rPr>
      </w:pPr>
      <w:proofErr w:type="gramStart"/>
      <w:r w:rsidRPr="009B1BF6">
        <w:rPr>
          <w:color w:val="808000"/>
          <w:lang w:val="en-US"/>
        </w:rPr>
        <w:t>void</w:t>
      </w:r>
      <w:proofErr w:type="gramEnd"/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80"/>
          <w:lang w:val="en-US"/>
        </w:rPr>
        <w:t>MainWindow</w:t>
      </w:r>
      <w:proofErr w:type="spellEnd"/>
      <w:r w:rsidRPr="009B1BF6">
        <w:rPr>
          <w:lang w:val="en-US"/>
        </w:rPr>
        <w:t>::</w:t>
      </w:r>
      <w:proofErr w:type="spellStart"/>
      <w:r w:rsidRPr="009B1BF6">
        <w:rPr>
          <w:lang w:val="en-US"/>
        </w:rPr>
        <w:t>on_pushButton_mi_clicked</w:t>
      </w:r>
      <w:proofErr w:type="spellEnd"/>
      <w:r w:rsidRPr="009B1BF6">
        <w:rPr>
          <w:lang w:val="en-US"/>
        </w:rPr>
        <w:t>()</w:t>
      </w:r>
    </w:p>
    <w:p w14:paraId="6D178A5A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{</w:t>
      </w:r>
    </w:p>
    <w:p w14:paraId="3B238BDE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r w:rsidRPr="009B1BF6">
        <w:rPr>
          <w:lang w:val="en-US"/>
        </w:rPr>
        <w:t>MENU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=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000080"/>
          <w:lang w:val="en-US"/>
        </w:rPr>
        <w:t>7</w:t>
      </w:r>
      <w:r w:rsidRPr="009B1BF6">
        <w:rPr>
          <w:lang w:val="en-US"/>
        </w:rPr>
        <w:t>;</w:t>
      </w:r>
    </w:p>
    <w:p w14:paraId="5DB99026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label_9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setText</w:t>
      </w:r>
      <w:proofErr w:type="spellEnd"/>
      <w:r w:rsidRPr="009B1BF6">
        <w:rPr>
          <w:lang w:val="en-US"/>
        </w:rPr>
        <w:t>(</w:t>
      </w:r>
      <w:r w:rsidRPr="009B1BF6">
        <w:rPr>
          <w:color w:val="008000"/>
          <w:lang w:val="en-US"/>
        </w:rPr>
        <w:t>"−"</w:t>
      </w:r>
      <w:r w:rsidRPr="009B1BF6">
        <w:rPr>
          <w:lang w:val="en-US"/>
        </w:rPr>
        <w:t>);</w:t>
      </w:r>
    </w:p>
    <w:p w14:paraId="32DBED1A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}</w:t>
      </w:r>
    </w:p>
    <w:p w14:paraId="3A23DC7B" w14:textId="77777777" w:rsidR="009B1BF6" w:rsidRPr="009B1BF6" w:rsidRDefault="009B1BF6" w:rsidP="009B1BF6">
      <w:pPr>
        <w:pStyle w:val="HTML"/>
        <w:rPr>
          <w:lang w:val="en-US"/>
        </w:rPr>
      </w:pPr>
    </w:p>
    <w:p w14:paraId="0CCE32F4" w14:textId="77777777" w:rsidR="009B1BF6" w:rsidRPr="009B1BF6" w:rsidRDefault="009B1BF6" w:rsidP="009B1BF6">
      <w:pPr>
        <w:pStyle w:val="HTML"/>
        <w:rPr>
          <w:lang w:val="en-US"/>
        </w:rPr>
      </w:pPr>
      <w:proofErr w:type="gramStart"/>
      <w:r w:rsidRPr="009B1BF6">
        <w:rPr>
          <w:color w:val="808000"/>
          <w:lang w:val="en-US"/>
        </w:rPr>
        <w:t>void</w:t>
      </w:r>
      <w:proofErr w:type="gramEnd"/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80"/>
          <w:lang w:val="en-US"/>
        </w:rPr>
        <w:t>MainWindow</w:t>
      </w:r>
      <w:proofErr w:type="spellEnd"/>
      <w:r w:rsidRPr="009B1BF6">
        <w:rPr>
          <w:lang w:val="en-US"/>
        </w:rPr>
        <w:t>::</w:t>
      </w:r>
      <w:proofErr w:type="spellStart"/>
      <w:r w:rsidRPr="009B1BF6">
        <w:rPr>
          <w:lang w:val="en-US"/>
        </w:rPr>
        <w:t>on_pushButton_um_clicked</w:t>
      </w:r>
      <w:proofErr w:type="spellEnd"/>
      <w:r w:rsidRPr="009B1BF6">
        <w:rPr>
          <w:lang w:val="en-US"/>
        </w:rPr>
        <w:t>()</w:t>
      </w:r>
    </w:p>
    <w:p w14:paraId="5D856D11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{</w:t>
      </w:r>
    </w:p>
    <w:p w14:paraId="62B60861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r w:rsidRPr="009B1BF6">
        <w:rPr>
          <w:lang w:val="en-US"/>
        </w:rPr>
        <w:t>MENU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=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000080"/>
          <w:lang w:val="en-US"/>
        </w:rPr>
        <w:t>8</w:t>
      </w:r>
      <w:r w:rsidRPr="009B1BF6">
        <w:rPr>
          <w:lang w:val="en-US"/>
        </w:rPr>
        <w:t>;</w:t>
      </w:r>
    </w:p>
    <w:p w14:paraId="7C6C5DF5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label_9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setText</w:t>
      </w:r>
      <w:proofErr w:type="spellEnd"/>
      <w:r w:rsidRPr="009B1BF6">
        <w:rPr>
          <w:lang w:val="en-US"/>
        </w:rPr>
        <w:t>(</w:t>
      </w:r>
      <w:r w:rsidRPr="009B1BF6">
        <w:rPr>
          <w:color w:val="008000"/>
          <w:lang w:val="en-US"/>
        </w:rPr>
        <w:t>"×"</w:t>
      </w:r>
      <w:r w:rsidRPr="009B1BF6">
        <w:rPr>
          <w:lang w:val="en-US"/>
        </w:rPr>
        <w:t>);</w:t>
      </w:r>
    </w:p>
    <w:p w14:paraId="645D6F58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}</w:t>
      </w:r>
    </w:p>
    <w:p w14:paraId="6F85802C" w14:textId="77777777" w:rsidR="009B1BF6" w:rsidRPr="009B1BF6" w:rsidRDefault="009B1BF6" w:rsidP="009B1BF6">
      <w:pPr>
        <w:pStyle w:val="HTML"/>
        <w:rPr>
          <w:lang w:val="en-US"/>
        </w:rPr>
      </w:pPr>
    </w:p>
    <w:p w14:paraId="6F9305D4" w14:textId="77777777" w:rsidR="009B1BF6" w:rsidRPr="009B1BF6" w:rsidRDefault="009B1BF6" w:rsidP="009B1BF6">
      <w:pPr>
        <w:pStyle w:val="HTML"/>
        <w:rPr>
          <w:lang w:val="en-US"/>
        </w:rPr>
      </w:pPr>
      <w:proofErr w:type="gramStart"/>
      <w:r w:rsidRPr="009B1BF6">
        <w:rPr>
          <w:color w:val="808000"/>
          <w:lang w:val="en-US"/>
        </w:rPr>
        <w:t>void</w:t>
      </w:r>
      <w:proofErr w:type="gramEnd"/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80"/>
          <w:lang w:val="en-US"/>
        </w:rPr>
        <w:t>MainWindow</w:t>
      </w:r>
      <w:proofErr w:type="spellEnd"/>
      <w:r w:rsidRPr="009B1BF6">
        <w:rPr>
          <w:lang w:val="en-US"/>
        </w:rPr>
        <w:t>::</w:t>
      </w:r>
      <w:proofErr w:type="spellStart"/>
      <w:r w:rsidRPr="009B1BF6">
        <w:rPr>
          <w:lang w:val="en-US"/>
        </w:rPr>
        <w:t>on_pushButton_de_clicked</w:t>
      </w:r>
      <w:proofErr w:type="spellEnd"/>
      <w:r w:rsidRPr="009B1BF6">
        <w:rPr>
          <w:lang w:val="en-US"/>
        </w:rPr>
        <w:t>()</w:t>
      </w:r>
    </w:p>
    <w:p w14:paraId="76537AF1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{</w:t>
      </w:r>
    </w:p>
    <w:p w14:paraId="7BA06329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r w:rsidRPr="009B1BF6">
        <w:rPr>
          <w:lang w:val="en-US"/>
        </w:rPr>
        <w:t>MENU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=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000080"/>
          <w:lang w:val="en-US"/>
        </w:rPr>
        <w:t>9</w:t>
      </w:r>
      <w:r w:rsidRPr="009B1BF6">
        <w:rPr>
          <w:lang w:val="en-US"/>
        </w:rPr>
        <w:t>;</w:t>
      </w:r>
    </w:p>
    <w:p w14:paraId="53092696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label_9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setText</w:t>
      </w:r>
      <w:proofErr w:type="spellEnd"/>
      <w:r w:rsidRPr="009B1BF6">
        <w:rPr>
          <w:lang w:val="en-US"/>
        </w:rPr>
        <w:t>(</w:t>
      </w:r>
      <w:r w:rsidRPr="009B1BF6">
        <w:rPr>
          <w:color w:val="008000"/>
          <w:lang w:val="en-US"/>
        </w:rPr>
        <w:t>"÷"</w:t>
      </w:r>
      <w:r w:rsidRPr="009B1BF6">
        <w:rPr>
          <w:lang w:val="en-US"/>
        </w:rPr>
        <w:t>);</w:t>
      </w:r>
    </w:p>
    <w:p w14:paraId="211A2ABA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}</w:t>
      </w:r>
    </w:p>
    <w:p w14:paraId="03E5DA12" w14:textId="77777777" w:rsidR="009B1BF6" w:rsidRPr="009B1BF6" w:rsidRDefault="009B1BF6" w:rsidP="009B1BF6">
      <w:pPr>
        <w:pStyle w:val="HTML"/>
        <w:rPr>
          <w:lang w:val="en-US"/>
        </w:rPr>
      </w:pPr>
    </w:p>
    <w:p w14:paraId="23EB965E" w14:textId="77777777" w:rsidR="009B1BF6" w:rsidRPr="009B1BF6" w:rsidRDefault="009B1BF6" w:rsidP="009B1BF6">
      <w:pPr>
        <w:pStyle w:val="HTML"/>
        <w:rPr>
          <w:lang w:val="en-US"/>
        </w:rPr>
      </w:pPr>
      <w:proofErr w:type="gramStart"/>
      <w:r w:rsidRPr="009B1BF6">
        <w:rPr>
          <w:color w:val="808000"/>
          <w:lang w:val="en-US"/>
        </w:rPr>
        <w:t>void</w:t>
      </w:r>
      <w:proofErr w:type="gramEnd"/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80"/>
          <w:lang w:val="en-US"/>
        </w:rPr>
        <w:t>MainWindow</w:t>
      </w:r>
      <w:proofErr w:type="spellEnd"/>
      <w:r w:rsidRPr="009B1BF6">
        <w:rPr>
          <w:lang w:val="en-US"/>
        </w:rPr>
        <w:t>::</w:t>
      </w:r>
      <w:proofErr w:type="spellStart"/>
      <w:r w:rsidRPr="009B1BF6">
        <w:rPr>
          <w:lang w:val="en-US"/>
        </w:rPr>
        <w:t>on_pushButton_sq_clicked</w:t>
      </w:r>
      <w:proofErr w:type="spellEnd"/>
      <w:r w:rsidRPr="009B1BF6">
        <w:rPr>
          <w:lang w:val="en-US"/>
        </w:rPr>
        <w:t>()</w:t>
      </w:r>
    </w:p>
    <w:p w14:paraId="1FF465F9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{</w:t>
      </w:r>
    </w:p>
    <w:p w14:paraId="7DF8C26B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r w:rsidRPr="009B1BF6">
        <w:rPr>
          <w:lang w:val="en-US"/>
        </w:rPr>
        <w:t>MENU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=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000080"/>
          <w:lang w:val="en-US"/>
        </w:rPr>
        <w:t>10</w:t>
      </w:r>
      <w:r w:rsidRPr="009B1BF6">
        <w:rPr>
          <w:lang w:val="en-US"/>
        </w:rPr>
        <w:t>;</w:t>
      </w:r>
    </w:p>
    <w:p w14:paraId="4B476F38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label_9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setText</w:t>
      </w:r>
      <w:proofErr w:type="spellEnd"/>
      <w:r w:rsidRPr="009B1BF6">
        <w:rPr>
          <w:lang w:val="en-US"/>
        </w:rPr>
        <w:t>(</w:t>
      </w:r>
      <w:r w:rsidRPr="009B1BF6">
        <w:rPr>
          <w:color w:val="008000"/>
          <w:lang w:val="en-US"/>
        </w:rPr>
        <w:t>""</w:t>
      </w:r>
      <w:r w:rsidRPr="009B1BF6">
        <w:rPr>
          <w:lang w:val="en-US"/>
        </w:rPr>
        <w:t>);</w:t>
      </w:r>
    </w:p>
    <w:p w14:paraId="0E828400" w14:textId="77777777" w:rsidR="009B1BF6" w:rsidRPr="009B1BF6" w:rsidRDefault="009B1BF6" w:rsidP="009B1BF6">
      <w:pPr>
        <w:pStyle w:val="HTML"/>
        <w:rPr>
          <w:lang w:val="en-US"/>
        </w:rPr>
      </w:pPr>
    </w:p>
    <w:p w14:paraId="400EA082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}</w:t>
      </w:r>
    </w:p>
    <w:p w14:paraId="0C307106" w14:textId="77777777" w:rsidR="009B1BF6" w:rsidRPr="009B1BF6" w:rsidRDefault="009B1BF6" w:rsidP="009B1BF6">
      <w:pPr>
        <w:pStyle w:val="HTML"/>
        <w:rPr>
          <w:lang w:val="en-US"/>
        </w:rPr>
      </w:pPr>
    </w:p>
    <w:p w14:paraId="396CA5D5" w14:textId="77777777" w:rsidR="009B1BF6" w:rsidRPr="009B1BF6" w:rsidRDefault="009B1BF6" w:rsidP="009B1BF6">
      <w:pPr>
        <w:pStyle w:val="HTML"/>
        <w:rPr>
          <w:lang w:val="en-US"/>
        </w:rPr>
      </w:pPr>
      <w:proofErr w:type="gramStart"/>
      <w:r w:rsidRPr="009B1BF6">
        <w:rPr>
          <w:color w:val="808000"/>
          <w:lang w:val="en-US"/>
        </w:rPr>
        <w:t>void</w:t>
      </w:r>
      <w:proofErr w:type="gramEnd"/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80"/>
          <w:lang w:val="en-US"/>
        </w:rPr>
        <w:t>MainWindow</w:t>
      </w:r>
      <w:proofErr w:type="spellEnd"/>
      <w:r w:rsidRPr="009B1BF6">
        <w:rPr>
          <w:lang w:val="en-US"/>
        </w:rPr>
        <w:t>::</w:t>
      </w:r>
      <w:proofErr w:type="spellStart"/>
      <w:r w:rsidRPr="009B1BF6">
        <w:rPr>
          <w:lang w:val="en-US"/>
        </w:rPr>
        <w:t>on_pushButton_st_clicked</w:t>
      </w:r>
      <w:proofErr w:type="spellEnd"/>
      <w:r w:rsidRPr="009B1BF6">
        <w:rPr>
          <w:lang w:val="en-US"/>
        </w:rPr>
        <w:t>()</w:t>
      </w:r>
    </w:p>
    <w:p w14:paraId="1822AE21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{</w:t>
      </w:r>
    </w:p>
    <w:p w14:paraId="057EE1FD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r w:rsidRPr="009B1BF6">
        <w:rPr>
          <w:lang w:val="en-US"/>
        </w:rPr>
        <w:t>MENU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=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000080"/>
          <w:lang w:val="en-US"/>
        </w:rPr>
        <w:t>11</w:t>
      </w:r>
      <w:r w:rsidRPr="009B1BF6">
        <w:rPr>
          <w:lang w:val="en-US"/>
        </w:rPr>
        <w:t>;</w:t>
      </w:r>
    </w:p>
    <w:p w14:paraId="6FB04AA6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label_9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setText</w:t>
      </w:r>
      <w:proofErr w:type="spellEnd"/>
      <w:r w:rsidRPr="009B1BF6">
        <w:rPr>
          <w:lang w:val="en-US"/>
        </w:rPr>
        <w:t>(</w:t>
      </w:r>
      <w:r w:rsidRPr="009B1BF6">
        <w:rPr>
          <w:color w:val="008000"/>
          <w:lang w:val="en-US"/>
        </w:rPr>
        <w:t>""</w:t>
      </w:r>
      <w:r w:rsidRPr="009B1BF6">
        <w:rPr>
          <w:lang w:val="en-US"/>
        </w:rPr>
        <w:t>);</w:t>
      </w:r>
    </w:p>
    <w:p w14:paraId="592CB4CB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}</w:t>
      </w:r>
    </w:p>
    <w:p w14:paraId="2320BE91" w14:textId="77777777" w:rsidR="009B1BF6" w:rsidRPr="009B1BF6" w:rsidRDefault="009B1BF6" w:rsidP="009B1BF6">
      <w:pPr>
        <w:pStyle w:val="HTML"/>
        <w:rPr>
          <w:lang w:val="en-US"/>
        </w:rPr>
      </w:pPr>
    </w:p>
    <w:p w14:paraId="3A3B8CF4" w14:textId="77777777" w:rsidR="009B1BF6" w:rsidRPr="009B1BF6" w:rsidRDefault="009B1BF6" w:rsidP="009B1BF6">
      <w:pPr>
        <w:pStyle w:val="HTML"/>
        <w:rPr>
          <w:lang w:val="en-US"/>
        </w:rPr>
      </w:pPr>
      <w:proofErr w:type="gramStart"/>
      <w:r w:rsidRPr="009B1BF6">
        <w:rPr>
          <w:color w:val="808000"/>
          <w:lang w:val="en-US"/>
        </w:rPr>
        <w:t>void</w:t>
      </w:r>
      <w:proofErr w:type="gramEnd"/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80"/>
          <w:lang w:val="en-US"/>
        </w:rPr>
        <w:t>MainWindow</w:t>
      </w:r>
      <w:proofErr w:type="spellEnd"/>
      <w:r w:rsidRPr="009B1BF6">
        <w:rPr>
          <w:lang w:val="en-US"/>
        </w:rPr>
        <w:t>::</w:t>
      </w:r>
      <w:proofErr w:type="spellStart"/>
      <w:r w:rsidRPr="009B1BF6">
        <w:rPr>
          <w:lang w:val="en-US"/>
        </w:rPr>
        <w:t>on_pushButton_an_clicked</w:t>
      </w:r>
      <w:proofErr w:type="spellEnd"/>
      <w:r w:rsidRPr="009B1BF6">
        <w:rPr>
          <w:lang w:val="en-US"/>
        </w:rPr>
        <w:t>()</w:t>
      </w:r>
    </w:p>
    <w:p w14:paraId="199B4309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{</w:t>
      </w:r>
    </w:p>
    <w:p w14:paraId="7467744D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gramStart"/>
      <w:r w:rsidRPr="009B1BF6">
        <w:rPr>
          <w:lang w:val="en-US"/>
        </w:rPr>
        <w:t>back</w:t>
      </w:r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shd w:val="clear" w:color="auto" w:fill="FFFFFF"/>
          <w:lang w:val="en-US"/>
        </w:rPr>
        <w:t>=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00"/>
          <w:lang w:val="en-US"/>
        </w:rPr>
        <w:t>ui</w:t>
      </w:r>
      <w:proofErr w:type="spellEnd"/>
      <w:r w:rsidRPr="009B1BF6">
        <w:rPr>
          <w:lang w:val="en-US"/>
        </w:rPr>
        <w:t>-&gt;</w:t>
      </w:r>
      <w:r w:rsidRPr="009B1BF6">
        <w:rPr>
          <w:color w:val="800000"/>
          <w:lang w:val="en-US"/>
        </w:rPr>
        <w:t>label_7</w:t>
      </w:r>
      <w:r w:rsidRPr="009B1BF6">
        <w:rPr>
          <w:lang w:val="en-US"/>
        </w:rPr>
        <w:t>-&gt;text().</w:t>
      </w:r>
      <w:proofErr w:type="spellStart"/>
      <w:r w:rsidRPr="009B1BF6">
        <w:rPr>
          <w:lang w:val="en-US"/>
        </w:rPr>
        <w:t>toStdString</w:t>
      </w:r>
      <w:proofErr w:type="spellEnd"/>
      <w:r w:rsidRPr="009B1BF6">
        <w:rPr>
          <w:lang w:val="en-US"/>
        </w:rPr>
        <w:t>();</w:t>
      </w:r>
    </w:p>
    <w:p w14:paraId="3FE5AB7A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r w:rsidRPr="009B1BF6">
        <w:rPr>
          <w:color w:val="008000"/>
          <w:lang w:val="en-US"/>
        </w:rPr>
        <w:t>//</w:t>
      </w:r>
      <w:r>
        <w:rPr>
          <w:color w:val="008000"/>
        </w:rPr>
        <w:t>сложение</w:t>
      </w:r>
    </w:p>
    <w:p w14:paraId="68F04ABF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gramStart"/>
      <w:r w:rsidRPr="009B1BF6">
        <w:rPr>
          <w:color w:val="808000"/>
          <w:lang w:val="en-US"/>
        </w:rPr>
        <w:t>if</w:t>
      </w:r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(MENU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==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000080"/>
          <w:lang w:val="en-US"/>
        </w:rPr>
        <w:t>6</w:t>
      </w:r>
      <w:r w:rsidRPr="009B1BF6">
        <w:rPr>
          <w:lang w:val="en-US"/>
        </w:rPr>
        <w:t>)</w:t>
      </w:r>
    </w:p>
    <w:p w14:paraId="65708303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r w:rsidRPr="009B1BF6">
        <w:rPr>
          <w:lang w:val="en-US"/>
        </w:rPr>
        <w:t>{</w:t>
      </w:r>
    </w:p>
    <w:p w14:paraId="285EED12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    </w:t>
      </w:r>
      <w:proofErr w:type="spellStart"/>
      <w:proofErr w:type="gramStart"/>
      <w:r w:rsidRPr="009B1BF6">
        <w:rPr>
          <w:color w:val="808000"/>
          <w:lang w:val="en-US"/>
        </w:rPr>
        <w:t>int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deist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=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a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b;</w:t>
      </w:r>
    </w:p>
    <w:p w14:paraId="5CB9A35B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    </w:t>
      </w:r>
      <w:proofErr w:type="spellStart"/>
      <w:proofErr w:type="gramStart"/>
      <w:r w:rsidRPr="009B1BF6">
        <w:rPr>
          <w:color w:val="808000"/>
          <w:lang w:val="en-US"/>
        </w:rPr>
        <w:t>int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mnim</w:t>
      </w:r>
      <w:proofErr w:type="spell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=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ai</w:t>
      </w:r>
      <w:proofErr w:type="spell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bi;</w:t>
      </w:r>
    </w:p>
    <w:p w14:paraId="58BCAF67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label_7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setText</w:t>
      </w:r>
      <w:proofErr w:type="spellEnd"/>
      <w:r w:rsidRPr="009B1BF6">
        <w:rPr>
          <w:lang w:val="en-US"/>
        </w:rPr>
        <w:t>(</w:t>
      </w:r>
      <w:proofErr w:type="spellStart"/>
      <w:r w:rsidRPr="009B1BF6">
        <w:rPr>
          <w:color w:val="800080"/>
          <w:lang w:val="en-US"/>
        </w:rPr>
        <w:t>QVariant</w:t>
      </w:r>
      <w:proofErr w:type="spellEnd"/>
      <w:r w:rsidRPr="009B1BF6">
        <w:rPr>
          <w:lang w:val="en-US"/>
        </w:rPr>
        <w:t>(deist).</w:t>
      </w:r>
      <w:proofErr w:type="spellStart"/>
      <w:r w:rsidRPr="009B1BF6">
        <w:rPr>
          <w:lang w:val="en-US"/>
        </w:rPr>
        <w:t>toString</w:t>
      </w:r>
      <w:proofErr w:type="spellEnd"/>
      <w:r w:rsidRPr="009B1BF6">
        <w:rPr>
          <w:lang w:val="en-US"/>
        </w:rPr>
        <w:t>()</w:t>
      </w:r>
      <w:r w:rsidRPr="009B1BF6">
        <w:rPr>
          <w:color w:val="C0C0C0"/>
          <w:lang w:val="en-US"/>
        </w:rPr>
        <w:t xml:space="preserve"> </w:t>
      </w:r>
      <w:r w:rsidRPr="009B1BF6">
        <w:rPr>
          <w:shd w:val="clear" w:color="auto" w:fill="FFFFFF"/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008000"/>
          <w:lang w:val="en-US"/>
        </w:rPr>
        <w:t xml:space="preserve">" + </w:t>
      </w:r>
      <w:proofErr w:type="spellStart"/>
      <w:r w:rsidRPr="009B1BF6">
        <w:rPr>
          <w:color w:val="008000"/>
          <w:lang w:val="en-US"/>
        </w:rPr>
        <w:t>i</w:t>
      </w:r>
      <w:proofErr w:type="spellEnd"/>
      <w:r w:rsidRPr="009B1BF6">
        <w:rPr>
          <w:color w:val="008000"/>
          <w:lang w:val="en-US"/>
        </w:rPr>
        <w:t xml:space="preserve"> × " </w:t>
      </w:r>
      <w:r w:rsidRPr="009B1BF6">
        <w:rPr>
          <w:shd w:val="clear" w:color="auto" w:fill="FFFFFF"/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80"/>
          <w:lang w:val="en-US"/>
        </w:rPr>
        <w:t>QVariant</w:t>
      </w:r>
      <w:proofErr w:type="spellEnd"/>
      <w:r w:rsidRPr="009B1BF6">
        <w:rPr>
          <w:lang w:val="en-US"/>
        </w:rPr>
        <w:t>(</w:t>
      </w:r>
      <w:proofErr w:type="spellStart"/>
      <w:r w:rsidRPr="009B1BF6">
        <w:rPr>
          <w:lang w:val="en-US"/>
        </w:rPr>
        <w:t>mnim</w:t>
      </w:r>
      <w:proofErr w:type="spellEnd"/>
      <w:r w:rsidRPr="009B1BF6">
        <w:rPr>
          <w:lang w:val="en-US"/>
        </w:rPr>
        <w:t>).</w:t>
      </w:r>
      <w:proofErr w:type="spellStart"/>
      <w:r w:rsidRPr="009B1BF6">
        <w:rPr>
          <w:lang w:val="en-US"/>
        </w:rPr>
        <w:t>toString</w:t>
      </w:r>
      <w:proofErr w:type="spellEnd"/>
      <w:r w:rsidRPr="009B1BF6">
        <w:rPr>
          <w:lang w:val="en-US"/>
        </w:rPr>
        <w:t>());</w:t>
      </w:r>
    </w:p>
    <w:p w14:paraId="59A1D7FC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lastRenderedPageBreak/>
        <w:t xml:space="preserve">    </w:t>
      </w:r>
      <w:r w:rsidRPr="009B1BF6">
        <w:rPr>
          <w:lang w:val="en-US"/>
        </w:rPr>
        <w:t>}</w:t>
      </w:r>
    </w:p>
    <w:p w14:paraId="30E7C905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r w:rsidRPr="009B1BF6">
        <w:rPr>
          <w:color w:val="008000"/>
          <w:lang w:val="en-US"/>
        </w:rPr>
        <w:t>//</w:t>
      </w:r>
      <w:r>
        <w:rPr>
          <w:color w:val="008000"/>
        </w:rPr>
        <w:t>вычитание</w:t>
      </w:r>
    </w:p>
    <w:p w14:paraId="4717A2ED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gramStart"/>
      <w:r w:rsidRPr="009B1BF6">
        <w:rPr>
          <w:color w:val="808000"/>
          <w:lang w:val="en-US"/>
        </w:rPr>
        <w:t>if</w:t>
      </w:r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(MENU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==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000080"/>
          <w:lang w:val="en-US"/>
        </w:rPr>
        <w:t>7</w:t>
      </w:r>
      <w:r w:rsidRPr="009B1BF6">
        <w:rPr>
          <w:lang w:val="en-US"/>
        </w:rPr>
        <w:t>)</w:t>
      </w:r>
    </w:p>
    <w:p w14:paraId="70D23D54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r w:rsidRPr="009B1BF6">
        <w:rPr>
          <w:lang w:val="en-US"/>
        </w:rPr>
        <w:t>{</w:t>
      </w:r>
    </w:p>
    <w:p w14:paraId="4C87BA8C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    </w:t>
      </w:r>
      <w:proofErr w:type="spellStart"/>
      <w:proofErr w:type="gramStart"/>
      <w:r w:rsidRPr="009B1BF6">
        <w:rPr>
          <w:color w:val="808000"/>
          <w:lang w:val="en-US"/>
        </w:rPr>
        <w:t>int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deist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=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a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b;</w:t>
      </w:r>
    </w:p>
    <w:p w14:paraId="0E0C7098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    </w:t>
      </w:r>
      <w:proofErr w:type="spellStart"/>
      <w:proofErr w:type="gramStart"/>
      <w:r w:rsidRPr="009B1BF6">
        <w:rPr>
          <w:color w:val="808000"/>
          <w:lang w:val="en-US"/>
        </w:rPr>
        <w:t>int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mnim</w:t>
      </w:r>
      <w:proofErr w:type="spell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=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ai</w:t>
      </w:r>
      <w:proofErr w:type="spell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bi;</w:t>
      </w:r>
    </w:p>
    <w:p w14:paraId="0E4821A2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label_7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setText</w:t>
      </w:r>
      <w:proofErr w:type="spellEnd"/>
      <w:r w:rsidRPr="009B1BF6">
        <w:rPr>
          <w:lang w:val="en-US"/>
        </w:rPr>
        <w:t>(</w:t>
      </w:r>
      <w:proofErr w:type="spellStart"/>
      <w:r w:rsidRPr="009B1BF6">
        <w:rPr>
          <w:color w:val="800080"/>
          <w:lang w:val="en-US"/>
        </w:rPr>
        <w:t>QVariant</w:t>
      </w:r>
      <w:proofErr w:type="spellEnd"/>
      <w:r w:rsidRPr="009B1BF6">
        <w:rPr>
          <w:lang w:val="en-US"/>
        </w:rPr>
        <w:t>(deist).</w:t>
      </w:r>
      <w:proofErr w:type="spellStart"/>
      <w:r w:rsidRPr="009B1BF6">
        <w:rPr>
          <w:lang w:val="en-US"/>
        </w:rPr>
        <w:t>toString</w:t>
      </w:r>
      <w:proofErr w:type="spellEnd"/>
      <w:r w:rsidRPr="009B1BF6">
        <w:rPr>
          <w:lang w:val="en-US"/>
        </w:rPr>
        <w:t>()</w:t>
      </w:r>
      <w:r w:rsidRPr="009B1BF6">
        <w:rPr>
          <w:color w:val="C0C0C0"/>
          <w:lang w:val="en-US"/>
        </w:rPr>
        <w:t xml:space="preserve"> </w:t>
      </w:r>
      <w:r w:rsidRPr="009B1BF6">
        <w:rPr>
          <w:shd w:val="clear" w:color="auto" w:fill="FFFFFF"/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008000"/>
          <w:lang w:val="en-US"/>
        </w:rPr>
        <w:t xml:space="preserve">" + </w:t>
      </w:r>
      <w:proofErr w:type="spellStart"/>
      <w:r w:rsidRPr="009B1BF6">
        <w:rPr>
          <w:color w:val="008000"/>
          <w:lang w:val="en-US"/>
        </w:rPr>
        <w:t>i</w:t>
      </w:r>
      <w:proofErr w:type="spellEnd"/>
      <w:r w:rsidRPr="009B1BF6">
        <w:rPr>
          <w:color w:val="008000"/>
          <w:lang w:val="en-US"/>
        </w:rPr>
        <w:t xml:space="preserve"> × " </w:t>
      </w:r>
      <w:r w:rsidRPr="009B1BF6">
        <w:rPr>
          <w:shd w:val="clear" w:color="auto" w:fill="FFFFFF"/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80"/>
          <w:lang w:val="en-US"/>
        </w:rPr>
        <w:t>QVariant</w:t>
      </w:r>
      <w:proofErr w:type="spellEnd"/>
      <w:r w:rsidRPr="009B1BF6">
        <w:rPr>
          <w:lang w:val="en-US"/>
        </w:rPr>
        <w:t>(</w:t>
      </w:r>
      <w:proofErr w:type="spellStart"/>
      <w:r w:rsidRPr="009B1BF6">
        <w:rPr>
          <w:lang w:val="en-US"/>
        </w:rPr>
        <w:t>mnim</w:t>
      </w:r>
      <w:proofErr w:type="spellEnd"/>
      <w:r w:rsidRPr="009B1BF6">
        <w:rPr>
          <w:lang w:val="en-US"/>
        </w:rPr>
        <w:t>).</w:t>
      </w:r>
      <w:proofErr w:type="spellStart"/>
      <w:r w:rsidRPr="009B1BF6">
        <w:rPr>
          <w:lang w:val="en-US"/>
        </w:rPr>
        <w:t>toString</w:t>
      </w:r>
      <w:proofErr w:type="spellEnd"/>
      <w:r w:rsidRPr="009B1BF6">
        <w:rPr>
          <w:lang w:val="en-US"/>
        </w:rPr>
        <w:t>());</w:t>
      </w:r>
    </w:p>
    <w:p w14:paraId="003EEFFD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r w:rsidRPr="009B1BF6">
        <w:rPr>
          <w:lang w:val="en-US"/>
        </w:rPr>
        <w:t>}</w:t>
      </w:r>
    </w:p>
    <w:p w14:paraId="09896FDD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r w:rsidRPr="009B1BF6">
        <w:rPr>
          <w:color w:val="008000"/>
          <w:lang w:val="en-US"/>
        </w:rPr>
        <w:t>//</w:t>
      </w:r>
      <w:r>
        <w:rPr>
          <w:color w:val="008000"/>
        </w:rPr>
        <w:t>умножение</w:t>
      </w:r>
    </w:p>
    <w:p w14:paraId="7895388A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gramStart"/>
      <w:r w:rsidRPr="009B1BF6">
        <w:rPr>
          <w:color w:val="808000"/>
          <w:lang w:val="en-US"/>
        </w:rPr>
        <w:t>if</w:t>
      </w:r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(MENU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==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000080"/>
          <w:lang w:val="en-US"/>
        </w:rPr>
        <w:t>8</w:t>
      </w:r>
      <w:r w:rsidRPr="009B1BF6">
        <w:rPr>
          <w:lang w:val="en-US"/>
        </w:rPr>
        <w:t>)</w:t>
      </w:r>
    </w:p>
    <w:p w14:paraId="0FA70AC0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r w:rsidRPr="009B1BF6">
        <w:rPr>
          <w:lang w:val="en-US"/>
        </w:rPr>
        <w:t>{</w:t>
      </w:r>
    </w:p>
    <w:p w14:paraId="16541F6D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    </w:t>
      </w:r>
      <w:proofErr w:type="spellStart"/>
      <w:proofErr w:type="gramStart"/>
      <w:r w:rsidRPr="009B1BF6">
        <w:rPr>
          <w:color w:val="808000"/>
          <w:lang w:val="en-US"/>
        </w:rPr>
        <w:t>int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mnim</w:t>
      </w:r>
      <w:proofErr w:type="spell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=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a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*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bi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b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*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ai</w:t>
      </w:r>
      <w:proofErr w:type="spellEnd"/>
      <w:r w:rsidRPr="009B1BF6">
        <w:rPr>
          <w:lang w:val="en-US"/>
        </w:rPr>
        <w:t>;</w:t>
      </w:r>
    </w:p>
    <w:p w14:paraId="34464A80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    </w:t>
      </w:r>
      <w:proofErr w:type="spellStart"/>
      <w:proofErr w:type="gramStart"/>
      <w:r w:rsidRPr="009B1BF6">
        <w:rPr>
          <w:color w:val="808000"/>
          <w:lang w:val="en-US"/>
        </w:rPr>
        <w:t>int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deist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=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a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*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b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ai</w:t>
      </w:r>
      <w:proofErr w:type="spell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*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bi;</w:t>
      </w:r>
    </w:p>
    <w:p w14:paraId="07A4E94B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label_7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setText</w:t>
      </w:r>
      <w:proofErr w:type="spellEnd"/>
      <w:r w:rsidRPr="009B1BF6">
        <w:rPr>
          <w:lang w:val="en-US"/>
        </w:rPr>
        <w:t>(</w:t>
      </w:r>
      <w:proofErr w:type="spellStart"/>
      <w:r w:rsidRPr="009B1BF6">
        <w:rPr>
          <w:color w:val="800080"/>
          <w:lang w:val="en-US"/>
        </w:rPr>
        <w:t>QVariant</w:t>
      </w:r>
      <w:proofErr w:type="spellEnd"/>
      <w:r w:rsidRPr="009B1BF6">
        <w:rPr>
          <w:lang w:val="en-US"/>
        </w:rPr>
        <w:t>(deist).</w:t>
      </w:r>
      <w:proofErr w:type="spellStart"/>
      <w:r w:rsidRPr="009B1BF6">
        <w:rPr>
          <w:lang w:val="en-US"/>
        </w:rPr>
        <w:t>toString</w:t>
      </w:r>
      <w:proofErr w:type="spellEnd"/>
      <w:r w:rsidRPr="009B1BF6">
        <w:rPr>
          <w:lang w:val="en-US"/>
        </w:rPr>
        <w:t>()</w:t>
      </w:r>
      <w:r w:rsidRPr="009B1BF6">
        <w:rPr>
          <w:color w:val="C0C0C0"/>
          <w:lang w:val="en-US"/>
        </w:rPr>
        <w:t xml:space="preserve"> </w:t>
      </w:r>
      <w:r w:rsidRPr="009B1BF6">
        <w:rPr>
          <w:shd w:val="clear" w:color="auto" w:fill="FFFFFF"/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008000"/>
          <w:lang w:val="en-US"/>
        </w:rPr>
        <w:t xml:space="preserve">" + </w:t>
      </w:r>
      <w:proofErr w:type="spellStart"/>
      <w:r w:rsidRPr="009B1BF6">
        <w:rPr>
          <w:color w:val="008000"/>
          <w:lang w:val="en-US"/>
        </w:rPr>
        <w:t>i</w:t>
      </w:r>
      <w:proofErr w:type="spellEnd"/>
      <w:r w:rsidRPr="009B1BF6">
        <w:rPr>
          <w:color w:val="008000"/>
          <w:lang w:val="en-US"/>
        </w:rPr>
        <w:t xml:space="preserve"> × " </w:t>
      </w:r>
      <w:r w:rsidRPr="009B1BF6">
        <w:rPr>
          <w:shd w:val="clear" w:color="auto" w:fill="FFFFFF"/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80"/>
          <w:lang w:val="en-US"/>
        </w:rPr>
        <w:t>QVariant</w:t>
      </w:r>
      <w:proofErr w:type="spellEnd"/>
      <w:r w:rsidRPr="009B1BF6">
        <w:rPr>
          <w:lang w:val="en-US"/>
        </w:rPr>
        <w:t>(</w:t>
      </w:r>
      <w:proofErr w:type="spellStart"/>
      <w:r w:rsidRPr="009B1BF6">
        <w:rPr>
          <w:lang w:val="en-US"/>
        </w:rPr>
        <w:t>mnim</w:t>
      </w:r>
      <w:proofErr w:type="spellEnd"/>
      <w:r w:rsidRPr="009B1BF6">
        <w:rPr>
          <w:lang w:val="en-US"/>
        </w:rPr>
        <w:t>).</w:t>
      </w:r>
      <w:proofErr w:type="spellStart"/>
      <w:r w:rsidRPr="009B1BF6">
        <w:rPr>
          <w:lang w:val="en-US"/>
        </w:rPr>
        <w:t>toString</w:t>
      </w:r>
      <w:proofErr w:type="spellEnd"/>
      <w:r w:rsidRPr="009B1BF6">
        <w:rPr>
          <w:lang w:val="en-US"/>
        </w:rPr>
        <w:t>());</w:t>
      </w:r>
    </w:p>
    <w:p w14:paraId="5C969F16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r w:rsidRPr="009B1BF6">
        <w:rPr>
          <w:lang w:val="en-US"/>
        </w:rPr>
        <w:t>}</w:t>
      </w:r>
    </w:p>
    <w:p w14:paraId="1961FBB7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r w:rsidRPr="009B1BF6">
        <w:rPr>
          <w:color w:val="008000"/>
          <w:lang w:val="en-US"/>
        </w:rPr>
        <w:t>//</w:t>
      </w:r>
      <w:r>
        <w:rPr>
          <w:color w:val="008000"/>
        </w:rPr>
        <w:t>деление</w:t>
      </w:r>
    </w:p>
    <w:p w14:paraId="5F026476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gramStart"/>
      <w:r w:rsidRPr="009B1BF6">
        <w:rPr>
          <w:color w:val="808000"/>
          <w:lang w:val="en-US"/>
        </w:rPr>
        <w:t>if</w:t>
      </w:r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(MENU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==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000080"/>
          <w:lang w:val="en-US"/>
        </w:rPr>
        <w:t>9</w:t>
      </w:r>
      <w:r w:rsidRPr="009B1BF6">
        <w:rPr>
          <w:lang w:val="en-US"/>
        </w:rPr>
        <w:t>)</w:t>
      </w:r>
    </w:p>
    <w:p w14:paraId="79D4D98E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r w:rsidRPr="009B1BF6">
        <w:rPr>
          <w:lang w:val="en-US"/>
        </w:rPr>
        <w:t>{</w:t>
      </w:r>
    </w:p>
    <w:p w14:paraId="75AB22DB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    </w:t>
      </w:r>
      <w:proofErr w:type="gramStart"/>
      <w:r w:rsidRPr="009B1BF6">
        <w:rPr>
          <w:color w:val="808000"/>
          <w:lang w:val="en-US"/>
        </w:rPr>
        <w:t>float</w:t>
      </w:r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deist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=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(a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*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b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ai</w:t>
      </w:r>
      <w:proofErr w:type="spell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*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bi)/(pow(b,</w:t>
      </w:r>
      <w:r w:rsidRPr="009B1BF6">
        <w:rPr>
          <w:color w:val="000080"/>
          <w:lang w:val="en-US"/>
        </w:rPr>
        <w:t>2</w:t>
      </w:r>
      <w:r w:rsidRPr="009B1BF6">
        <w:rPr>
          <w:lang w:val="en-US"/>
        </w:rPr>
        <w:t>)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pow(bi,</w:t>
      </w:r>
      <w:r w:rsidRPr="009B1BF6">
        <w:rPr>
          <w:color w:val="000080"/>
          <w:lang w:val="en-US"/>
        </w:rPr>
        <w:t>2</w:t>
      </w:r>
      <w:r w:rsidRPr="009B1BF6">
        <w:rPr>
          <w:lang w:val="en-US"/>
        </w:rPr>
        <w:t>));</w:t>
      </w:r>
    </w:p>
    <w:p w14:paraId="41651894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    </w:t>
      </w:r>
      <w:proofErr w:type="gramStart"/>
      <w:r w:rsidRPr="009B1BF6">
        <w:rPr>
          <w:color w:val="808000"/>
          <w:lang w:val="en-US"/>
        </w:rPr>
        <w:t>float</w:t>
      </w:r>
      <w:proofErr w:type="gramEnd"/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mnim</w:t>
      </w:r>
      <w:proofErr w:type="spell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=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(b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*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ai</w:t>
      </w:r>
      <w:proofErr w:type="spell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a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*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bi)/(pow(b,</w:t>
      </w:r>
      <w:r w:rsidRPr="009B1BF6">
        <w:rPr>
          <w:color w:val="000080"/>
          <w:lang w:val="en-US"/>
        </w:rPr>
        <w:t>2</w:t>
      </w:r>
      <w:r w:rsidRPr="009B1BF6">
        <w:rPr>
          <w:lang w:val="en-US"/>
        </w:rPr>
        <w:t>)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pow(bi,</w:t>
      </w:r>
      <w:r w:rsidRPr="009B1BF6">
        <w:rPr>
          <w:color w:val="000080"/>
          <w:lang w:val="en-US"/>
        </w:rPr>
        <w:t>2</w:t>
      </w:r>
      <w:r w:rsidRPr="009B1BF6">
        <w:rPr>
          <w:lang w:val="en-US"/>
        </w:rPr>
        <w:t>));</w:t>
      </w:r>
    </w:p>
    <w:p w14:paraId="5E6CCAB1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label_7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setText</w:t>
      </w:r>
      <w:proofErr w:type="spellEnd"/>
      <w:r w:rsidRPr="009B1BF6">
        <w:rPr>
          <w:lang w:val="en-US"/>
        </w:rPr>
        <w:t>(</w:t>
      </w:r>
      <w:proofErr w:type="spellStart"/>
      <w:r w:rsidRPr="009B1BF6">
        <w:rPr>
          <w:color w:val="800080"/>
          <w:lang w:val="en-US"/>
        </w:rPr>
        <w:t>QVariant</w:t>
      </w:r>
      <w:proofErr w:type="spellEnd"/>
      <w:r w:rsidRPr="009B1BF6">
        <w:rPr>
          <w:lang w:val="en-US"/>
        </w:rPr>
        <w:t>(deist).</w:t>
      </w:r>
      <w:proofErr w:type="spellStart"/>
      <w:r w:rsidRPr="009B1BF6">
        <w:rPr>
          <w:lang w:val="en-US"/>
        </w:rPr>
        <w:t>toString</w:t>
      </w:r>
      <w:proofErr w:type="spellEnd"/>
      <w:r w:rsidRPr="009B1BF6">
        <w:rPr>
          <w:lang w:val="en-US"/>
        </w:rPr>
        <w:t>()</w:t>
      </w:r>
      <w:r w:rsidRPr="009B1BF6">
        <w:rPr>
          <w:color w:val="C0C0C0"/>
          <w:lang w:val="en-US"/>
        </w:rPr>
        <w:t xml:space="preserve"> </w:t>
      </w:r>
      <w:r w:rsidRPr="009B1BF6">
        <w:rPr>
          <w:shd w:val="clear" w:color="auto" w:fill="FFFFFF"/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008000"/>
          <w:lang w:val="en-US"/>
        </w:rPr>
        <w:t xml:space="preserve">" + </w:t>
      </w:r>
      <w:proofErr w:type="spellStart"/>
      <w:r w:rsidRPr="009B1BF6">
        <w:rPr>
          <w:color w:val="008000"/>
          <w:lang w:val="en-US"/>
        </w:rPr>
        <w:t>i</w:t>
      </w:r>
      <w:proofErr w:type="spellEnd"/>
      <w:r w:rsidRPr="009B1BF6">
        <w:rPr>
          <w:color w:val="008000"/>
          <w:lang w:val="en-US"/>
        </w:rPr>
        <w:t xml:space="preserve"> × " </w:t>
      </w:r>
      <w:r w:rsidRPr="009B1BF6">
        <w:rPr>
          <w:shd w:val="clear" w:color="auto" w:fill="FFFFFF"/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80"/>
          <w:lang w:val="en-US"/>
        </w:rPr>
        <w:t>QVariant</w:t>
      </w:r>
      <w:proofErr w:type="spellEnd"/>
      <w:r w:rsidRPr="009B1BF6">
        <w:rPr>
          <w:lang w:val="en-US"/>
        </w:rPr>
        <w:t>(</w:t>
      </w:r>
      <w:proofErr w:type="spellStart"/>
      <w:r w:rsidRPr="009B1BF6">
        <w:rPr>
          <w:lang w:val="en-US"/>
        </w:rPr>
        <w:t>mnim</w:t>
      </w:r>
      <w:proofErr w:type="spellEnd"/>
      <w:r w:rsidRPr="009B1BF6">
        <w:rPr>
          <w:lang w:val="en-US"/>
        </w:rPr>
        <w:t>).</w:t>
      </w:r>
      <w:proofErr w:type="spellStart"/>
      <w:r w:rsidRPr="009B1BF6">
        <w:rPr>
          <w:lang w:val="en-US"/>
        </w:rPr>
        <w:t>toString</w:t>
      </w:r>
      <w:proofErr w:type="spellEnd"/>
      <w:r w:rsidRPr="009B1BF6">
        <w:rPr>
          <w:lang w:val="en-US"/>
        </w:rPr>
        <w:t>());</w:t>
      </w:r>
    </w:p>
    <w:p w14:paraId="0EA8DBD8" w14:textId="77777777" w:rsidR="009B1BF6" w:rsidRDefault="009B1BF6" w:rsidP="009B1BF6">
      <w:pPr>
        <w:pStyle w:val="HTML"/>
      </w:pPr>
      <w:r w:rsidRPr="009B1BF6">
        <w:rPr>
          <w:color w:val="C0C0C0"/>
          <w:lang w:val="en-US"/>
        </w:rPr>
        <w:t xml:space="preserve">    </w:t>
      </w:r>
      <w:r>
        <w:t>}</w:t>
      </w:r>
    </w:p>
    <w:p w14:paraId="7F06A463" w14:textId="77777777" w:rsidR="009B1BF6" w:rsidRDefault="009B1BF6" w:rsidP="009B1BF6">
      <w:pPr>
        <w:pStyle w:val="HTML"/>
      </w:pPr>
      <w:r>
        <w:rPr>
          <w:color w:val="C0C0C0"/>
        </w:rPr>
        <w:t xml:space="preserve">    </w:t>
      </w:r>
      <w:r>
        <w:rPr>
          <w:color w:val="008000"/>
        </w:rPr>
        <w:t>//возведение</w:t>
      </w:r>
      <w:r>
        <w:rPr>
          <w:color w:val="C0C0C0"/>
        </w:rPr>
        <w:t xml:space="preserve"> </w:t>
      </w:r>
      <w:r>
        <w:rPr>
          <w:color w:val="008000"/>
        </w:rPr>
        <w:t>в</w:t>
      </w:r>
      <w:r>
        <w:rPr>
          <w:color w:val="C0C0C0"/>
        </w:rPr>
        <w:t xml:space="preserve"> </w:t>
      </w:r>
      <w:r>
        <w:rPr>
          <w:color w:val="008000"/>
        </w:rPr>
        <w:t>степень</w:t>
      </w:r>
    </w:p>
    <w:p w14:paraId="3CDD6FA3" w14:textId="77777777" w:rsidR="009B1BF6" w:rsidRDefault="009B1BF6" w:rsidP="009B1BF6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if</w:t>
      </w:r>
      <w:proofErr w:type="spellEnd"/>
      <w:r>
        <w:rPr>
          <w:color w:val="C0C0C0"/>
        </w:rPr>
        <w:t xml:space="preserve"> </w:t>
      </w:r>
      <w:r>
        <w:t>(MENU</w:t>
      </w:r>
      <w:r>
        <w:rPr>
          <w:color w:val="C0C0C0"/>
        </w:rPr>
        <w:t xml:space="preserve"> </w:t>
      </w:r>
      <w:r>
        <w:t>==</w:t>
      </w:r>
      <w:r>
        <w:rPr>
          <w:color w:val="C0C0C0"/>
        </w:rPr>
        <w:t xml:space="preserve"> </w:t>
      </w:r>
      <w:r>
        <w:rPr>
          <w:color w:val="000080"/>
        </w:rPr>
        <w:t>11</w:t>
      </w:r>
      <w:r>
        <w:t>)</w:t>
      </w:r>
    </w:p>
    <w:p w14:paraId="16109BDB" w14:textId="77777777" w:rsidR="009B1BF6" w:rsidRPr="009B1BF6" w:rsidRDefault="009B1BF6" w:rsidP="009B1BF6">
      <w:pPr>
        <w:pStyle w:val="HTML"/>
        <w:rPr>
          <w:lang w:val="en-US"/>
        </w:rPr>
      </w:pPr>
      <w:r>
        <w:rPr>
          <w:color w:val="C0C0C0"/>
        </w:rPr>
        <w:t xml:space="preserve">    </w:t>
      </w:r>
      <w:r w:rsidRPr="009B1BF6">
        <w:rPr>
          <w:lang w:val="en-US"/>
        </w:rPr>
        <w:t>{</w:t>
      </w:r>
    </w:p>
    <w:p w14:paraId="1637D9A8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    </w:t>
      </w:r>
      <w:proofErr w:type="spellStart"/>
      <w:proofErr w:type="gramStart"/>
      <w:r w:rsidRPr="009B1BF6">
        <w:rPr>
          <w:color w:val="808000"/>
          <w:lang w:val="en-US"/>
        </w:rPr>
        <w:t>int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deist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=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pow(a,</w:t>
      </w:r>
      <w:r w:rsidRPr="009B1BF6">
        <w:rPr>
          <w:color w:val="000080"/>
          <w:lang w:val="en-US"/>
        </w:rPr>
        <w:t>2</w:t>
      </w:r>
      <w:r w:rsidRPr="009B1BF6">
        <w:rPr>
          <w:lang w:val="en-US"/>
        </w:rPr>
        <w:t>);</w:t>
      </w:r>
    </w:p>
    <w:p w14:paraId="77A5C53D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    </w:t>
      </w:r>
      <w:proofErr w:type="spellStart"/>
      <w:proofErr w:type="gramStart"/>
      <w:r w:rsidRPr="009B1BF6">
        <w:rPr>
          <w:color w:val="808000"/>
          <w:lang w:val="en-US"/>
        </w:rPr>
        <w:t>int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mnim</w:t>
      </w:r>
      <w:proofErr w:type="spell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=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pow(ai,</w:t>
      </w:r>
      <w:r w:rsidRPr="009B1BF6">
        <w:rPr>
          <w:color w:val="000080"/>
          <w:lang w:val="en-US"/>
        </w:rPr>
        <w:t>2</w:t>
      </w:r>
      <w:r w:rsidRPr="009B1BF6">
        <w:rPr>
          <w:lang w:val="en-US"/>
        </w:rPr>
        <w:t>);</w:t>
      </w:r>
    </w:p>
    <w:p w14:paraId="2D8CB2BE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label_7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setText</w:t>
      </w:r>
      <w:proofErr w:type="spellEnd"/>
      <w:r w:rsidRPr="009B1BF6">
        <w:rPr>
          <w:lang w:val="en-US"/>
        </w:rPr>
        <w:t>(</w:t>
      </w:r>
      <w:proofErr w:type="spellStart"/>
      <w:r w:rsidRPr="009B1BF6">
        <w:rPr>
          <w:color w:val="800080"/>
          <w:lang w:val="en-US"/>
        </w:rPr>
        <w:t>QVariant</w:t>
      </w:r>
      <w:proofErr w:type="spellEnd"/>
      <w:r w:rsidRPr="009B1BF6">
        <w:rPr>
          <w:lang w:val="en-US"/>
        </w:rPr>
        <w:t>(deist).</w:t>
      </w:r>
      <w:proofErr w:type="spellStart"/>
      <w:r w:rsidRPr="009B1BF6">
        <w:rPr>
          <w:lang w:val="en-US"/>
        </w:rPr>
        <w:t>toString</w:t>
      </w:r>
      <w:proofErr w:type="spellEnd"/>
      <w:r w:rsidRPr="009B1BF6">
        <w:rPr>
          <w:lang w:val="en-US"/>
        </w:rPr>
        <w:t>()</w:t>
      </w:r>
      <w:r w:rsidRPr="009B1BF6">
        <w:rPr>
          <w:color w:val="C0C0C0"/>
          <w:lang w:val="en-US"/>
        </w:rPr>
        <w:t xml:space="preserve"> </w:t>
      </w:r>
      <w:r w:rsidRPr="009B1BF6">
        <w:rPr>
          <w:shd w:val="clear" w:color="auto" w:fill="FFFFFF"/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008000"/>
          <w:lang w:val="en-US"/>
        </w:rPr>
        <w:t xml:space="preserve">" + </w:t>
      </w:r>
      <w:proofErr w:type="spellStart"/>
      <w:r w:rsidRPr="009B1BF6">
        <w:rPr>
          <w:color w:val="008000"/>
          <w:lang w:val="en-US"/>
        </w:rPr>
        <w:t>i</w:t>
      </w:r>
      <w:proofErr w:type="spellEnd"/>
      <w:r w:rsidRPr="009B1BF6">
        <w:rPr>
          <w:color w:val="008000"/>
          <w:lang w:val="en-US"/>
        </w:rPr>
        <w:t xml:space="preserve"> × " </w:t>
      </w:r>
      <w:r w:rsidRPr="009B1BF6">
        <w:rPr>
          <w:shd w:val="clear" w:color="auto" w:fill="FFFFFF"/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80"/>
          <w:lang w:val="en-US"/>
        </w:rPr>
        <w:t>QVariant</w:t>
      </w:r>
      <w:proofErr w:type="spellEnd"/>
      <w:r w:rsidRPr="009B1BF6">
        <w:rPr>
          <w:lang w:val="en-US"/>
        </w:rPr>
        <w:t>(</w:t>
      </w:r>
      <w:proofErr w:type="spellStart"/>
      <w:r w:rsidRPr="009B1BF6">
        <w:rPr>
          <w:lang w:val="en-US"/>
        </w:rPr>
        <w:t>mnim</w:t>
      </w:r>
      <w:proofErr w:type="spellEnd"/>
      <w:r w:rsidRPr="009B1BF6">
        <w:rPr>
          <w:lang w:val="en-US"/>
        </w:rPr>
        <w:t>).</w:t>
      </w:r>
      <w:proofErr w:type="spellStart"/>
      <w:r w:rsidRPr="009B1BF6">
        <w:rPr>
          <w:lang w:val="en-US"/>
        </w:rPr>
        <w:t>toString</w:t>
      </w:r>
      <w:proofErr w:type="spellEnd"/>
      <w:r w:rsidRPr="009B1BF6">
        <w:rPr>
          <w:lang w:val="en-US"/>
        </w:rPr>
        <w:t>());</w:t>
      </w:r>
    </w:p>
    <w:p w14:paraId="09B1E6FD" w14:textId="77777777" w:rsidR="009B1BF6" w:rsidRDefault="009B1BF6" w:rsidP="009B1BF6">
      <w:pPr>
        <w:pStyle w:val="HTML"/>
      </w:pPr>
      <w:r w:rsidRPr="009B1BF6">
        <w:rPr>
          <w:color w:val="C0C0C0"/>
          <w:lang w:val="en-US"/>
        </w:rPr>
        <w:t xml:space="preserve">    </w:t>
      </w:r>
      <w:r>
        <w:t>}</w:t>
      </w:r>
    </w:p>
    <w:p w14:paraId="08F721B9" w14:textId="77777777" w:rsidR="009B1BF6" w:rsidRDefault="009B1BF6" w:rsidP="009B1BF6">
      <w:pPr>
        <w:pStyle w:val="HTML"/>
      </w:pPr>
      <w:r>
        <w:rPr>
          <w:color w:val="C0C0C0"/>
        </w:rPr>
        <w:t xml:space="preserve">    </w:t>
      </w:r>
      <w:r>
        <w:rPr>
          <w:color w:val="008000"/>
        </w:rPr>
        <w:t>//перевод</w:t>
      </w:r>
      <w:r>
        <w:rPr>
          <w:color w:val="C0C0C0"/>
        </w:rPr>
        <w:t xml:space="preserve"> </w:t>
      </w:r>
      <w:r>
        <w:rPr>
          <w:color w:val="008000"/>
        </w:rPr>
        <w:t>в</w:t>
      </w:r>
      <w:r>
        <w:rPr>
          <w:color w:val="C0C0C0"/>
        </w:rPr>
        <w:t xml:space="preserve"> </w:t>
      </w:r>
      <w:r>
        <w:rPr>
          <w:color w:val="008000"/>
        </w:rPr>
        <w:t>тригонометрическую</w:t>
      </w:r>
      <w:r>
        <w:rPr>
          <w:color w:val="C0C0C0"/>
        </w:rPr>
        <w:t xml:space="preserve"> </w:t>
      </w:r>
      <w:r>
        <w:rPr>
          <w:color w:val="008000"/>
        </w:rPr>
        <w:t>форму</w:t>
      </w:r>
    </w:p>
    <w:p w14:paraId="0BD57753" w14:textId="77777777" w:rsidR="009B1BF6" w:rsidRDefault="009B1BF6" w:rsidP="009B1BF6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if</w:t>
      </w:r>
      <w:proofErr w:type="spellEnd"/>
      <w:r>
        <w:rPr>
          <w:color w:val="C0C0C0"/>
        </w:rPr>
        <w:t xml:space="preserve"> </w:t>
      </w:r>
      <w:r>
        <w:t>(MENU</w:t>
      </w:r>
      <w:r>
        <w:rPr>
          <w:color w:val="C0C0C0"/>
        </w:rPr>
        <w:t xml:space="preserve"> </w:t>
      </w:r>
      <w:r>
        <w:t>==</w:t>
      </w:r>
      <w:r>
        <w:rPr>
          <w:color w:val="C0C0C0"/>
        </w:rPr>
        <w:t xml:space="preserve"> </w:t>
      </w:r>
      <w:r>
        <w:rPr>
          <w:color w:val="000080"/>
        </w:rPr>
        <w:t>4</w:t>
      </w:r>
      <w:r>
        <w:t>)</w:t>
      </w:r>
    </w:p>
    <w:p w14:paraId="174F58B6" w14:textId="77777777" w:rsidR="009B1BF6" w:rsidRPr="009B1BF6" w:rsidRDefault="009B1BF6" w:rsidP="009B1BF6">
      <w:pPr>
        <w:pStyle w:val="HTML"/>
        <w:rPr>
          <w:lang w:val="en-US"/>
        </w:rPr>
      </w:pPr>
      <w:r>
        <w:rPr>
          <w:color w:val="C0C0C0"/>
        </w:rPr>
        <w:t xml:space="preserve">    </w:t>
      </w:r>
      <w:r w:rsidRPr="009B1BF6">
        <w:rPr>
          <w:lang w:val="en-US"/>
        </w:rPr>
        <w:t>{</w:t>
      </w:r>
    </w:p>
    <w:p w14:paraId="5A0B0260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    </w:t>
      </w:r>
      <w:proofErr w:type="gramStart"/>
      <w:r w:rsidRPr="009B1BF6">
        <w:rPr>
          <w:color w:val="808000"/>
          <w:lang w:val="en-US"/>
        </w:rPr>
        <w:t>double</w:t>
      </w:r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abs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=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sqrt</w:t>
      </w:r>
      <w:proofErr w:type="spellEnd"/>
      <w:r w:rsidRPr="009B1BF6">
        <w:rPr>
          <w:lang w:val="en-US"/>
        </w:rPr>
        <w:t>(pow(a,</w:t>
      </w:r>
      <w:r w:rsidRPr="009B1BF6">
        <w:rPr>
          <w:color w:val="000080"/>
          <w:lang w:val="en-US"/>
        </w:rPr>
        <w:t>2</w:t>
      </w:r>
      <w:r w:rsidRPr="009B1BF6">
        <w:rPr>
          <w:lang w:val="en-US"/>
        </w:rPr>
        <w:t>)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pow(ai,</w:t>
      </w:r>
      <w:r w:rsidRPr="009B1BF6">
        <w:rPr>
          <w:color w:val="000080"/>
          <w:lang w:val="en-US"/>
        </w:rPr>
        <w:t>2</w:t>
      </w:r>
      <w:r w:rsidRPr="009B1BF6">
        <w:rPr>
          <w:lang w:val="en-US"/>
        </w:rPr>
        <w:t>));</w:t>
      </w:r>
    </w:p>
    <w:p w14:paraId="736708EB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    </w:t>
      </w:r>
      <w:proofErr w:type="spellStart"/>
      <w:r w:rsidRPr="009B1BF6">
        <w:rPr>
          <w:color w:val="800000"/>
          <w:lang w:val="en-US"/>
        </w:rPr>
        <w:t>ui</w:t>
      </w:r>
      <w:proofErr w:type="spell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label_7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setText</w:t>
      </w:r>
      <w:proofErr w:type="spellEnd"/>
      <w:r w:rsidRPr="009B1BF6">
        <w:rPr>
          <w:lang w:val="en-US"/>
        </w:rPr>
        <w:t>(</w:t>
      </w:r>
      <w:proofErr w:type="spellStart"/>
      <w:r w:rsidRPr="009B1BF6">
        <w:rPr>
          <w:color w:val="800080"/>
          <w:lang w:val="en-US"/>
        </w:rPr>
        <w:t>QVariant</w:t>
      </w:r>
      <w:proofErr w:type="spellEnd"/>
      <w:r w:rsidRPr="009B1BF6">
        <w:rPr>
          <w:lang w:val="en-US"/>
        </w:rPr>
        <w:t>(abs).</w:t>
      </w:r>
      <w:proofErr w:type="spellStart"/>
      <w:r w:rsidRPr="009B1BF6">
        <w:rPr>
          <w:lang w:val="en-US"/>
        </w:rPr>
        <w:t>toString</w:t>
      </w:r>
      <w:proofErr w:type="spellEnd"/>
      <w:r w:rsidRPr="009B1BF6">
        <w:rPr>
          <w:lang w:val="en-US"/>
        </w:rPr>
        <w:t>()</w:t>
      </w:r>
      <w:r w:rsidRPr="009B1BF6">
        <w:rPr>
          <w:color w:val="C0C0C0"/>
          <w:lang w:val="en-US"/>
        </w:rPr>
        <w:t xml:space="preserve"> </w:t>
      </w:r>
      <w:r w:rsidRPr="009B1BF6">
        <w:rPr>
          <w:shd w:val="clear" w:color="auto" w:fill="FFFFFF"/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008000"/>
          <w:lang w:val="en-US"/>
        </w:rPr>
        <w:t>" × cos(</w:t>
      </w:r>
      <w:proofErr w:type="spellStart"/>
      <w:r w:rsidRPr="009B1BF6">
        <w:rPr>
          <w:color w:val="008000"/>
          <w:lang w:val="en-US"/>
        </w:rPr>
        <w:t>arctg</w:t>
      </w:r>
      <w:proofErr w:type="spellEnd"/>
      <w:r w:rsidRPr="009B1BF6">
        <w:rPr>
          <w:color w:val="008000"/>
          <w:lang w:val="en-US"/>
        </w:rPr>
        <w:t xml:space="preserve">(" </w:t>
      </w:r>
      <w:r w:rsidRPr="009B1BF6">
        <w:rPr>
          <w:shd w:val="clear" w:color="auto" w:fill="FFFFFF"/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80"/>
          <w:lang w:val="en-US"/>
        </w:rPr>
        <w:t>QVariant</w:t>
      </w:r>
      <w:proofErr w:type="spellEnd"/>
      <w:r w:rsidRPr="009B1BF6">
        <w:rPr>
          <w:lang w:val="en-US"/>
        </w:rPr>
        <w:t>(</w:t>
      </w:r>
      <w:proofErr w:type="spellStart"/>
      <w:r w:rsidRPr="009B1BF6">
        <w:rPr>
          <w:lang w:val="en-US"/>
        </w:rPr>
        <w:t>ai</w:t>
      </w:r>
      <w:proofErr w:type="spellEnd"/>
      <w:r w:rsidRPr="009B1BF6">
        <w:rPr>
          <w:lang w:val="en-US"/>
        </w:rPr>
        <w:t>).</w:t>
      </w:r>
      <w:proofErr w:type="spellStart"/>
      <w:r w:rsidRPr="009B1BF6">
        <w:rPr>
          <w:lang w:val="en-US"/>
        </w:rPr>
        <w:t>toString</w:t>
      </w:r>
      <w:proofErr w:type="spellEnd"/>
      <w:r w:rsidRPr="009B1BF6">
        <w:rPr>
          <w:lang w:val="en-US"/>
        </w:rPr>
        <w:t>()</w:t>
      </w:r>
      <w:r w:rsidRPr="009B1BF6">
        <w:rPr>
          <w:color w:val="C0C0C0"/>
          <w:lang w:val="en-US"/>
        </w:rPr>
        <w:t xml:space="preserve"> </w:t>
      </w:r>
      <w:r w:rsidRPr="009B1BF6">
        <w:rPr>
          <w:shd w:val="clear" w:color="auto" w:fill="FFFFFF"/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008000"/>
          <w:lang w:val="en-US"/>
        </w:rPr>
        <w:t>"/"</w:t>
      </w:r>
      <w:r w:rsidRPr="009B1BF6">
        <w:rPr>
          <w:color w:val="C0C0C0"/>
          <w:lang w:val="en-US"/>
        </w:rPr>
        <w:t xml:space="preserve"> </w:t>
      </w:r>
      <w:r w:rsidRPr="009B1BF6">
        <w:rPr>
          <w:shd w:val="clear" w:color="auto" w:fill="FFFFFF"/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80"/>
          <w:lang w:val="en-US"/>
        </w:rPr>
        <w:t>QVariant</w:t>
      </w:r>
      <w:proofErr w:type="spellEnd"/>
      <w:r w:rsidRPr="009B1BF6">
        <w:rPr>
          <w:lang w:val="en-US"/>
        </w:rPr>
        <w:t>(a).</w:t>
      </w:r>
      <w:proofErr w:type="spellStart"/>
      <w:r w:rsidRPr="009B1BF6">
        <w:rPr>
          <w:lang w:val="en-US"/>
        </w:rPr>
        <w:t>toString</w:t>
      </w:r>
      <w:proofErr w:type="spellEnd"/>
      <w:r w:rsidRPr="009B1BF6">
        <w:rPr>
          <w:lang w:val="en-US"/>
        </w:rPr>
        <w:t>()</w:t>
      </w:r>
      <w:r w:rsidRPr="009B1BF6">
        <w:rPr>
          <w:color w:val="C0C0C0"/>
          <w:lang w:val="en-US"/>
        </w:rPr>
        <w:t xml:space="preserve"> </w:t>
      </w:r>
      <w:r w:rsidRPr="009B1BF6">
        <w:rPr>
          <w:shd w:val="clear" w:color="auto" w:fill="FFFFFF"/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008000"/>
          <w:lang w:val="en-US"/>
        </w:rPr>
        <w:t xml:space="preserve">") + </w:t>
      </w:r>
      <w:proofErr w:type="spellStart"/>
      <w:r w:rsidRPr="009B1BF6">
        <w:rPr>
          <w:color w:val="008000"/>
          <w:lang w:val="en-US"/>
        </w:rPr>
        <w:t>i</w:t>
      </w:r>
      <w:proofErr w:type="spellEnd"/>
      <w:r w:rsidRPr="009B1BF6">
        <w:rPr>
          <w:color w:val="008000"/>
          <w:lang w:val="en-US"/>
        </w:rPr>
        <w:t xml:space="preserve"> × (</w:t>
      </w:r>
      <w:proofErr w:type="spellStart"/>
      <w:r w:rsidRPr="009B1BF6">
        <w:rPr>
          <w:color w:val="008000"/>
          <w:lang w:val="en-US"/>
        </w:rPr>
        <w:t>arctg</w:t>
      </w:r>
      <w:proofErr w:type="spellEnd"/>
      <w:r w:rsidRPr="009B1BF6">
        <w:rPr>
          <w:color w:val="008000"/>
          <w:lang w:val="en-US"/>
        </w:rPr>
        <w:t xml:space="preserve">(" </w:t>
      </w:r>
      <w:r w:rsidRPr="009B1BF6">
        <w:rPr>
          <w:shd w:val="clear" w:color="auto" w:fill="FFFFFF"/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80"/>
          <w:lang w:val="en-US"/>
        </w:rPr>
        <w:t>QVariant</w:t>
      </w:r>
      <w:proofErr w:type="spellEnd"/>
      <w:r w:rsidRPr="009B1BF6">
        <w:rPr>
          <w:lang w:val="en-US"/>
        </w:rPr>
        <w:t>(</w:t>
      </w:r>
      <w:proofErr w:type="spellStart"/>
      <w:r w:rsidRPr="009B1BF6">
        <w:rPr>
          <w:lang w:val="en-US"/>
        </w:rPr>
        <w:t>ai</w:t>
      </w:r>
      <w:proofErr w:type="spellEnd"/>
      <w:r w:rsidRPr="009B1BF6">
        <w:rPr>
          <w:lang w:val="en-US"/>
        </w:rPr>
        <w:t>).</w:t>
      </w:r>
      <w:proofErr w:type="spellStart"/>
      <w:r w:rsidRPr="009B1BF6">
        <w:rPr>
          <w:lang w:val="en-US"/>
        </w:rPr>
        <w:t>toString</w:t>
      </w:r>
      <w:proofErr w:type="spellEnd"/>
      <w:r w:rsidRPr="009B1BF6">
        <w:rPr>
          <w:lang w:val="en-US"/>
        </w:rPr>
        <w:t>()</w:t>
      </w:r>
      <w:r w:rsidRPr="009B1BF6">
        <w:rPr>
          <w:color w:val="C0C0C0"/>
          <w:lang w:val="en-US"/>
        </w:rPr>
        <w:t xml:space="preserve"> </w:t>
      </w:r>
      <w:r w:rsidRPr="009B1BF6">
        <w:rPr>
          <w:shd w:val="clear" w:color="auto" w:fill="FFFFFF"/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008000"/>
          <w:lang w:val="en-US"/>
        </w:rPr>
        <w:t>"/"</w:t>
      </w:r>
      <w:r w:rsidRPr="009B1BF6">
        <w:rPr>
          <w:color w:val="C0C0C0"/>
          <w:lang w:val="en-US"/>
        </w:rPr>
        <w:t xml:space="preserve"> </w:t>
      </w:r>
      <w:r w:rsidRPr="009B1BF6">
        <w:rPr>
          <w:shd w:val="clear" w:color="auto" w:fill="FFFFFF"/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80"/>
          <w:lang w:val="en-US"/>
        </w:rPr>
        <w:t>QVariant</w:t>
      </w:r>
      <w:proofErr w:type="spellEnd"/>
      <w:r w:rsidRPr="009B1BF6">
        <w:rPr>
          <w:lang w:val="en-US"/>
        </w:rPr>
        <w:t>(a).</w:t>
      </w:r>
      <w:proofErr w:type="spellStart"/>
      <w:r w:rsidRPr="009B1BF6">
        <w:rPr>
          <w:lang w:val="en-US"/>
        </w:rPr>
        <w:t>toString</w:t>
      </w:r>
      <w:proofErr w:type="spellEnd"/>
      <w:r w:rsidRPr="009B1BF6">
        <w:rPr>
          <w:lang w:val="en-US"/>
        </w:rPr>
        <w:t>()</w:t>
      </w:r>
      <w:r w:rsidRPr="009B1BF6">
        <w:rPr>
          <w:color w:val="C0C0C0"/>
          <w:lang w:val="en-US"/>
        </w:rPr>
        <w:t xml:space="preserve"> </w:t>
      </w:r>
      <w:r w:rsidRPr="009B1BF6">
        <w:rPr>
          <w:shd w:val="clear" w:color="auto" w:fill="FFFFFF"/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008000"/>
          <w:lang w:val="en-US"/>
        </w:rPr>
        <w:t>")))"</w:t>
      </w:r>
      <w:r w:rsidRPr="009B1BF6">
        <w:rPr>
          <w:lang w:val="en-US"/>
        </w:rPr>
        <w:t>);</w:t>
      </w:r>
    </w:p>
    <w:p w14:paraId="52CE1CBA" w14:textId="77777777" w:rsidR="009B1BF6" w:rsidRDefault="009B1BF6" w:rsidP="009B1BF6">
      <w:pPr>
        <w:pStyle w:val="HTML"/>
      </w:pPr>
      <w:r w:rsidRPr="009B1BF6">
        <w:rPr>
          <w:color w:val="C0C0C0"/>
          <w:lang w:val="en-US"/>
        </w:rPr>
        <w:t xml:space="preserve">    </w:t>
      </w:r>
      <w:r>
        <w:t>}</w:t>
      </w:r>
    </w:p>
    <w:p w14:paraId="4830E110" w14:textId="77777777" w:rsidR="009B1BF6" w:rsidRDefault="009B1BF6" w:rsidP="009B1BF6">
      <w:pPr>
        <w:pStyle w:val="HTML"/>
      </w:pPr>
      <w:r>
        <w:rPr>
          <w:color w:val="C0C0C0"/>
        </w:rPr>
        <w:t xml:space="preserve">    </w:t>
      </w:r>
      <w:r>
        <w:rPr>
          <w:color w:val="008000"/>
        </w:rPr>
        <w:t>//перевод</w:t>
      </w:r>
      <w:r>
        <w:rPr>
          <w:color w:val="C0C0C0"/>
        </w:rPr>
        <w:t xml:space="preserve"> </w:t>
      </w:r>
      <w:r>
        <w:rPr>
          <w:color w:val="008000"/>
        </w:rPr>
        <w:t>в</w:t>
      </w:r>
      <w:r>
        <w:rPr>
          <w:color w:val="C0C0C0"/>
        </w:rPr>
        <w:t xml:space="preserve"> </w:t>
      </w:r>
      <w:r>
        <w:rPr>
          <w:color w:val="008000"/>
        </w:rPr>
        <w:t>экспоненциальную</w:t>
      </w:r>
      <w:r>
        <w:rPr>
          <w:color w:val="C0C0C0"/>
        </w:rPr>
        <w:t xml:space="preserve"> </w:t>
      </w:r>
      <w:r>
        <w:rPr>
          <w:color w:val="008000"/>
        </w:rPr>
        <w:t>форму</w:t>
      </w:r>
    </w:p>
    <w:p w14:paraId="16370652" w14:textId="77777777" w:rsidR="009B1BF6" w:rsidRDefault="009B1BF6" w:rsidP="009B1BF6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if</w:t>
      </w:r>
      <w:proofErr w:type="spellEnd"/>
      <w:r>
        <w:rPr>
          <w:color w:val="C0C0C0"/>
        </w:rPr>
        <w:t xml:space="preserve"> </w:t>
      </w:r>
      <w:r>
        <w:t>(MENU</w:t>
      </w:r>
      <w:r>
        <w:rPr>
          <w:color w:val="C0C0C0"/>
        </w:rPr>
        <w:t xml:space="preserve"> </w:t>
      </w:r>
      <w:r>
        <w:t>==</w:t>
      </w:r>
      <w:r>
        <w:rPr>
          <w:color w:val="C0C0C0"/>
        </w:rPr>
        <w:t xml:space="preserve"> </w:t>
      </w:r>
      <w:r>
        <w:rPr>
          <w:color w:val="000080"/>
        </w:rPr>
        <w:t>5</w:t>
      </w:r>
      <w:r>
        <w:t>)</w:t>
      </w:r>
    </w:p>
    <w:p w14:paraId="57FA33A8" w14:textId="77777777" w:rsidR="009B1BF6" w:rsidRPr="009B1BF6" w:rsidRDefault="009B1BF6" w:rsidP="009B1BF6">
      <w:pPr>
        <w:pStyle w:val="HTML"/>
        <w:rPr>
          <w:lang w:val="en-US"/>
        </w:rPr>
      </w:pPr>
      <w:r>
        <w:rPr>
          <w:color w:val="C0C0C0"/>
        </w:rPr>
        <w:t xml:space="preserve">    </w:t>
      </w:r>
      <w:r w:rsidRPr="009B1BF6">
        <w:rPr>
          <w:lang w:val="en-US"/>
        </w:rPr>
        <w:t>{</w:t>
      </w:r>
    </w:p>
    <w:p w14:paraId="349C92E4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    </w:t>
      </w:r>
      <w:proofErr w:type="gramStart"/>
      <w:r w:rsidRPr="009B1BF6">
        <w:rPr>
          <w:color w:val="808000"/>
          <w:lang w:val="en-US"/>
        </w:rPr>
        <w:t>double</w:t>
      </w:r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abs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=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sqrt</w:t>
      </w:r>
      <w:proofErr w:type="spellEnd"/>
      <w:r w:rsidRPr="009B1BF6">
        <w:rPr>
          <w:lang w:val="en-US"/>
        </w:rPr>
        <w:t>(pow(a,</w:t>
      </w:r>
      <w:r w:rsidRPr="009B1BF6">
        <w:rPr>
          <w:color w:val="000080"/>
          <w:lang w:val="en-US"/>
        </w:rPr>
        <w:t>2</w:t>
      </w:r>
      <w:r w:rsidRPr="009B1BF6">
        <w:rPr>
          <w:lang w:val="en-US"/>
        </w:rPr>
        <w:t>)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pow(ai,</w:t>
      </w:r>
      <w:r w:rsidRPr="009B1BF6">
        <w:rPr>
          <w:color w:val="000080"/>
          <w:lang w:val="en-US"/>
        </w:rPr>
        <w:t>2</w:t>
      </w:r>
      <w:r w:rsidRPr="009B1BF6">
        <w:rPr>
          <w:lang w:val="en-US"/>
        </w:rPr>
        <w:t>));</w:t>
      </w:r>
    </w:p>
    <w:p w14:paraId="75BC0D04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    </w:t>
      </w:r>
      <w:proofErr w:type="gramStart"/>
      <w:r w:rsidRPr="009B1BF6">
        <w:rPr>
          <w:color w:val="808000"/>
          <w:lang w:val="en-US"/>
        </w:rPr>
        <w:t>double</w:t>
      </w:r>
      <w:proofErr w:type="gramEnd"/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arg</w:t>
      </w:r>
      <w:proofErr w:type="spell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=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(</w:t>
      </w:r>
      <w:proofErr w:type="spellStart"/>
      <w:r w:rsidRPr="009B1BF6">
        <w:rPr>
          <w:lang w:val="en-US"/>
        </w:rPr>
        <w:t>atan</w:t>
      </w:r>
      <w:proofErr w:type="spellEnd"/>
      <w:r w:rsidRPr="009B1BF6">
        <w:rPr>
          <w:lang w:val="en-US"/>
        </w:rPr>
        <w:t>(</w:t>
      </w:r>
      <w:proofErr w:type="spellStart"/>
      <w:r w:rsidRPr="009B1BF6">
        <w:rPr>
          <w:lang w:val="en-US"/>
        </w:rPr>
        <w:t>ai</w:t>
      </w:r>
      <w:proofErr w:type="spellEnd"/>
      <w:r w:rsidRPr="009B1BF6">
        <w:rPr>
          <w:lang w:val="en-US"/>
        </w:rPr>
        <w:t>/a)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*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000080"/>
          <w:lang w:val="en-US"/>
        </w:rPr>
        <w:t>180</w:t>
      </w:r>
      <w:r w:rsidRPr="009B1BF6">
        <w:rPr>
          <w:lang w:val="en-US"/>
        </w:rPr>
        <w:t>)/</w:t>
      </w:r>
      <w:proofErr w:type="spellStart"/>
      <w:r w:rsidRPr="009B1BF6">
        <w:rPr>
          <w:lang w:val="en-US"/>
        </w:rPr>
        <w:t>acos</w:t>
      </w:r>
      <w:proofErr w:type="spellEnd"/>
      <w:r w:rsidRPr="009B1BF6">
        <w:rPr>
          <w:lang w:val="en-US"/>
        </w:rPr>
        <w:t>(-</w:t>
      </w:r>
      <w:r w:rsidRPr="009B1BF6">
        <w:rPr>
          <w:color w:val="000080"/>
          <w:lang w:val="en-US"/>
        </w:rPr>
        <w:t>1</w:t>
      </w:r>
      <w:r w:rsidRPr="009B1BF6">
        <w:rPr>
          <w:lang w:val="en-US"/>
        </w:rPr>
        <w:t>);</w:t>
      </w:r>
    </w:p>
    <w:p w14:paraId="4A4C4AA3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    </w:t>
      </w:r>
      <w:proofErr w:type="spellStart"/>
      <w:proofErr w:type="gramStart"/>
      <w:r w:rsidRPr="009B1BF6">
        <w:rPr>
          <w:color w:val="800000"/>
          <w:lang w:val="en-US"/>
        </w:rPr>
        <w:t>ui</w:t>
      </w:r>
      <w:proofErr w:type="spellEnd"/>
      <w:proofErr w:type="gram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800000"/>
          <w:lang w:val="en-US"/>
        </w:rPr>
        <w:t>label_7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-&gt;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lang w:val="en-US"/>
        </w:rPr>
        <w:t>setText</w:t>
      </w:r>
      <w:proofErr w:type="spellEnd"/>
      <w:r w:rsidRPr="009B1BF6">
        <w:rPr>
          <w:lang w:val="en-US"/>
        </w:rPr>
        <w:t>(</w:t>
      </w:r>
      <w:proofErr w:type="spellStart"/>
      <w:r w:rsidRPr="009B1BF6">
        <w:rPr>
          <w:color w:val="800080"/>
          <w:lang w:val="en-US"/>
        </w:rPr>
        <w:t>QVariant</w:t>
      </w:r>
      <w:proofErr w:type="spellEnd"/>
      <w:r w:rsidRPr="009B1BF6">
        <w:rPr>
          <w:lang w:val="en-US"/>
        </w:rPr>
        <w:t>(abs).</w:t>
      </w:r>
      <w:proofErr w:type="spellStart"/>
      <w:r w:rsidRPr="009B1BF6">
        <w:rPr>
          <w:lang w:val="en-US"/>
        </w:rPr>
        <w:t>toString</w:t>
      </w:r>
      <w:proofErr w:type="spellEnd"/>
      <w:r w:rsidRPr="009B1BF6">
        <w:rPr>
          <w:lang w:val="en-US"/>
        </w:rPr>
        <w:t>()</w:t>
      </w:r>
      <w:r w:rsidRPr="009B1BF6">
        <w:rPr>
          <w:color w:val="C0C0C0"/>
          <w:lang w:val="en-US"/>
        </w:rPr>
        <w:t xml:space="preserve"> </w:t>
      </w:r>
      <w:r w:rsidRPr="009B1BF6">
        <w:rPr>
          <w:shd w:val="clear" w:color="auto" w:fill="FFFFFF"/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008000"/>
          <w:lang w:val="en-US"/>
        </w:rPr>
        <w:t>" + e^(</w:t>
      </w:r>
      <w:proofErr w:type="spellStart"/>
      <w:r w:rsidRPr="009B1BF6">
        <w:rPr>
          <w:color w:val="008000"/>
          <w:lang w:val="en-US"/>
        </w:rPr>
        <w:t>i</w:t>
      </w:r>
      <w:proofErr w:type="spellEnd"/>
      <w:r w:rsidRPr="009B1BF6">
        <w:rPr>
          <w:color w:val="008000"/>
          <w:lang w:val="en-US"/>
        </w:rPr>
        <w:t xml:space="preserve"> × " </w:t>
      </w:r>
      <w:r w:rsidRPr="009B1BF6">
        <w:rPr>
          <w:shd w:val="clear" w:color="auto" w:fill="FFFFFF"/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80"/>
          <w:lang w:val="en-US"/>
        </w:rPr>
        <w:t>QVariant</w:t>
      </w:r>
      <w:proofErr w:type="spellEnd"/>
      <w:r w:rsidRPr="009B1BF6">
        <w:rPr>
          <w:lang w:val="en-US"/>
        </w:rPr>
        <w:t>(</w:t>
      </w:r>
      <w:proofErr w:type="spellStart"/>
      <w:r w:rsidRPr="009B1BF6">
        <w:rPr>
          <w:lang w:val="en-US"/>
        </w:rPr>
        <w:t>arg</w:t>
      </w:r>
      <w:proofErr w:type="spellEnd"/>
      <w:r w:rsidRPr="009B1BF6">
        <w:rPr>
          <w:lang w:val="en-US"/>
        </w:rPr>
        <w:t>).</w:t>
      </w:r>
      <w:proofErr w:type="spellStart"/>
      <w:r w:rsidRPr="009B1BF6">
        <w:rPr>
          <w:lang w:val="en-US"/>
        </w:rPr>
        <w:t>toString</w:t>
      </w:r>
      <w:proofErr w:type="spellEnd"/>
      <w:r w:rsidRPr="009B1BF6">
        <w:rPr>
          <w:lang w:val="en-US"/>
        </w:rPr>
        <w:t>()</w:t>
      </w:r>
      <w:r w:rsidRPr="009B1BF6">
        <w:rPr>
          <w:color w:val="C0C0C0"/>
          <w:lang w:val="en-US"/>
        </w:rPr>
        <w:t xml:space="preserve"> </w:t>
      </w:r>
      <w:r w:rsidRPr="009B1BF6">
        <w:rPr>
          <w:shd w:val="clear" w:color="auto" w:fill="FFFFFF"/>
          <w:lang w:val="en-US"/>
        </w:rPr>
        <w:t>+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008000"/>
          <w:lang w:val="en-US"/>
        </w:rPr>
        <w:t>")"</w:t>
      </w:r>
      <w:r w:rsidRPr="009B1BF6">
        <w:rPr>
          <w:lang w:val="en-US"/>
        </w:rPr>
        <w:t>);</w:t>
      </w:r>
    </w:p>
    <w:p w14:paraId="6BD8368A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r w:rsidRPr="009B1BF6">
        <w:rPr>
          <w:lang w:val="en-US"/>
        </w:rPr>
        <w:t>}</w:t>
      </w:r>
    </w:p>
    <w:p w14:paraId="60B1387A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r w:rsidRPr="009B1BF6">
        <w:rPr>
          <w:color w:val="008000"/>
          <w:lang w:val="en-US"/>
        </w:rPr>
        <w:t>//</w:t>
      </w:r>
      <w:r>
        <w:rPr>
          <w:color w:val="008000"/>
        </w:rPr>
        <w:t>вычисление</w:t>
      </w:r>
      <w:r w:rsidRPr="009B1BF6">
        <w:rPr>
          <w:color w:val="C0C0C0"/>
          <w:lang w:val="en-US"/>
        </w:rPr>
        <w:t xml:space="preserve"> </w:t>
      </w:r>
      <w:r>
        <w:rPr>
          <w:color w:val="008000"/>
        </w:rPr>
        <w:t>корня</w:t>
      </w:r>
    </w:p>
    <w:p w14:paraId="09D09357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proofErr w:type="gramStart"/>
      <w:r w:rsidRPr="009B1BF6">
        <w:rPr>
          <w:color w:val="808000"/>
          <w:lang w:val="en-US"/>
        </w:rPr>
        <w:t>if</w:t>
      </w:r>
      <w:r w:rsidRPr="009B1BF6">
        <w:rPr>
          <w:lang w:val="en-US"/>
        </w:rPr>
        <w:t>(</w:t>
      </w:r>
      <w:proofErr w:type="gramEnd"/>
      <w:r w:rsidRPr="009B1BF6">
        <w:rPr>
          <w:lang w:val="en-US"/>
        </w:rPr>
        <w:t>MENU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==</w:t>
      </w:r>
      <w:r w:rsidRPr="009B1BF6">
        <w:rPr>
          <w:color w:val="C0C0C0"/>
          <w:lang w:val="en-US"/>
        </w:rPr>
        <w:t xml:space="preserve"> </w:t>
      </w:r>
      <w:r w:rsidRPr="009B1BF6">
        <w:rPr>
          <w:color w:val="000080"/>
          <w:lang w:val="en-US"/>
        </w:rPr>
        <w:t>10</w:t>
      </w:r>
      <w:r w:rsidRPr="009B1BF6">
        <w:rPr>
          <w:lang w:val="en-US"/>
        </w:rPr>
        <w:t>)</w:t>
      </w:r>
    </w:p>
    <w:p w14:paraId="21B11D1D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r w:rsidRPr="009B1BF6">
        <w:rPr>
          <w:lang w:val="en-US"/>
        </w:rPr>
        <w:t>{</w:t>
      </w:r>
    </w:p>
    <w:p w14:paraId="22B6B755" w14:textId="77777777" w:rsidR="009B1BF6" w:rsidRPr="009B1BF6" w:rsidRDefault="009B1BF6" w:rsidP="009B1BF6">
      <w:pPr>
        <w:pStyle w:val="HTML"/>
        <w:rPr>
          <w:lang w:val="en-US"/>
        </w:rPr>
      </w:pPr>
    </w:p>
    <w:p w14:paraId="56A3EA88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r w:rsidRPr="009B1BF6">
        <w:rPr>
          <w:lang w:val="en-US"/>
        </w:rPr>
        <w:t>}</w:t>
      </w:r>
    </w:p>
    <w:p w14:paraId="69693527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}</w:t>
      </w:r>
    </w:p>
    <w:p w14:paraId="0428F988" w14:textId="77777777" w:rsidR="009B1BF6" w:rsidRPr="009B1BF6" w:rsidRDefault="009B1BF6" w:rsidP="009B1BF6">
      <w:pPr>
        <w:pStyle w:val="HTML"/>
        <w:rPr>
          <w:lang w:val="en-US"/>
        </w:rPr>
      </w:pPr>
    </w:p>
    <w:p w14:paraId="32F97A26" w14:textId="77777777" w:rsidR="009B1BF6" w:rsidRPr="009B1BF6" w:rsidRDefault="009B1BF6" w:rsidP="009B1BF6">
      <w:pPr>
        <w:pStyle w:val="HTML"/>
        <w:rPr>
          <w:lang w:val="en-US"/>
        </w:rPr>
      </w:pPr>
      <w:proofErr w:type="gramStart"/>
      <w:r w:rsidRPr="009B1BF6">
        <w:rPr>
          <w:color w:val="808000"/>
          <w:lang w:val="en-US"/>
        </w:rPr>
        <w:t>void</w:t>
      </w:r>
      <w:proofErr w:type="gramEnd"/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80"/>
          <w:lang w:val="en-US"/>
        </w:rPr>
        <w:t>MainWindow</w:t>
      </w:r>
      <w:proofErr w:type="spellEnd"/>
      <w:r w:rsidRPr="009B1BF6">
        <w:rPr>
          <w:lang w:val="en-US"/>
        </w:rPr>
        <w:t>::on_spinBox_1_valueChanged(</w:t>
      </w:r>
      <w:proofErr w:type="spellStart"/>
      <w:r w:rsidRPr="009B1BF6">
        <w:rPr>
          <w:color w:val="808000"/>
          <w:lang w:val="en-US"/>
        </w:rPr>
        <w:t>int</w:t>
      </w:r>
      <w:proofErr w:type="spell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arg1)</w:t>
      </w:r>
    </w:p>
    <w:p w14:paraId="27CFCFEF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{</w:t>
      </w:r>
    </w:p>
    <w:p w14:paraId="6A68CC47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color w:val="C0C0C0"/>
          <w:lang w:val="en-US"/>
        </w:rPr>
        <w:t xml:space="preserve">    </w:t>
      </w:r>
      <w:r w:rsidRPr="009B1BF6">
        <w:rPr>
          <w:lang w:val="en-US"/>
        </w:rPr>
        <w:t>a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=</w:t>
      </w:r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arg1;</w:t>
      </w:r>
    </w:p>
    <w:p w14:paraId="5171B26F" w14:textId="77777777" w:rsidR="009B1BF6" w:rsidRPr="009B1BF6" w:rsidRDefault="009B1BF6" w:rsidP="009B1BF6">
      <w:pPr>
        <w:pStyle w:val="HTML"/>
        <w:rPr>
          <w:lang w:val="en-US"/>
        </w:rPr>
      </w:pPr>
    </w:p>
    <w:p w14:paraId="11D722B8" w14:textId="77777777" w:rsidR="009B1BF6" w:rsidRPr="009B1BF6" w:rsidRDefault="009B1BF6" w:rsidP="009B1BF6">
      <w:pPr>
        <w:pStyle w:val="HTML"/>
        <w:rPr>
          <w:lang w:val="en-US"/>
        </w:rPr>
      </w:pPr>
      <w:r w:rsidRPr="009B1BF6">
        <w:rPr>
          <w:lang w:val="en-US"/>
        </w:rPr>
        <w:t>}</w:t>
      </w:r>
    </w:p>
    <w:p w14:paraId="055BB0E2" w14:textId="77777777" w:rsidR="009B1BF6" w:rsidRPr="009B1BF6" w:rsidRDefault="009B1BF6" w:rsidP="009B1BF6">
      <w:pPr>
        <w:pStyle w:val="HTML"/>
        <w:rPr>
          <w:lang w:val="en-US"/>
        </w:rPr>
      </w:pPr>
    </w:p>
    <w:p w14:paraId="299D7EE2" w14:textId="77777777" w:rsidR="009B1BF6" w:rsidRPr="009B1BF6" w:rsidRDefault="009B1BF6" w:rsidP="009B1BF6">
      <w:pPr>
        <w:pStyle w:val="HTML"/>
        <w:rPr>
          <w:lang w:val="en-US"/>
        </w:rPr>
      </w:pPr>
      <w:proofErr w:type="gramStart"/>
      <w:r w:rsidRPr="009B1BF6">
        <w:rPr>
          <w:color w:val="808000"/>
          <w:lang w:val="en-US"/>
        </w:rPr>
        <w:t>void</w:t>
      </w:r>
      <w:proofErr w:type="gramEnd"/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80"/>
          <w:lang w:val="en-US"/>
        </w:rPr>
        <w:t>MainWindow</w:t>
      </w:r>
      <w:proofErr w:type="spellEnd"/>
      <w:r w:rsidRPr="009B1BF6">
        <w:rPr>
          <w:lang w:val="en-US"/>
        </w:rPr>
        <w:t>::on_spinBox_2_valueChanged(</w:t>
      </w:r>
      <w:proofErr w:type="spellStart"/>
      <w:r w:rsidRPr="009B1BF6">
        <w:rPr>
          <w:color w:val="808000"/>
          <w:lang w:val="en-US"/>
        </w:rPr>
        <w:t>int</w:t>
      </w:r>
      <w:proofErr w:type="spell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arg1)</w:t>
      </w:r>
    </w:p>
    <w:p w14:paraId="1A196119" w14:textId="77777777" w:rsidR="009B1BF6" w:rsidRDefault="009B1BF6" w:rsidP="009B1BF6">
      <w:pPr>
        <w:pStyle w:val="HTML"/>
      </w:pPr>
      <w:r>
        <w:t>{</w:t>
      </w:r>
    </w:p>
    <w:p w14:paraId="5AAEAA03" w14:textId="77777777" w:rsidR="009B1BF6" w:rsidRDefault="009B1BF6" w:rsidP="009B1BF6">
      <w:pPr>
        <w:pStyle w:val="HTML"/>
      </w:pPr>
      <w:r>
        <w:rPr>
          <w:color w:val="C0C0C0"/>
        </w:rPr>
        <w:lastRenderedPageBreak/>
        <w:t xml:space="preserve">    </w:t>
      </w:r>
      <w:proofErr w:type="spellStart"/>
      <w:r>
        <w:t>ai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t>arg1;</w:t>
      </w:r>
    </w:p>
    <w:p w14:paraId="79BD1C30" w14:textId="77777777" w:rsidR="009B1BF6" w:rsidRDefault="009B1BF6" w:rsidP="009B1BF6">
      <w:pPr>
        <w:pStyle w:val="HTML"/>
      </w:pPr>
      <w:r>
        <w:t>}</w:t>
      </w:r>
    </w:p>
    <w:p w14:paraId="66EF5B3D" w14:textId="77777777" w:rsidR="009B1BF6" w:rsidRDefault="009B1BF6" w:rsidP="009B1BF6">
      <w:pPr>
        <w:pStyle w:val="HTML"/>
      </w:pPr>
    </w:p>
    <w:p w14:paraId="078C3278" w14:textId="77777777" w:rsidR="009B1BF6" w:rsidRPr="009B1BF6" w:rsidRDefault="009B1BF6" w:rsidP="009B1BF6">
      <w:pPr>
        <w:pStyle w:val="HTML"/>
        <w:rPr>
          <w:lang w:val="en-US"/>
        </w:rPr>
      </w:pPr>
      <w:proofErr w:type="gramStart"/>
      <w:r w:rsidRPr="009B1BF6">
        <w:rPr>
          <w:color w:val="808000"/>
          <w:lang w:val="en-US"/>
        </w:rPr>
        <w:t>void</w:t>
      </w:r>
      <w:proofErr w:type="gramEnd"/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80"/>
          <w:lang w:val="en-US"/>
        </w:rPr>
        <w:t>MainWindow</w:t>
      </w:r>
      <w:proofErr w:type="spellEnd"/>
      <w:r w:rsidRPr="009B1BF6">
        <w:rPr>
          <w:lang w:val="en-US"/>
        </w:rPr>
        <w:t>::on_spinBox_3_valueChanged(</w:t>
      </w:r>
      <w:proofErr w:type="spellStart"/>
      <w:r w:rsidRPr="009B1BF6">
        <w:rPr>
          <w:color w:val="808000"/>
          <w:lang w:val="en-US"/>
        </w:rPr>
        <w:t>int</w:t>
      </w:r>
      <w:proofErr w:type="spell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arg1)</w:t>
      </w:r>
    </w:p>
    <w:p w14:paraId="2878CA03" w14:textId="77777777" w:rsidR="009B1BF6" w:rsidRDefault="009B1BF6" w:rsidP="009B1BF6">
      <w:pPr>
        <w:pStyle w:val="HTML"/>
      </w:pPr>
      <w:r>
        <w:t>{</w:t>
      </w:r>
    </w:p>
    <w:p w14:paraId="3CEA9335" w14:textId="77777777" w:rsidR="009B1BF6" w:rsidRDefault="009B1BF6" w:rsidP="009B1BF6">
      <w:pPr>
        <w:pStyle w:val="HTML"/>
      </w:pPr>
      <w:r>
        <w:rPr>
          <w:color w:val="C0C0C0"/>
        </w:rPr>
        <w:t xml:space="preserve">    </w:t>
      </w:r>
      <w:r>
        <w:t>b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t>arg1;</w:t>
      </w:r>
    </w:p>
    <w:p w14:paraId="0E1E21FD" w14:textId="77777777" w:rsidR="009B1BF6" w:rsidRDefault="009B1BF6" w:rsidP="009B1BF6">
      <w:pPr>
        <w:pStyle w:val="HTML"/>
      </w:pPr>
      <w:r>
        <w:t>}</w:t>
      </w:r>
    </w:p>
    <w:p w14:paraId="350A9032" w14:textId="77777777" w:rsidR="009B1BF6" w:rsidRDefault="009B1BF6" w:rsidP="009B1BF6">
      <w:pPr>
        <w:pStyle w:val="HTML"/>
      </w:pPr>
    </w:p>
    <w:p w14:paraId="714AAB39" w14:textId="77777777" w:rsidR="009B1BF6" w:rsidRPr="009B1BF6" w:rsidRDefault="009B1BF6" w:rsidP="009B1BF6">
      <w:pPr>
        <w:pStyle w:val="HTML"/>
        <w:rPr>
          <w:lang w:val="en-US"/>
        </w:rPr>
      </w:pPr>
      <w:proofErr w:type="gramStart"/>
      <w:r w:rsidRPr="009B1BF6">
        <w:rPr>
          <w:color w:val="808000"/>
          <w:lang w:val="en-US"/>
        </w:rPr>
        <w:t>void</w:t>
      </w:r>
      <w:proofErr w:type="gramEnd"/>
      <w:r w:rsidRPr="009B1BF6">
        <w:rPr>
          <w:color w:val="C0C0C0"/>
          <w:lang w:val="en-US"/>
        </w:rPr>
        <w:t xml:space="preserve"> </w:t>
      </w:r>
      <w:proofErr w:type="spellStart"/>
      <w:r w:rsidRPr="009B1BF6">
        <w:rPr>
          <w:color w:val="800080"/>
          <w:lang w:val="en-US"/>
        </w:rPr>
        <w:t>MainWindow</w:t>
      </w:r>
      <w:proofErr w:type="spellEnd"/>
      <w:r w:rsidRPr="009B1BF6">
        <w:rPr>
          <w:lang w:val="en-US"/>
        </w:rPr>
        <w:t>::on_spinBox_4_valueChanged(</w:t>
      </w:r>
      <w:proofErr w:type="spellStart"/>
      <w:r w:rsidRPr="009B1BF6">
        <w:rPr>
          <w:color w:val="808000"/>
          <w:lang w:val="en-US"/>
        </w:rPr>
        <w:t>int</w:t>
      </w:r>
      <w:proofErr w:type="spellEnd"/>
      <w:r w:rsidRPr="009B1BF6">
        <w:rPr>
          <w:color w:val="C0C0C0"/>
          <w:lang w:val="en-US"/>
        </w:rPr>
        <w:t xml:space="preserve"> </w:t>
      </w:r>
      <w:r w:rsidRPr="009B1BF6">
        <w:rPr>
          <w:lang w:val="en-US"/>
        </w:rPr>
        <w:t>arg1)</w:t>
      </w:r>
    </w:p>
    <w:p w14:paraId="58979A79" w14:textId="77777777" w:rsidR="009B1BF6" w:rsidRDefault="009B1BF6" w:rsidP="009B1BF6">
      <w:pPr>
        <w:pStyle w:val="HTML"/>
      </w:pPr>
      <w:r>
        <w:t>{</w:t>
      </w:r>
    </w:p>
    <w:p w14:paraId="4B0DFC08" w14:textId="77777777" w:rsidR="009B1BF6" w:rsidRDefault="009B1BF6" w:rsidP="009B1BF6">
      <w:pPr>
        <w:pStyle w:val="HTML"/>
      </w:pPr>
      <w:r>
        <w:rPr>
          <w:color w:val="C0C0C0"/>
        </w:rPr>
        <w:t xml:space="preserve">    </w:t>
      </w:r>
      <w:proofErr w:type="spellStart"/>
      <w:r>
        <w:t>bi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t>arg1;</w:t>
      </w:r>
    </w:p>
    <w:p w14:paraId="728AA435" w14:textId="77777777" w:rsidR="009B1BF6" w:rsidRDefault="009B1BF6" w:rsidP="009B1BF6">
      <w:pPr>
        <w:pStyle w:val="HTML"/>
      </w:pPr>
      <w:r>
        <w:t>}</w:t>
      </w:r>
    </w:p>
    <w:p w14:paraId="5F2079B0" w14:textId="32ECEE1A" w:rsidR="00F96D8B" w:rsidRPr="00BE387F" w:rsidRDefault="00F96D8B" w:rsidP="00BE387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</w:p>
    <w:p w14:paraId="3101C730" w14:textId="77777777" w:rsidR="009B1BF6" w:rsidRDefault="009B1BF6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AB6FCFB" w14:textId="77777777" w:rsidR="009B1BF6" w:rsidRDefault="009B1BF6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1CB9D1E7" w14:textId="77777777" w:rsidR="009B1BF6" w:rsidRDefault="009B1BF6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E1713C5" w14:textId="77777777" w:rsidR="009B1BF6" w:rsidRDefault="009B1BF6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6EE55EA" w14:textId="77777777" w:rsidR="009B1BF6" w:rsidRDefault="009B1BF6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8EB38BE" w14:textId="77777777" w:rsidR="009B1BF6" w:rsidRDefault="009B1BF6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4C3E9C6" w14:textId="77777777" w:rsidR="009B1BF6" w:rsidRDefault="009B1BF6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7B07803C" w14:textId="77777777" w:rsidR="009B1BF6" w:rsidRDefault="009B1BF6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7EDDA13" w14:textId="77777777" w:rsidR="009B1BF6" w:rsidRDefault="009B1BF6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E9377D8" w14:textId="77777777" w:rsidR="009B1BF6" w:rsidRDefault="009B1BF6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66BBE0F" w14:textId="77777777" w:rsidR="009B1BF6" w:rsidRDefault="009B1BF6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3D21AF2" w14:textId="77777777" w:rsidR="009B1BF6" w:rsidRDefault="009B1BF6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8275FEC" w14:textId="77777777" w:rsidR="009B1BF6" w:rsidRDefault="009B1BF6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74940A84" w14:textId="77777777" w:rsidR="009B1BF6" w:rsidRDefault="009B1BF6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191082E8" w14:textId="77777777" w:rsidR="009B1BF6" w:rsidRDefault="009B1BF6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63E0BE7" w14:textId="77777777" w:rsidR="009B1BF6" w:rsidRDefault="009B1BF6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1327EC9" w14:textId="77777777" w:rsidR="009B1BF6" w:rsidRDefault="009B1BF6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56442A9" w14:textId="77777777" w:rsidR="009B1BF6" w:rsidRDefault="009B1BF6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27E2A2E" w14:textId="77777777" w:rsidR="009B1BF6" w:rsidRDefault="009B1BF6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6AE5953" w14:textId="77777777" w:rsidR="009B1BF6" w:rsidRDefault="009B1BF6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FE5BE0F" w14:textId="77777777" w:rsidR="009B1BF6" w:rsidRDefault="009B1BF6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A0033E3" w14:textId="77777777" w:rsidR="009B1BF6" w:rsidRDefault="009B1BF6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1DA4F4FC" w14:textId="77777777" w:rsidR="009B688D" w:rsidRDefault="009B688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1D3537A8" w:rsidR="00815331" w:rsidRPr="00EB24F4" w:rsidRDefault="00BE387F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 калькулятора:</w:t>
      </w:r>
    </w:p>
    <w:p w14:paraId="25353C8A" w14:textId="0E8883C6" w:rsidR="00815331" w:rsidRDefault="00EB24F4" w:rsidP="00815331">
      <w:pP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t>Калькулятор в первичном состоянии:</w:t>
      </w:r>
    </w:p>
    <w:p w14:paraId="45458EB6" w14:textId="5C572FED" w:rsidR="00EB24F4" w:rsidRPr="00C9245B" w:rsidRDefault="009B1BF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7224AD78" wp14:editId="041FC836">
            <wp:extent cx="3139782" cy="3743325"/>
            <wp:effectExtent l="0" t="0" r="3810" b="0"/>
            <wp:docPr id="28" name="Рисунок 28" descr="C:\Users\sldtv\YandexDisk\Скриншоты\2021-05-17_23-44-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sldtv\YandexDisk\Скриншоты\2021-05-17_23-44-54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821" cy="3755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F56BE" w14:textId="17D682C6" w:rsidR="00B40395" w:rsidRDefault="00EB24F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Калькулятор п</w:t>
      </w:r>
      <w:r w:rsidR="009B1BF6">
        <w:rPr>
          <w:rFonts w:ascii="Times New Roman" w:hAnsi="Times New Roman" w:cs="Times New Roman"/>
          <w:color w:val="000000"/>
          <w:sz w:val="28"/>
          <w:szCs w:val="28"/>
        </w:rPr>
        <w:t>ри выполнении операции сложения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t>(</w:t>
      </w:r>
      <w:r w:rsidR="009B1BF6">
        <w:rPr>
          <w:rFonts w:ascii="Times New Roman" w:hAnsi="Times New Roman" w:cs="Times New Roman"/>
          <w:color w:val="000000"/>
          <w:sz w:val="28"/>
          <w:szCs w:val="28"/>
        </w:rPr>
        <w:t>о</w:t>
      </w:r>
      <w:r w:rsidR="00B60884">
        <w:rPr>
          <w:rFonts w:ascii="Times New Roman" w:hAnsi="Times New Roman" w:cs="Times New Roman"/>
          <w:color w:val="000000"/>
          <w:sz w:val="28"/>
          <w:szCs w:val="28"/>
        </w:rPr>
        <w:t xml:space="preserve">тветом </w:t>
      </w:r>
      <w:r w:rsidR="00B6088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t>явля</w:t>
      </w:r>
      <w:r w:rsidR="009B1BF6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t>ется число в алгебраической форме</w:t>
      </w: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t>):</w:t>
      </w:r>
    </w:p>
    <w:p w14:paraId="411079B2" w14:textId="7E28726D" w:rsidR="00EB24F4" w:rsidRDefault="009B1BF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44A2E6D7" wp14:editId="1147C511">
            <wp:extent cx="3402986" cy="4029075"/>
            <wp:effectExtent l="0" t="0" r="6985" b="0"/>
            <wp:docPr id="29" name="Рисунок 29" descr="C:\Users\sldtv\YandexDisk\Скриншоты\2021-05-18_00-09-4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sldtv\YandexDisk\Скриншоты\2021-05-18_00-09-47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8450" cy="4059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29E70F" w14:textId="013E34C1" w:rsidR="00EB24F4" w:rsidRDefault="00EB24F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lastRenderedPageBreak/>
        <w:t xml:space="preserve">Калькулятор при выполнении операции </w:t>
      </w:r>
      <w:r w:rsidR="009B1BF6">
        <w:rPr>
          <w:rFonts w:ascii="Times New Roman" w:hAnsi="Times New Roman" w:cs="Times New Roman"/>
          <w:color w:val="000000"/>
          <w:sz w:val="28"/>
          <w:szCs w:val="28"/>
        </w:rPr>
        <w:t>умножения (о</w:t>
      </w:r>
      <w:r>
        <w:rPr>
          <w:rFonts w:ascii="Times New Roman" w:hAnsi="Times New Roman" w:cs="Times New Roman"/>
          <w:color w:val="000000"/>
          <w:sz w:val="28"/>
          <w:szCs w:val="28"/>
        </w:rPr>
        <w:t>тветом являе</w:t>
      </w:r>
      <w:r w:rsidR="009B1BF6">
        <w:rPr>
          <w:rFonts w:ascii="Times New Roman" w:hAnsi="Times New Roman" w:cs="Times New Roman"/>
          <w:color w:val="000000"/>
          <w:sz w:val="28"/>
          <w:szCs w:val="28"/>
        </w:rPr>
        <w:t>тся число в алгебраической форме</w:t>
      </w:r>
      <w:r>
        <w:rPr>
          <w:rFonts w:ascii="Times New Roman" w:hAnsi="Times New Roman" w:cs="Times New Roman"/>
          <w:color w:val="000000"/>
          <w:sz w:val="28"/>
          <w:szCs w:val="28"/>
        </w:rPr>
        <w:t>):</w:t>
      </w:r>
    </w:p>
    <w:p w14:paraId="15C0A4C7" w14:textId="468FD3FA" w:rsidR="00EB24F4" w:rsidRDefault="009B1BF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3A46B2CF" wp14:editId="30B575F8">
            <wp:extent cx="3289464" cy="3973267"/>
            <wp:effectExtent l="0" t="0" r="6350" b="8255"/>
            <wp:docPr id="30" name="Рисунок 30" descr="C:\Users\sldtv\YandexDisk\Скриншоты\2021-05-18_00-11-3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sldtv\YandexDisk\Скриншоты\2021-05-18_00-11-35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8455" cy="4032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565BF" w14:textId="63D2508C" w:rsidR="00EB24F4" w:rsidRDefault="00EB24F4" w:rsidP="00EB24F4">
      <w:pPr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Калькулятор при выполнении операции </w:t>
      </w:r>
      <w:r w:rsidR="00716A9C">
        <w:rPr>
          <w:rFonts w:ascii="Times New Roman" w:hAnsi="Times New Roman" w:cs="Times New Roman"/>
          <w:color w:val="000000"/>
          <w:sz w:val="28"/>
          <w:szCs w:val="28"/>
        </w:rPr>
        <w:t>возведения числа во ворую степень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(</w:t>
      </w:r>
      <w:r w:rsidR="00716A9C">
        <w:rPr>
          <w:rFonts w:ascii="Times New Roman" w:hAnsi="Times New Roman" w:cs="Times New Roman"/>
          <w:color w:val="000000"/>
          <w:sz w:val="28"/>
          <w:szCs w:val="28"/>
        </w:rPr>
        <w:t>о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тветом </w:t>
      </w:r>
      <w:r w:rsidR="00B6088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t xml:space="preserve">является </w:t>
      </w:r>
      <w:r w:rsidR="00716A9C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t xml:space="preserve">число </w:t>
      </w:r>
      <w:r w:rsidR="00716A9C">
        <w:rPr>
          <w:rFonts w:ascii="Times New Roman" w:hAnsi="Times New Roman" w:cs="Times New Roman"/>
          <w:color w:val="000000"/>
          <w:sz w:val="28"/>
          <w:szCs w:val="28"/>
        </w:rPr>
        <w:t>в алгебраической форме</w:t>
      </w:r>
      <w:r>
        <w:rPr>
          <w:rFonts w:ascii="Times New Roman" w:hAnsi="Times New Roman" w:cs="Times New Roman"/>
          <w:color w:val="000000"/>
          <w:sz w:val="28"/>
          <w:szCs w:val="28"/>
        </w:rPr>
        <w:t>):</w:t>
      </w:r>
    </w:p>
    <w:p w14:paraId="2DBC2C1F" w14:textId="23E96680" w:rsidR="00EB24F4" w:rsidRDefault="00716A9C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39CC64CD" wp14:editId="3D24BF94">
            <wp:extent cx="3292737" cy="3990109"/>
            <wp:effectExtent l="0" t="0" r="3175" b="0"/>
            <wp:docPr id="31" name="Рисунок 31" descr="C:\Users\sldtv\YandexDisk\Скриншоты\2021-05-18_00-13-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Users\sldtv\YandexDisk\Скриншоты\2021-05-18_00-13-36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383" cy="4028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37FAE" w14:textId="4465DE8B" w:rsidR="00EB24F4" w:rsidRDefault="00EB24F4" w:rsidP="00EB24F4">
      <w:pPr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lastRenderedPageBreak/>
        <w:t xml:space="preserve">Калькулятор при выполнении операции </w:t>
      </w:r>
      <w:r w:rsidR="00716A9C">
        <w:rPr>
          <w:rFonts w:ascii="Times New Roman" w:hAnsi="Times New Roman" w:cs="Times New Roman"/>
          <w:color w:val="000000"/>
          <w:sz w:val="28"/>
          <w:szCs w:val="28"/>
        </w:rPr>
        <w:t>перевода числа из алгебраической формы в экспоненциальную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(</w:t>
      </w:r>
      <w:r w:rsidR="00716A9C">
        <w:rPr>
          <w:rFonts w:ascii="Times New Roman" w:hAnsi="Times New Roman" w:cs="Times New Roman"/>
          <w:color w:val="000000"/>
          <w:sz w:val="28"/>
          <w:szCs w:val="28"/>
        </w:rPr>
        <w:t>о</w:t>
      </w:r>
      <w:r w:rsidR="00B60884">
        <w:rPr>
          <w:rFonts w:ascii="Times New Roman" w:hAnsi="Times New Roman" w:cs="Times New Roman"/>
          <w:color w:val="000000"/>
          <w:sz w:val="28"/>
          <w:szCs w:val="28"/>
        </w:rPr>
        <w:t xml:space="preserve">тветом </w:t>
      </w:r>
      <w:r w:rsidR="00B6088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t xml:space="preserve">является </w:t>
      </w:r>
      <w:r w:rsidR="00716A9C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t>число в экспоненциальной форме</w:t>
      </w:r>
      <w:r>
        <w:rPr>
          <w:rFonts w:ascii="Times New Roman" w:hAnsi="Times New Roman" w:cs="Times New Roman"/>
          <w:color w:val="000000"/>
          <w:sz w:val="28"/>
          <w:szCs w:val="28"/>
        </w:rPr>
        <w:t>):</w:t>
      </w:r>
    </w:p>
    <w:p w14:paraId="60EF8EF6" w14:textId="368D4710" w:rsidR="00B60884" w:rsidRDefault="00716A9C" w:rsidP="00EB24F4">
      <w:pPr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483D81E1" wp14:editId="0AB61E6D">
            <wp:extent cx="3295650" cy="3983752"/>
            <wp:effectExtent l="0" t="0" r="0" b="0"/>
            <wp:docPr id="32" name="Рисунок 32" descr="C:\Users\sldtv\YandexDisk\Скриншоты\2021-05-18_00-15-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:\Users\sldtv\YandexDisk\Скриншоты\2021-05-18_00-15-29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8954" cy="3987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65630" w14:textId="056E428D" w:rsidR="00B60884" w:rsidRDefault="00B6088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71FBBCF0" w14:textId="618C3959" w:rsidR="00716A9C" w:rsidRDefault="00716A9C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B80F667" w14:textId="7D79BCE8" w:rsidR="00716A9C" w:rsidRDefault="00716A9C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2511B46" w14:textId="3C90242C" w:rsidR="00716A9C" w:rsidRDefault="00716A9C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0C87A5D" w14:textId="77777777" w:rsidR="00716A9C" w:rsidRDefault="00716A9C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D6A1D46" w14:textId="77777777" w:rsidR="00716A9C" w:rsidRDefault="00716A9C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6959F9A6" w14:textId="77777777" w:rsidR="00716A9C" w:rsidRDefault="00716A9C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019C596A" w14:textId="77777777" w:rsidR="00716A9C" w:rsidRDefault="00716A9C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48919518" w14:textId="77777777" w:rsidR="00716A9C" w:rsidRDefault="00716A9C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01EC1FE6" w14:textId="77777777" w:rsidR="00716A9C" w:rsidRDefault="00716A9C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742A1FF0" w14:textId="77777777" w:rsidR="00716A9C" w:rsidRDefault="00716A9C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2C68A3F9" w14:textId="77777777" w:rsidR="00716A9C" w:rsidRDefault="00716A9C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0FAFC0C9" w14:textId="77777777" w:rsidR="009B688D" w:rsidRDefault="009B688D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35AF20A3" w14:textId="52C94D85" w:rsidR="00984F9D" w:rsidRDefault="00984F9D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bookmarkStart w:id="3" w:name="_GoBack"/>
      <w:bookmarkEnd w:id="3"/>
      <w:r>
        <w:rPr>
          <w:rFonts w:ascii="Times New Roman" w:hAnsi="Times New Roman" w:cs="Times New Roman"/>
          <w:color w:val="000000"/>
          <w:sz w:val="28"/>
          <w:szCs w:val="28"/>
          <w:lang w:val="en-US"/>
        </w:rPr>
        <w:lastRenderedPageBreak/>
        <w:t xml:space="preserve">UML </w:t>
      </w:r>
      <w:r>
        <w:rPr>
          <w:rFonts w:ascii="Times New Roman" w:hAnsi="Times New Roman" w:cs="Times New Roman"/>
          <w:color w:val="000000"/>
          <w:sz w:val="28"/>
          <w:szCs w:val="28"/>
        </w:rPr>
        <w:t>Диаграмма:</w:t>
      </w:r>
    </w:p>
    <w:p w14:paraId="7D1EDB71" w14:textId="60BE10D9" w:rsidR="00984F9D" w:rsidRPr="00984F9D" w:rsidRDefault="009B688D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pict w14:anchorId="238AF6C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6" type="#_x0000_t75" style="width:324.45pt;height:365.6pt">
            <v:imagedata r:id="rId23" o:title="Диаграмма без названия"/>
          </v:shape>
        </w:pict>
      </w:r>
    </w:p>
    <w:sectPr w:rsidR="00984F9D" w:rsidRPr="00984F9D">
      <w:footerReference w:type="default" r:id="rId24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D1FA22" w14:textId="77777777" w:rsidR="001A5352" w:rsidRDefault="001A5352" w:rsidP="009D1C69">
      <w:pPr>
        <w:spacing w:after="0" w:line="240" w:lineRule="auto"/>
      </w:pPr>
      <w:r>
        <w:separator/>
      </w:r>
    </w:p>
  </w:endnote>
  <w:endnote w:type="continuationSeparator" w:id="0">
    <w:p w14:paraId="33B8AE3B" w14:textId="77777777" w:rsidR="001A5352" w:rsidRDefault="001A5352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E8F67" w14:textId="594EC016" w:rsidR="00BE387F" w:rsidRPr="009D1C69" w:rsidRDefault="00BE387F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37B0CC" w14:textId="77777777" w:rsidR="001A5352" w:rsidRDefault="001A5352" w:rsidP="009D1C69">
      <w:pPr>
        <w:spacing w:after="0" w:line="240" w:lineRule="auto"/>
      </w:pPr>
      <w:r>
        <w:separator/>
      </w:r>
    </w:p>
  </w:footnote>
  <w:footnote w:type="continuationSeparator" w:id="0">
    <w:p w14:paraId="0FE0CFAA" w14:textId="77777777" w:rsidR="001A5352" w:rsidRDefault="001A5352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6E59C0"/>
    <w:multiLevelType w:val="hybridMultilevel"/>
    <w:tmpl w:val="328A59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97A115D"/>
    <w:multiLevelType w:val="hybridMultilevel"/>
    <w:tmpl w:val="AF025684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CE76F4D"/>
    <w:multiLevelType w:val="hybridMultilevel"/>
    <w:tmpl w:val="D76846B4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0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1"/>
  </w:num>
  <w:num w:numId="4">
    <w:abstractNumId w:val="1"/>
  </w:num>
  <w:num w:numId="5">
    <w:abstractNumId w:val="6"/>
  </w:num>
  <w:num w:numId="6">
    <w:abstractNumId w:val="10"/>
  </w:num>
  <w:num w:numId="7">
    <w:abstractNumId w:val="0"/>
  </w:num>
  <w:num w:numId="8">
    <w:abstractNumId w:val="9"/>
  </w:num>
  <w:num w:numId="9">
    <w:abstractNumId w:val="3"/>
  </w:num>
  <w:num w:numId="10">
    <w:abstractNumId w:val="2"/>
  </w:num>
  <w:num w:numId="11">
    <w:abstractNumId w:val="4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0FAJsJOMYtAAAA"/>
  </w:docVars>
  <w:rsids>
    <w:rsidRoot w:val="00C7382A"/>
    <w:rsid w:val="00007063"/>
    <w:rsid w:val="0001694A"/>
    <w:rsid w:val="00043109"/>
    <w:rsid w:val="000A3ACE"/>
    <w:rsid w:val="00126CB9"/>
    <w:rsid w:val="0019689E"/>
    <w:rsid w:val="001A05C5"/>
    <w:rsid w:val="001A5352"/>
    <w:rsid w:val="001C2369"/>
    <w:rsid w:val="001D55CC"/>
    <w:rsid w:val="001D5DDF"/>
    <w:rsid w:val="001E1470"/>
    <w:rsid w:val="0020163F"/>
    <w:rsid w:val="00202FE9"/>
    <w:rsid w:val="0021342A"/>
    <w:rsid w:val="00241466"/>
    <w:rsid w:val="00250C56"/>
    <w:rsid w:val="00255B45"/>
    <w:rsid w:val="00255E49"/>
    <w:rsid w:val="002907C5"/>
    <w:rsid w:val="00290DE2"/>
    <w:rsid w:val="002B4670"/>
    <w:rsid w:val="002C1EBC"/>
    <w:rsid w:val="002F52B5"/>
    <w:rsid w:val="00326223"/>
    <w:rsid w:val="00327E24"/>
    <w:rsid w:val="003564C4"/>
    <w:rsid w:val="00370102"/>
    <w:rsid w:val="00383B82"/>
    <w:rsid w:val="00386991"/>
    <w:rsid w:val="003870B3"/>
    <w:rsid w:val="003876B8"/>
    <w:rsid w:val="003B31F8"/>
    <w:rsid w:val="003E5CA2"/>
    <w:rsid w:val="003F0B9C"/>
    <w:rsid w:val="003F31E1"/>
    <w:rsid w:val="00401E8C"/>
    <w:rsid w:val="004052EB"/>
    <w:rsid w:val="00447213"/>
    <w:rsid w:val="00456E24"/>
    <w:rsid w:val="00475B60"/>
    <w:rsid w:val="004A3904"/>
    <w:rsid w:val="004C7AC6"/>
    <w:rsid w:val="004E17FE"/>
    <w:rsid w:val="00526CF5"/>
    <w:rsid w:val="00537E0F"/>
    <w:rsid w:val="00555B49"/>
    <w:rsid w:val="005601E3"/>
    <w:rsid w:val="0056658D"/>
    <w:rsid w:val="0059312E"/>
    <w:rsid w:val="005A35A2"/>
    <w:rsid w:val="005B0FB0"/>
    <w:rsid w:val="005C3D65"/>
    <w:rsid w:val="00624F18"/>
    <w:rsid w:val="00645771"/>
    <w:rsid w:val="006D37C6"/>
    <w:rsid w:val="006E7FF1"/>
    <w:rsid w:val="006F29E6"/>
    <w:rsid w:val="006F3F17"/>
    <w:rsid w:val="0070623A"/>
    <w:rsid w:val="00716A9C"/>
    <w:rsid w:val="00722A44"/>
    <w:rsid w:val="00730CC6"/>
    <w:rsid w:val="00752454"/>
    <w:rsid w:val="00752E84"/>
    <w:rsid w:val="007539A6"/>
    <w:rsid w:val="00790211"/>
    <w:rsid w:val="007B6408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2EAB"/>
    <w:rsid w:val="008F38D8"/>
    <w:rsid w:val="008F594D"/>
    <w:rsid w:val="00900EC4"/>
    <w:rsid w:val="00914507"/>
    <w:rsid w:val="009214C8"/>
    <w:rsid w:val="009811D6"/>
    <w:rsid w:val="00984F9D"/>
    <w:rsid w:val="00987DA2"/>
    <w:rsid w:val="009B1BF6"/>
    <w:rsid w:val="009B688D"/>
    <w:rsid w:val="009C0BC6"/>
    <w:rsid w:val="009C5540"/>
    <w:rsid w:val="009D1C69"/>
    <w:rsid w:val="009D7738"/>
    <w:rsid w:val="00A1481D"/>
    <w:rsid w:val="00A33FFD"/>
    <w:rsid w:val="00A52109"/>
    <w:rsid w:val="00A81B69"/>
    <w:rsid w:val="00AC0445"/>
    <w:rsid w:val="00AC43AF"/>
    <w:rsid w:val="00AF7B36"/>
    <w:rsid w:val="00B40395"/>
    <w:rsid w:val="00B45832"/>
    <w:rsid w:val="00B507AB"/>
    <w:rsid w:val="00B52393"/>
    <w:rsid w:val="00B53276"/>
    <w:rsid w:val="00B54525"/>
    <w:rsid w:val="00B605A1"/>
    <w:rsid w:val="00B60884"/>
    <w:rsid w:val="00B62372"/>
    <w:rsid w:val="00B64532"/>
    <w:rsid w:val="00B7266E"/>
    <w:rsid w:val="00BB3976"/>
    <w:rsid w:val="00BC3E40"/>
    <w:rsid w:val="00BD2364"/>
    <w:rsid w:val="00BE311B"/>
    <w:rsid w:val="00BE387F"/>
    <w:rsid w:val="00C05166"/>
    <w:rsid w:val="00C31266"/>
    <w:rsid w:val="00C663E4"/>
    <w:rsid w:val="00C70B8F"/>
    <w:rsid w:val="00C7382A"/>
    <w:rsid w:val="00C85565"/>
    <w:rsid w:val="00C9245B"/>
    <w:rsid w:val="00CB440C"/>
    <w:rsid w:val="00CC1711"/>
    <w:rsid w:val="00CE0064"/>
    <w:rsid w:val="00D16B00"/>
    <w:rsid w:val="00D21FEF"/>
    <w:rsid w:val="00D2420B"/>
    <w:rsid w:val="00D2703F"/>
    <w:rsid w:val="00D507EA"/>
    <w:rsid w:val="00D62FC9"/>
    <w:rsid w:val="00DD0D51"/>
    <w:rsid w:val="00E6792B"/>
    <w:rsid w:val="00E751ED"/>
    <w:rsid w:val="00EB24F4"/>
    <w:rsid w:val="00ED0E5B"/>
    <w:rsid w:val="00ED695C"/>
    <w:rsid w:val="00F51069"/>
    <w:rsid w:val="00F96D8B"/>
    <w:rsid w:val="00F96FEA"/>
    <w:rsid w:val="00FA6AAD"/>
    <w:rsid w:val="00FC1525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3676C9A1-97B1-45A4-ABF7-077DDD485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B24F4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BE38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BE387F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85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54</TotalTime>
  <Pages>13</Pages>
  <Words>1168</Words>
  <Characters>6662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Алексей Солдатов</cp:lastModifiedBy>
  <cp:revision>5</cp:revision>
  <cp:lastPrinted>2020-12-03T14:51:00Z</cp:lastPrinted>
  <dcterms:created xsi:type="dcterms:W3CDTF">2020-11-26T11:28:00Z</dcterms:created>
  <dcterms:modified xsi:type="dcterms:W3CDTF">2021-05-17T21:00:00Z</dcterms:modified>
</cp:coreProperties>
</file>